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4/2564</w:t>
      </w:r>
      <w:r>
        <w:t xml:space="preserve"> </w:t>
      </w:r>
      <w:r>
        <w:t xml:space="preserve">วันพุธที่</w:t>
      </w:r>
      <w:r>
        <w:t xml:space="preserve"> </w:t>
      </w:r>
      <w:r>
        <w:t xml:space="preserve">29</w:t>
      </w:r>
      <w:r>
        <w:t xml:space="preserve"> </w:t>
      </w:r>
      <w:r>
        <w:t xml:space="preserve">กันยายน</w:t>
      </w:r>
      <w:r>
        <w:t xml:space="preserve"> </w:t>
      </w:r>
      <w:r>
        <w:t xml:space="preserve">2564</w:t>
      </w:r>
      <w:r>
        <w:t xml:space="preserve"> </w:t>
      </w:r>
      <w:r>
        <w:t xml:space="preserve">เวลา</w:t>
      </w:r>
      <w:r>
        <w:t xml:space="preserve"> </w:t>
      </w:r>
      <w:r>
        <w:t xml:space="preserve">เวลา</w:t>
      </w:r>
      <w:r>
        <w:t xml:space="preserve"> </w:t>
      </w:r>
      <w:r>
        <w:t xml:space="preserve">13.30</w:t>
      </w:r>
      <w:r>
        <w:t xml:space="preserve"> </w:t>
      </w:r>
      <w:r>
        <w:t xml:space="preserve">–</w:t>
      </w:r>
      <w:r>
        <w:t xml:space="preserve"> </w:t>
      </w:r>
      <w:r>
        <w:t xml:space="preserve">16.30</w:t>
      </w:r>
      <w:r>
        <w:t xml:space="preserve"> </w:t>
      </w:r>
      <w:r>
        <w:t xml:space="preserve">น.</w:t>
      </w:r>
    </w:p>
    <w:p>
      <w:pPr>
        <w:pStyle w:val="Date"/>
      </w:pPr>
      <w:r>
        <w:t xml:space="preserve">วันพุธที่</w:t>
      </w:r>
      <w:r>
        <w:t xml:space="preserve"> </w:t>
      </w:r>
      <w:r>
        <w:t xml:space="preserve">29</w:t>
      </w:r>
      <w:r>
        <w:t xml:space="preserve"> </w:t>
      </w:r>
      <w:r>
        <w:t xml:space="preserve">กันยายน</w:t>
      </w:r>
      <w:r>
        <w:t xml:space="preserve"> </w:t>
      </w:r>
      <w:r>
        <w:t xml:space="preserve">2564</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เข้าร่วมประชุมชาย) สวัสดีครับ ได้ยินเสียงไหมครับ</w:t>
      </w:r>
    </w:p>
    <w:p>
      <w:pPr>
        <w:pStyle w:val="BodyText"/>
      </w:pPr>
      <w:r>
        <w:t xml:space="preserve">(ผู้เข้าร่วมประชุมหญิง) ได้ยินค่ะ ขอบพระคุณมาก ๆ เลยนะคะ เดี๋ยว 13.30 น. นะคะ อีก 10 นาทีนะคะ เราเริ่ม 13.30 น. นะคะ</w:t>
      </w:r>
    </w:p>
    <w:p>
      <w:pPr>
        <w:pStyle w:val="BodyText"/>
      </w:pPr>
      <w:r>
        <w:t xml:space="preserve">(ผู้เข้าร่วมประชุมชาย) ได้ครับ ผมเข้ามาเช็กระบบครับ ได้รับเอกสารเรียบร้อยแล้วนะคะ</w:t>
      </w:r>
    </w:p>
    <w:p>
      <w:pPr>
        <w:pStyle w:val="BodyText"/>
      </w:pPr>
      <w:r>
        <w:t xml:space="preserve">(ผู้เข้าร่วมประชุมชาย) อย่างไรหรือครับ ขอโทษที</w:t>
      </w:r>
    </w:p>
    <w:p>
      <w:pPr>
        <w:pStyle w:val="BodyText"/>
      </w:pPr>
      <w:r>
        <w:t xml:space="preserve">(ผู้เข้าร่วมประชุมชาย) ก็ได้รับเรื่องวาระนะครับ</w:t>
      </w:r>
    </w:p>
    <w:p>
      <w:pPr>
        <w:pStyle w:val="BodyText"/>
      </w:pPr>
      <w:r>
        <w:t xml:space="preserve">(ผู้เข้าร่วมประชุมหญิง) ค่ะ ๆ ขอบพระคุณค่ะ</w:t>
      </w:r>
    </w:p>
    <w:p>
      <w:pPr>
        <w:pStyle w:val="BodyText"/>
      </w:pPr>
      <w:r>
        <w:t xml:space="preserve">(ผู้เข้าร่วมประชุมหญิง) สวัสดีค่ะ อาจารย์ประจักษวิช เดี๋ยวเรา… ให้ครบองค์ประชุมนะคะ</w:t>
      </w:r>
    </w:p>
    <w:p>
      <w:pPr>
        <w:pStyle w:val="BodyText"/>
      </w:pPr>
      <w:r>
        <w:t xml:space="preserve">(ผู้เข้าร่วมประชุมชาย) สวัสดีครับ อาจารย์วันทนีย์ครับ อาจารย์คะ นะคะ</w:t>
      </w:r>
    </w:p>
    <w:p>
      <w:pPr>
        <w:pStyle w:val="BodyText"/>
      </w:pPr>
      <w:r>
        <w:t xml:space="preserve">(ผู้เข้าร่วมประชุมชาย) อะไรนะครับ</w:t>
      </w:r>
    </w:p>
    <w:p>
      <w:pPr>
        <w:pStyle w:val="BodyText"/>
      </w:pPr>
      <w:r>
        <w:t xml:space="preserve">(อาจารย์วันทนีย์) ขอบคุณ เมื่อเช้านี้ที่ร่วมไปพบกับท่านรัฐมนตรีน่ะค่ะ</w:t>
      </w:r>
    </w:p>
    <w:p>
      <w:pPr>
        <w:pStyle w:val="BodyText"/>
      </w:pPr>
      <w:r>
        <w:t xml:space="preserve">(ผู้เข้าร่วมประชุมชาย) ครับ ก็ยินดีช่วยเหลืออาจารย์ไพรัชเต็มที่ครับ</w:t>
      </w:r>
    </w:p>
    <w:p>
      <w:pPr>
        <w:pStyle w:val="BodyText"/>
      </w:pPr>
      <w:r>
        <w:t xml:space="preserve">(อาจารย์วันทนีย์) ค่ะ ๆ พุธที่ผ่านมา พุธที่แล้ว รู้สึกไม่สะดวก พอดีผมต้องนำประชุมกรรมการประจำมหาวิทยาลัย ก็เลยไม่ได้เข้าร่วมประชุมนะครับ คราวที่แล้ว วันนี้ก็ก็จะมีวันนี้มี 6 เรื่องนะคะ แล้วก็วันนี้ทุกท่านจะได้ฟังสรุปท่านกรรมการทุกท่านการประเมินเราทำแผนของศูนย์ A-MED มา 3 ปี ประเมินแผนการดำเนินงานของเรา ระยะ 3 ปีให้กรรมการทุกท่านนะคะ ทราบว่าเราไปถึงไหนค่ะ</w:t>
      </w:r>
    </w:p>
    <w:p>
      <w:pPr>
        <w:pStyle w:val="BodyText"/>
      </w:pPr>
      <w:r>
        <w:t xml:space="preserve">(ดร.ณรงค์) สวัสดีครับ</w:t>
      </w:r>
    </w:p>
    <w:p>
      <w:pPr>
        <w:pStyle w:val="BodyText"/>
      </w:pPr>
      <w:r>
        <w:t xml:space="preserve">(ผู้เข้าร่วมประชุมชาย) สวัสดีครับ</w:t>
      </w:r>
    </w:p>
    <w:p>
      <w:pPr>
        <w:pStyle w:val="BodyText"/>
      </w:pPr>
      <w:r>
        <w:t xml:space="preserve">(อาจารย์วันทนีย์) เดี๋ยวขออนุญาตท่านประธานให้พิมพ์เช็กองค์ประชุมนะคะ</w:t>
      </w:r>
    </w:p>
    <w:p>
      <w:pPr>
        <w:pStyle w:val="BodyText"/>
      </w:pPr>
      <w:r>
        <w:t xml:space="preserve">(ผู้เข้าร่วมประชุมชาย) ครับ เชิญเลยครับ</w:t>
      </w:r>
    </w:p>
    <w:p>
      <w:pPr>
        <w:pStyle w:val="BodyText"/>
      </w:pPr>
      <w:r>
        <w:t xml:space="preserve">(อาจารย์วันทนีย์) เชิญทีมเลขาฯ น่ะค่ะ เช็กองค์ประชุมด้วยค่ะ</w:t>
      </w:r>
    </w:p>
    <w:p>
      <w:pPr>
        <w:pStyle w:val="BodyText"/>
      </w:pPr>
      <w:r>
        <w:t xml:space="preserve">(เลขาฯ) ค่ะ ขออนุญาตเช็กองค์ประชุมคณะกรรมการศูนย์เทคโนโลยีสิ่งอำนวยความสะดวกโดยการประชุมครั้งนี้ เป็นการประชุมครั้งที่ 4 2/64 นะคะ ค่ะ ขออนุญาตเริ่มที่ประธธานนะคะ อาจารย์ณรงค์</w:t>
      </w:r>
    </w:p>
    <w:p>
      <w:pPr>
        <w:pStyle w:val="BodyText"/>
      </w:pPr>
      <w:r>
        <w:t xml:space="preserve">(ผู้เข้าร่วมประชุมชาย) ครับ ผมณรงค์ครับ</w:t>
      </w:r>
    </w:p>
    <w:p>
      <w:pPr>
        <w:pStyle w:val="BodyText"/>
      </w:pPr>
      <w:r>
        <w:t xml:space="preserve">(เลขาธิการ) ค่ะ ลำดับต่อไปนะคะ ประจักษวิช เล็บนาค ค่ะ</w:t>
      </w:r>
    </w:p>
    <w:p>
      <w:pPr>
        <w:pStyle w:val="BodyText"/>
      </w:pPr>
      <w:r>
        <w:t xml:space="preserve">(ผู้เข้าร่วมประชุมชาย) สวัสดีค่ะ อยากเข้าร่วมประชุมมากครับ</w:t>
      </w:r>
    </w:p>
    <w:p>
      <w:pPr>
        <w:pStyle w:val="BodyText"/>
      </w:pPr>
      <w:r>
        <w:t xml:space="preserve">(ผู้เข้าร่วมประชุมชาย) ดร.ชัย วุฒิวิวัฒชัย วันนี้ส่งผู้แทนเป็น ดร.ศรัณย์ค่ะ</w:t>
      </w:r>
    </w:p>
    <w:p>
      <w:pPr>
        <w:pStyle w:val="BodyText"/>
      </w:pPr>
      <w:r>
        <w:t xml:space="preserve">(ดร.ศรัณย์) ครับ สวัสดีครับท่านประธาน ผมเข้าร่วมครับ</w:t>
      </w:r>
    </w:p>
    <w:p>
      <w:pPr>
        <w:pStyle w:val="BodyText"/>
      </w:pPr>
      <w:r>
        <w:t xml:space="preserve">(เลขาธิการ) ค่ะ ลำดับต่อไปนะคะ นายแพทย์ จเด็จวันนี้ส่งผูแทนนะคะ เป็นผู้ช่วยเลขาธิการ สปสช. ค่ะ</w:t>
      </w:r>
    </w:p>
    <w:p>
      <w:pPr>
        <w:pStyle w:val="BodyText"/>
      </w:pPr>
      <w:r>
        <w:t xml:space="preserve">(ผู้เข้าร่วมประชุมชาย) สวัสดีอาจารย์ทุกท่านนะครับ สวัสดีครับ</w:t>
      </w:r>
    </w:p>
    <w:p>
      <w:pPr>
        <w:pStyle w:val="BodyText"/>
      </w:pPr>
      <w:r>
        <w:t xml:space="preserve">(เลขาธิการ) ค่ะ ลำดับต่อไปนะคะ</w:t>
      </w:r>
    </w:p>
    <w:p>
      <w:pPr>
        <w:pStyle w:val="BodyText"/>
      </w:pPr>
      <w:r>
        <w:t xml:space="preserve">(นายแพทย์บรรจง) ครับ สวัสดีทุกท่านครับ</w:t>
      </w:r>
    </w:p>
    <w:p>
      <w:pPr>
        <w:pStyle w:val="BodyText"/>
      </w:pPr>
      <w:r>
        <w:t xml:space="preserve">(เลขาฯ) ขอบพระคุณค่ะ ต่อไปเป็นผู้บริหารศูนย์เทคโนโลยีโลหะแห่งชาติ ดร.จิตมัย สุวรรณประทีปค่ะ</w:t>
      </w:r>
    </w:p>
    <w:p>
      <w:pPr>
        <w:pStyle w:val="BodyText"/>
      </w:pPr>
      <w:r>
        <w:t xml:space="preserve">(ผู้เข้าร่วมประชุมชาย) ครับ เข้าร่วมประชุมครับ นะคะ ผู้อำนวยการศูนย์นาโนเทคโนโลยีนะคะ วันนี้ส่งผู้แทนเป็นดร.สุธี ภู่เจริญชนะชัยค่ะ ขออภัยค่ะ</w:t>
      </w:r>
    </w:p>
    <w:p>
      <w:pPr>
        <w:pStyle w:val="BodyText"/>
      </w:pPr>
      <w:r>
        <w:t xml:space="preserve">(ผู้เข้าร่วมประชุมชาย) ตามสะดวกครับ</w:t>
      </w:r>
    </w:p>
    <w:p>
      <w:pPr>
        <w:pStyle w:val="BodyText"/>
      </w:pPr>
      <w:r>
        <w:t xml:space="preserve">(เลขาธิการ) ขอบพระคุณค่ะ ขออภัยด้วยค่ะ รุ่งทิพย์ ค่ะ</w:t>
      </w:r>
    </w:p>
    <w:p>
      <w:pPr>
        <w:pStyle w:val="BodyText"/>
      </w:pPr>
      <w:r>
        <w:t xml:space="preserve">(ผู้เข้าร่วมประชุมหญิง) สวัสดีค่ะ คุณวาธิณีย์ค่ะ</w:t>
      </w:r>
    </w:p>
    <w:p>
      <w:pPr>
        <w:pStyle w:val="BodyText"/>
      </w:pPr>
      <w:r>
        <w:t xml:space="preserve">(ผู้เข้าร่วมประชุมหญิง) เข้าร่วมประชุมค่ะ</w:t>
      </w:r>
    </w:p>
    <w:p>
      <w:pPr>
        <w:pStyle w:val="BodyText"/>
      </w:pPr>
      <w:r>
        <w:t xml:space="preserve">(เลขาฯ) ขอบพระคุณค่ะ ลำดับต่อไปนะคะ กรรมการและเลขาฯ นะคะ อาจารย์วันทนีย์</w:t>
      </w:r>
    </w:p>
    <w:p>
      <w:pPr>
        <w:pStyle w:val="BodyText"/>
      </w:pPr>
      <w:r>
        <w:t xml:space="preserve">(เลขาฯ) ค่ะ</w:t>
      </w:r>
    </w:p>
    <w:p>
      <w:pPr>
        <w:pStyle w:val="BodyText"/>
      </w:pPr>
      <w:r>
        <w:t xml:space="preserve">(อาจารย์วันทนีย์) วันนี้เข้าประชุมค่ะ</w:t>
      </w:r>
    </w:p>
    <w:p>
      <w:pPr>
        <w:pStyle w:val="BodyText"/>
      </w:pPr>
      <w:r>
        <w:t xml:space="preserve">(เลขาฯ) ค่ะ สำหรับวันนี้นะคะ กรรมการที่ลาประชุมมีอาจารย์สลัยทิพย์ โชติพงษ์พิทักษ์นะคะ อาจารย์ประสิทธิผลผลิต แล้วเดี๋ยวที่ปรึกษาจะเข้ามาอึก 2 ท่านนะคะ เป็นอาจารย์</w:t>
      </w:r>
    </w:p>
    <w:p>
      <w:pPr>
        <w:pStyle w:val="BodyText"/>
      </w:pPr>
      <w:r>
        <w:t xml:space="preserve">(อาจารย์วันทนีย์) คุณหมอสุวิทย์เข้ามาแล้วค่ะ</w:t>
      </w:r>
    </w:p>
    <w:p>
      <w:pPr>
        <w:pStyle w:val="BodyText"/>
      </w:pPr>
      <w:r>
        <w:t xml:space="preserve">(เลขาฯ) ค่ะ แล้วก็เดี๋ยวอาจารย์ไพรัชกำลังตามเข้ามาค่ะ ขอบพระคุณค่ะ</w:t>
      </w:r>
    </w:p>
    <w:p>
      <w:pPr>
        <w:pStyle w:val="BodyText"/>
      </w:pPr>
      <w:r>
        <w:t xml:space="preserve">(อาจารย์วันทนีย์) อาจารย์วิริยะ มาไหมคะ อาจารย์วิริยะแจ้งว่ามาช้าค่ะ</w:t>
      </w:r>
    </w:p>
    <w:p>
      <w:pPr>
        <w:pStyle w:val="BodyText"/>
      </w:pPr>
      <w:r>
        <w:t xml:space="preserve">(อาจารย์วันทนีย์) องค์์ประชุมครบไหมคะ</w:t>
      </w:r>
    </w:p>
    <w:p>
      <w:pPr>
        <w:pStyle w:val="BodyText"/>
      </w:pPr>
      <w:r>
        <w:t xml:space="preserve">(เลขาฯ) องค์ประชุมครบค่ะ 9 ท่านค่ะ ขอบพระคุณค่ะ</w:t>
      </w:r>
    </w:p>
    <w:p>
      <w:pPr>
        <w:pStyle w:val="BodyText"/>
      </w:pPr>
      <w:r>
        <w:t xml:space="preserve">(ดร.ณรงค์) ครับ คุณหมอสุวิทย์</w:t>
      </w:r>
    </w:p>
    <w:p>
      <w:pPr>
        <w:pStyle w:val="BodyText"/>
      </w:pPr>
      <w:r>
        <w:t xml:space="preserve">(ผู้เข้าร่วมประชุมชาย) คุณหมอสุวิชญ์เข้าประชุมแล้วครับ ขอบพระคุณครับท่านครับ สวัสดีครับ</w:t>
      </w:r>
    </w:p>
    <w:p>
      <w:pPr>
        <w:pStyle w:val="BodyText"/>
      </w:pPr>
      <w:r>
        <w:t xml:space="preserve">(ผู้เข้าร่วมประชุมชาย) สวัสดีครับ ฝ่ายเลขาฯ ต่อเลยครับ</w:t>
      </w:r>
    </w:p>
    <w:p>
      <w:pPr>
        <w:pStyle w:val="BodyText"/>
      </w:pPr>
      <w:r>
        <w:t xml:space="preserve">(อาจารย์วันทนีย์) ค่ะ ก็ขออนุญาตนะคะ การประชุมครั้งนี้เป็นการประชุมครั้งที่ 4 ของปี 2564 นะคะ ก็ขออนุญาตไปวาระที่ 1 ค่ะ วาระที่ 1 เป็นเรื่องแจ้งให้ทราบนะคะ ทั้งหมดก็จะก็จะเป็นเรื่องศูนย์วิจัย A-MED นะคะ ก็ได้เข้าร่วมการนำเสนอในรายการที่ สวทช. เราจัด เรื่อง R&amp;B sharering นนะคะ จำนวน 2 เรื่องนะคะ เรื่องแรก ก็คือเรื่องของการเจาะลึกระบบการดูแลผู้ป่วยทางไกลนะคะ ก็ได้จัดไปเมื่อวันที่ 8 กันยายน 2564 นะคะ เรื่องที่ 2 นะคะ ที่เราส่งนักวิจัยไปได้นำเสนอนะคะ ก็คือเรื่องของ Bodyray โรงพยาบาลสนามนะคะ ก็มี ดร.เสาวภาคย์ แล้วก็ ดร. อุดมชัย ทีมวิจัยระบบสร้างภได้นำเสนอไปเมื่อวันที่ 29 กันยายนนะคะ ค่ะ ต่อไปนะคะ เรื่องที่ 2 นะคะ ตามที่ทราบว่า สวทช. เราได้เปิดโรงพยาบาลสนาม บ้านวิทย์ โรงพยาบาลสิรินทร เมื่อวันที่ 1 มิถุนายน 2564 นะคะ จนกระทั่งมาถึงเดือนกันยายนนะคะ ผู้ป่วยนะคะ รายสุดท้ายนะคะ ที่เข้ารับการรักษาและหาย ก็คือเมื่อวันที่ 27 กันยายน 2564 นะคะ ทางทีมได้วางแผนปิดโรงพยาบาลสนามนะคะ มาตั้งแต่เดือนสิงหาคม โดยดูการคาดการณ์การระบาดของ COVID-19 นะคะ แล้วก็ขณะนี้นะคะ ทางโรงพยาบาลสนามบ้านวิทยาศาสตร์สิรินธรได้ปิดบริการเมื่อวันที่ 27 กันยายน สรุปว่าเรามีผู้ป่วยที่เข้ามาในโรงพยาบาลสนามทั้งสิ้นนะคะ 650 คนนะคะ ยอดผู้ป่วยที่ส่งกลับบ้าน ก็คือ 590 คนนะคะ แล้วส่งต่อไปรักษานะคะ ที่โรงพยาบาลขนาดใหญ่อีก 60 คนนะคะ หลังจากที่ได้ปิดโรงพยาบาลสนามนะคะ โรงพยาบาลสถาบันสิรินทรเพื่อฟื้นฟูสมรรถภาพก็ส่งคืนอุปกรณ์นวัตกรรม ที่ทาง สวทช. เราได้เข้าไปสนับสนุนนะคะ แล้วก็ได้ขอยืมนะคะ เครื่องแล้วก็ระบบของเรา เพื่อไปดำเนินงานต่อที่ Home Isolation นะคะ ที่สถาบันสิรินธร เพื่อการฟื้นฟู ได้แก่ เครื่องถ่ายภาพรังสี BodiiRay นะคะ เป็น BodiiRay M เป็น Mobile นะคะ ระบบ A-MED Telehelp นะคะอันที่ 3 ก็คือกล้องวงจรปิดนะคะ แบบแบบมุมกล้องกว้างและแคบ เพื่อใช้ในการรักษาผู้ป่วยที่เป็นตาบอดนะคะ อันที่ 4 แล้วก็หมวกแรงดันลบนะคะ ส่วนที่ทางสถาบันสิรินธรได้ดำเนินการขอยืมต่อนะคะ ค่ะ ก็มีเรื่องค่ะ ก็มีเรื่องที่แจ้งให้ทราบ 2 เรื่องค่ะ ท่านประธานคะ</w:t>
      </w:r>
    </w:p>
    <w:p>
      <w:pPr>
        <w:pStyle w:val="BodyText"/>
      </w:pPr>
      <w:r>
        <w:t xml:space="preserve">(ดร.ณรงค์) ขอบคุณฝ่ายเลขาฯ ครับ เรียนเชิญท่านประธานที่ปรึกษาครับ มีประเด็นเรื่องที่ซักถามไหมครับ ถ้าไม่มีที่ประชุมรับทราบนะครับ เชิญต่อเลยครับ ต่อไปเป็นรายงานการประชุมคณะกรรมการบริหารนะคะ เมื่อวันที่ 22 กันยายน นะคะ เป็นวาระรับรองรายงานการประชุมนะคะ หน้าที่ 1 นะคะ หน้าที่ 1 ก็จะเป็นเรื่องของรายชื่อกรรมการค่ะ วาระที่ 1 นะคะ ประธานแจ้งให้ทราบนะคะ 1.1 เป็นเรื่องการลงนามร่วมมือกับ สวทช. และทันตแพทย์จุฬาลงกรณ์มหาวิทยาลัยในการผลักดันและพัฒนาผลิตภัณฑ์สุขภาพทางช่องปาก และการรักษาทางทันตกรรม มติที่ประชุมรับทราบค่ะ ต่อไป 1.2 เป็น สวทช. ลงนามความร่วมมือและเป็นวิทยากรในงานประชุมนะคะ ระดับชาติด้านคนพิการค่ะ มติที่ประชุมก็รับทราบค่ะ ต่อไปเรื่องที่ 3 ประกาศคำสั่งการดำเนินงานทางศูนย์ A-MEDกรรมการนะคะ ซึ่งมติในที่ประชุมก็รับทราบค่ะ วาระที่ 2 เรื่องรับรองการประชุมกรรมการบริหารนะคะ ก็ได้รับรองโดยไม่มีการแก้ไขค่ะ วาระที่ 3 เรื่องเพื่อพิจารณา 3.1 เป็นเรื่องรายงานความก้าวหน้า โครงการวิจัยนะคะ ก็จะมี 9 โครงการนะคะ โครงการ ต. 1 โครงการบริหารดูแลผู้สูงอายุ มติที่ประชุมอนุมัติรายงานความก้าวหน้านะคะ และอนุมัติงบประมาณปีที่ 2 ค่ะ ต่อไปค่ะ โครงการ ต. 2 โครงการสถานการณ์ในระดับชุมชนต่อสถานการณ์โรคติดเชื้อ COVID-19 ก็มีการอนุมัติความก้าวหน้าโครงการ อนุมัติปรับแผนระยะเวลา แผนงานการกิจกรรม ตามแผนงยประมาณใหม่ปีที่ 2 ค่ะ ต่อไปเป็นโครงการ ต. 3 โครงการพัฒนาระบบช่วยการเรียน สำหรับบุคคลที่บกพร่องทางการเรียนรู้ มติที่ประชุมอนุมัติรายงานความก้าวหน้าครั้งที่ 5 ปรับแผนโครงการในผลผลิต ในปีที่ 4 โครงการต่อไป เป็นโครงการ ต. 4 แพลตฟอร์มบริการถ่ายทอดการสื่อสาร มติที่ประชุมอนุมัติรายงานครั้งที่ 5 2. อนุมัติงบประมาณปีที่ 4 ค่ะ โครงการ ต. 5 โครงการพัฒนาระบบบริการคำบรรยายแทนเสียง สำหรับผู้ที่บกพร่องทางการได้ยินและผู้สูงอายุ มติที่ประชุมอนุมัติรายงานความก้าวหน้า และอนุมัติงบประมาณ ปีที่ 4 ค่ะ ต่อไปโครงการ ต. 6 โครงการพัฒนามือเทียมชนิดควบคุมด้วยสัญญาณกล้างเนื้อนะคะ มติที่ประชุมก็อนุมัติความก้าวหน้าโครงการ อนุมัติปรับแผนในส่วนผลผลิตและงบประมาณตามแผนงบประมาณใหม่ปีที่ 3 ค่ะ โครงการ ต. 7 ศูนย์แก้ไขความพิการบนใบหน้าและกะโหลกศีรษะ มติที่ประชุมรายงานอนุมัติการดำเนินงาน สนับสนุนการดำเนินงานในปีที่ 2 ค่ะ โครงการ ต.8 แผ่นโลหะดามกระดูกแบบเฉพาะบุคคลและแบบมาตรฐาน ทางกระดูกและข้อ มติที่ประชุมอนุมัติโครงการ อนุมัติปรับแผนตามระยะเวลา แล้วก็อนุมัติงบประมาณตามแผนงบประมาณใหม่ในปีที่ 4 ค่ะ โครงการ ต. 9 นะคะ เป็นการพัฒนาระบบการออกแบบและผลิตเครื่องมือช่วยต่อสะพานฟันรวมทั้งฟันปลอมแบบถอดได้นะคะ มติที่ประชุมอนุมัติรายงานความก้าวหน้าโครงการนะคะ อนุมัติปรับแผนในส่วนของระยะเวลา แผนงานกิจกรรมและผลผลิต และอนุมัติงบประมาณตามแผนงบประมาณใหม่ปีที่ 4 ค่ะ ต่อไปเป็นวาระที่ 4 นะคะ ก็เป็นเรื่องอื่น ๆ ก็เป็นการกำหนดการประชุมในครั้งนี้นะคะ ค่ะ จะเขียนผิดนะคะ กำหนดการประชุมนะคะ เป็นวันที่ 29 กันยายนนะคะ แล้วก็มีเรื่องของการขอให้รายงาน Success Story ในเชิงสาธารณะและขยายผลเชิงพาณิชย์ค่ะ</w:t>
      </w:r>
    </w:p>
    <w:p>
      <w:pPr>
        <w:pStyle w:val="BodyText"/>
      </w:pPr>
      <w:r>
        <w:t xml:space="preserve">(ผู้เข้าร่วมประชุมชาย) //สวัสดีครับ ผมวิริยะ เข้าประชุมแล้วนะครับ</w:t>
      </w:r>
    </w:p>
    <w:p>
      <w:pPr>
        <w:pStyle w:val="BodyText"/>
      </w:pPr>
      <w:r>
        <w:t xml:space="preserve">(ดร.ณรงค์) สวัสดีครับ อาจารย์ครับ เรียนเชิญที่ประชุมครับ มีท่านใดขอแก้ไขการประชุมไหมครับ</w:t>
      </w:r>
    </w:p>
    <w:p>
      <w:pPr>
        <w:pStyle w:val="BodyText"/>
      </w:pPr>
      <w:r>
        <w:t xml:space="preserve">(ศ.ดร.ไพรัช) ไม่ครับ</w:t>
      </w:r>
    </w:p>
    <w:p>
      <w:pPr>
        <w:pStyle w:val="BodyText"/>
      </w:pPr>
      <w:r>
        <w:t xml:space="preserve">(ประธาน) มีข้อคิดเห็นในทุกวาระการประชุมนะคะ ฝ่ายเลขาฯ ลองดำเนินการด้วยนะครับ</w:t>
      </w:r>
    </w:p>
    <w:p>
      <w:pPr>
        <w:pStyle w:val="BodyText"/>
      </w:pPr>
      <w:r>
        <w:t xml:space="preserve">(ดร.ณรงค์) ขอบพระคุณครับ เชิญต่อเลยครับ วาระที่ 3</w:t>
      </w:r>
    </w:p>
    <w:p>
      <w:pPr>
        <w:pStyle w:val="BodyText"/>
      </w:pPr>
      <w:r>
        <w:t xml:space="preserve">(อาจารย์วันทนีย์) ค่ะ ต่อไปเป็นวาระที่ 3 นะคะ เรื่องเพื่อพิจารณาวันนี้ วันนี้ก็จะเป็นรายงานความก้าวหน้าทั้งหมด 6 โครงการนะคะ ก็ขอเริ่มที่โครงการ ตโครงการพัฒนาระบบขดลวดนะคะ หัวหน้าโครงการ คือ ดร.กวิน โครงการนี้ก็มีวัตถุประสงค์นะคะ เพื่อออกแบบและพัฒนาขดลวดค้ำยันผนังหัวใจที่ได้มาตรฐาน เพื่อจัดวางระบบการผลิตในประเทศไทยนะคะ ก็แผนการดำเนินงานนะคะ ก็ได้ดำเนินการตามแผนนะคะ หลังจากที่ครบ 6 เดือนนะคะ ได้ส่งรายงานที่นักวิจัยทำมาให้ผู้เชี่ยวชาญ ในจำนวน 2 ท่านนะคะ ก็คือ นายแพทย์พิสิทนะคะ อาจารย์จากมหาวิทยาลัยธรรมศาสตร์ แล้วก็นายแพทย์ กฤษฎา จากมหาวิทยาลัยมหิดลนะคะ สรุปนะคะ ผลการประเมินผู้เชี่ยวชาญ เห็นว่ายังไม่มีความก้าวหน้าตามแผน และยังไม่มีอุปกรณ์ที่ใช้ได้จริงแล้วก็ยังไม่สามารถใช้ประโยชน์ได้ ข้อเสนอแนะ คือ ควรเล่นกระบวนการผลิตสเตนจ์ เพื่อใช้ในการทดสอบค่ะ แต่ก็สรุปให้สนับสนุนการดำเนินงาน การดำเนินการต่อนะคะ จากนั้นนะคะ ได้มีการนำเอาผลการพิจารณานะคะ เข้าสู่คณะกรรมการเทคนิคด้านกรรมการของ A-MED นะคะ มติที่ประชุมก็เห็นชอบต่อรายงานความก้าวหน้านะคะ แล้วก็เห็นชอบต่อแผนงบประมาณนะคะ เพิ่มเติม ก็คือขอให้หารือเรื่องหางานวิจัยเพื่อไปเจรจาเรื่องการสัดส่วนการวิจัยแล้วก็ขณะนี้นี่ เนื่องจากโครงการนี้ร่วมมือกับต่างประเทศ ก็ขอให้ศึกษาเรื่องเทคโนโลยี localization และทำแผนดำเนินการที่ประชุมค่ะ ต่อไปก็จะขอให้ ดร.กวิน ความก้าวหน้าโครงการนะคะ ค่ะ เชิญค่ะ</w:t>
      </w:r>
    </w:p>
    <w:p>
      <w:pPr>
        <w:pStyle w:val="BodyText"/>
      </w:pPr>
      <w:r>
        <w:t xml:space="preserve">(ดร.กวิณ) สวัสดีครับ ผมกวินนะครับ</w:t>
      </w:r>
    </w:p>
    <w:p>
      <w:pPr>
        <w:pStyle w:val="BodyText"/>
      </w:pPr>
      <w:r>
        <w:t xml:space="preserve">(อาจารย์วันทนีย์) เสียงดัง ๆ หน่อยค่ะ</w:t>
      </w:r>
    </w:p>
    <w:p>
      <w:pPr>
        <w:pStyle w:val="BodyText"/>
      </w:pPr>
      <w:r>
        <w:t xml:space="preserve">(ดร.กวิน) ขอโทษทีครับ ได้ยินไหมครับ ขออนุญาตปรับเสียงนิดหนึ่งนะครับ ก็ขออนุญาตรายงานความก้าวหน้าดังนี้นะครับ ตัวผลงานส่งมอบนี่ ของปีนี้ก็อนุสิทธิบัตร หรือสิทธิบัตร 2 ตัวนะครับ ปัจจุบันทำมาเกือบ 2 ปี เป็นการออกแบบ สเปช ของ stange ไป 3 ตัวนะครับ เราก็มีการขอสิทธิบัตรอีก 4 คำขอนะครับ แล้วก็มีเรื่องกระบวนการผลิตอีก 2 คำขอ ซึ่งได้ยื่นไปแล้ว 1 คำขอ ส่วนอีก 1 คำขอได้ยื่นเข้าระบบไปแล้วนะครับ ก็เข้าคิวอยู่ ก็น่าจะได้เป็นของปีงบประมาณหน้านะครับ ขอหน้าต่อไปครับ อย่างนี้ก็จะมีเรื่องการทดสอบก่อนคลินิกนะครับ คือ อย่างนี้อาจารย์วันทนีย์ได้เรียน ว่าจริง ๆ ช่วง 6 เดือนที่ผ่านมาน่ะครับ มันเป็นช่วงดำเนินการผลิต มีผลกระทบอย่างมาก เพราะซับไพล์เชนของเราทั้งหมดอยู่ที่ประเทศญี่ปุ่นนะครับ แล้วเขาก็ทำไม่ได้เลยนะครับ อย่างไรก็ตาม หลังจากผ่านมาถึงตอนนี้แล้ว การผลิตเราได้ตัวอย่างล็อตแรกมาแล้วนะครับ ซึ่งก็ได้ดำเนินการเบื้องต้นมาแล้ว ก็จะมีการทดสอบ 3 อย่าง โดยมีการดำเนินการจาก สวทช. อันนี้ก็กำลังดำเนินการอยู่ครับ แล้วก็จะเสร็จภายใน 8 พฤศจิกายนนี้นะครับ ส่วนที่เหลือ 4 การทดสอบนี่ เราจะทดสอบเองไม่ได้นะครับ ก็จะต้องส่งให้หน่วยงานภายนอก ก็จะอยู่ที่อินเดียนะครับ ก็จะมีกำหนกส่งในเดือนพฤศจิกายนนะครับ ทั้งนี้ทั้งนั้นเราต้องรอล็อตที่ 2 ด้วยนะครับ เพราะล็อตแรกเราสั่งผลิตไป ไม่ได้ครบทั้งหมดนะครับ ก็จะมีล็อตที่ 2 ที่ทำเรื่องขอผ่อนผันการนำเข้าของ อย. ถึงจะนำเข้ามาแล้วส่งไปทดสอบต่อได้ครับ หน้าต่อไปเลยครับ ส่วนการทดสอบก่อนชีววิทยานะครับ ตามมาตรฐาน ISO10993 นี่ กำหนดส่งให้ภายในเดือนพฤศจิกายนเช่นกัน ซึ่งแต่ละการทดสอบ เป็นทดสอบเพื่อการขึ้นทะเบียนผลิตภัณฑ์นะครับ ก็จะมีการทดสอบเนื่องจากเป็นเครื่องมือแพทย์ Class C มีความอันตรายสูงสุดเลย ก็จะต้องทดสอบเยอะหน่อยนะครับ ซึ่งแต่ละการทดสอบนี่ก็จะมีระยะเวลาทดสอบแตกต่างกัน ก็จะได้ผลมาช่วงมกราคม ปี 2565 นะครับ ที่ช้าที่สุดนี่ก็จะได้สิงหาคม 2565 ครับ ทั้งนี้ทั้งนั้น หน้าต่อไปเลยครับ ก็ในระหว่างเดือนธันวาคมนี้ เราก็จะมีการทำทดสอบในสัตว์ ซึ่งอย่างที่เมื่อกีเว่าการส่ง Bio ของ pat เมื่อกี้นะครับ จะเป็นการส่งเพื่อขอมาตรฐานแต่ว่าผลที่เราใช้ในการของยื่น STIC จะเป็นการทดสอบ BioComplate ซึ่งทำโดยแล็บ สวทช. เอง ซึ่งอันนี้คือเขายอมรับตรงนี้แล้วนะครับ ก็ได้ยืนการรับรองการวิจัยในสัตว์นะครับ ได้จากธรรมศาสตร์นะครับ ซึ่งเป็นศูนย์การทดลอง แล้วก็ได้ยืนขอจริยธรรมกับ สวทช. ด้วยนะครับ ตามระเบียบทดสอบในสัตว์ต้องยื่นทั้ง 2 นะครับ ของ สวทช. เองด้วยก็ได้รับผ่าน ได้ IRB มาแล้วทั้งคู่ อยู่ในระหว่างการจัดเตรียมเอกสารเพื่อยื่นผ่อนผันการนำเข้านะครับ ก็จะยื่นภายในวันที่ 8 พฤศจิกาหลังจากนั้นเมื่อได้ตัวอย่างมาแล้ว ก็จะทำการฝังอุปกรณ์นะครับ ในเดือนธันวาคมนะครับ ซึ่งทางแพทย์ที่ร่วมโครงการกับเรานี่ ก็ได้ผ่านอบรม การปฏิบัติต่อสัตว์ และการใส่ Stent มาแล้วนะครับ ก็ทำในกระต่าย 2 ตัว เพื่อให้มันใจว่า Position ในการใส่นั้นที่วางแผนไว้จริงนะครับ อย่างนั้น ดังนั้น ก็จะมีการติดตามผลเป็นระยะเวลา 6 เดือนครับ ประมาณเดือนมิถุนายน ปี 2565 ครับ หน้าต่อไปครับ ทีนี้ก็จะเป็นเรื่องของปรับเพิ่มรายละเอียดปรับเพิ่มรายละเอียดนะครับ ที่จะขอเพิ่มนะครับ จะมีขอปรับงบประมาณนะครับ ในส่วนรายละเอียดของงบประมาณบางส่วน ก็คือจากแผนงานเดิมนี่ สวทช. นะครับ จะเป็นผู้รับผิดชอบค่าใช้จ่ายในการผลิตยา Stent นะครับ สเปรย์และเคลือบยา ก็คือบริษัทวาสคิวลาร์ อิผิดชอบค่าใช้จ่ายในการทดสอบทั้ง Biocompattitiทั้งนี้ ในแผนใหม่ที่จะขอปรับนะครับ จะขอให้ทั้ง 2 หน่วยงานนะครับ มีงบประมาณการทดสอบและจ้างผลิตนะครับ สาเหตุที่เป็นอย่างนี้ ขอหน้าถัดไปเลยครับ ครับ ก็คือการขอปรับนี่ จะไม่กระทบทั้งแผนงานและงวดงบนะครับ สาเหตุที่เราจะต้องเปลี่ยน เนื่องจากว่าที่ผมเรียนไปเมื่อกี้ว่า การซัพพลายเชน ในการผลิต Stren ด้วย่ความเสี่ยงเราก็ต้องไปแสวงหาโรงงานที่สามารถผลิต Stent ได้จากที่อื่นด้วย เป็น Second 2 แห่งนอกจากญี่ปุ่นแล้ว ยังมีจากที่จีนด้วย บริษัทจากจีนนี่เวลาเราจ้างผลิตเราต้องจ่ายเงินล่วงหน้า 100 เปอร์เซ็นต์ แล้วเขาถึงจะผลิตให้แล้ว ซึ่งตามระเบียบพัสดุแล้วนี่ จะต้องได้รับของก่อน แล้วถึงจะจ่ายเงินได้ ก็เราก็ไม่สามารถจ่ายมัดจำได้ด้วย บางส่วนที่จ้างทางโรงงานที่จีนผลิต ก็ต้องขอให้บริษัท วีค ออกค่าใช้จ่ายในข้อเสนอโครงการนี่ เขาไม่มีงบประมาณส่วนนี้อยู่ ซึ่งในการนำเข้ามาน่ะครับ มันก็จะต้องเขียนหนังสือผ่อนผันการนำเข้าน่ะครับ ก็ต้องมีหนังสือจาก สวทช. ด้วย ทางฝ่ายกฎหมายจึงขอให้ปรับหมวดงบประมาณให้ครงกับความเป็นจริง แล้วก็ถือว่าบางส่วนนี่ สวทช. เป็นผู้จ้างผลิตบางส่วน Wik เป็นผู้จ้างผลิต ต้องเป็นหัวข้อกัน ว่าในส่วนที่ใช้ในการทดสอบ ก็แบ่งกันว่าหัวข้อไหน สวทช. เป็นผู้ทดสอบนะครับ ก็เลยขอปรับงบประมาณตรงนี้ครับ ขอหน้าถัดไปเลยครับ อีกส่วนหนึ่งก็จะมีความคิดเห็นเพิ่มเติมมาจากคณะแพทย์ศาสตร์ มหาวิทยาลัยธรรมศาสตร์ ก็คือขอให้เพิ่มหน่วยงานร่วมวิจัยอีก 3 หน่วยงานนะครับ ก็ได้เป็นทันตแพทย์คณะแพทย์ศาสตร์มหาวิทยาลัยมหิดลโรคทรวงอกนะครับ เพื่อให้ร่วมกันในการพัฒนา Stent นี่ การทดสอบในมนุษย์นี่เป็นได้ได้ราบลื่นมากยิ่งขึ้น ทั้งนี้ทั้งนั้น ก็จะแบ่งเปอร์เซ็นต์การเป็นเจ้าของของธรรมศาสตร์นะครับ อีกส่วนหนึ่งก็จะเป็นความเป็นเจ้าของของสวทช. และบริษัทร่วมวิจัย ครับ ขอบคุณครับ อันนี้ก็เป็น…</w:t>
      </w:r>
    </w:p>
    <w:p>
      <w:pPr>
        <w:pStyle w:val="BodyText"/>
      </w:pPr>
      <w:r>
        <w:t xml:space="preserve">(อาจารย์วันทนีย์) เป็นประเด็นเสนอต่อที่ประชุมอนุมัติการรายงานความก้าวหน้านะคะ การปรับแผนและงบประมาณการวิจัยร่วมกับ สวทช. แล้วก็อนุมัติงบประมาณของปีที่ 3 ค่ะ ค่ะ</w:t>
      </w:r>
    </w:p>
    <w:p>
      <w:pPr>
        <w:pStyle w:val="BodyText"/>
      </w:pPr>
      <w:r>
        <w:t xml:space="preserve">(ดร.ณรงค์) เชิญท่านกรรมการเลยครับ ส่วนการปรับงบประมาณนะครับ ก็เป็นเรื่องของทัศดุนะครับ</w:t>
      </w:r>
    </w:p>
    <w:p>
      <w:pPr>
        <w:pStyle w:val="BodyText"/>
      </w:pPr>
      <w:r>
        <w:t xml:space="preserve">(อาจารย์วันทนีย์) ค่ะ ๆ</w:t>
      </w:r>
    </w:p>
    <w:p>
      <w:pPr>
        <w:pStyle w:val="BodyText"/>
      </w:pPr>
      <w:r>
        <w:t xml:space="preserve">(ดร.ณรงค์) ส่วนงานที่ล่าช้าล่ะครับ อธิบายนิดหนึ่งครับ ล่าช้าอย่างไร แล้วจะตามอย่างไรให้มันทันครับ</w:t>
      </w:r>
    </w:p>
    <w:p>
      <w:pPr>
        <w:pStyle w:val="BodyText"/>
      </w:pPr>
      <w:r>
        <w:t xml:space="preserve">(ดร.กวิน) ก็คือล่าช้านี่ ช่วง 6 เดือนที่ผานมา เป็นช่วงที่ต้องดำเนินการผลิตนะครับ สำหรับการทดสอบทั้งหมดนะครับ อย่างที่เรียนเนื่องจากสถานการณ์ COVID-19 ในญี่ปุ่นนี้ Supply ทำได้ตามที่ได้คุยกันไว้แต่ต้นนะครับ ก็เลยเป็นเหตุให้เราต้องหา Secoen Section Sorse ผมตั้งใจว่าจะมี Stent ที่ผลิตจากทั้ง 2 ฝั่ง เพื่อป้องกันปัญหาที่เกิดขึ้นอีกในอนาคต เพื่อว่าเกิดอะไรขึ้นอีก แล้ว Supply Chain อีกฝั่งหนึ่งไม่สามารถดำเนินการได้ เรายังมีอีกทางหนึ่งให้ไปมีการใกล้ชิดพอสมควร ก็ถ้าเราจะทำการผลิตแบบทุกอย่าง Finalize เขาก็สัญญาว่าทำให้เราได้ ภายในเวลาไม่เกิน 1 เดือนครึ่ง ก็คิดว่าน่าจะเร่งได้อยู่ครับ</w:t>
      </w:r>
    </w:p>
    <w:p>
      <w:pPr>
        <w:pStyle w:val="BodyText"/>
      </w:pPr>
      <w:r>
        <w:t xml:space="preserve">(ดร.ศรัณย์) เรียนเชิญท่านกรรมการเลยครับ</w:t>
      </w:r>
    </w:p>
    <w:p>
      <w:pPr>
        <w:pStyle w:val="BodyText"/>
      </w:pPr>
      <w:r>
        <w:t xml:space="preserve">(ผู้เข้าร่วมประชุมชาย) ท่านประธานครับ หมอประจักษ์วิทย์ครับ</w:t>
      </w:r>
    </w:p>
    <w:p>
      <w:pPr>
        <w:pStyle w:val="BodyText"/>
      </w:pPr>
      <w:r>
        <w:t xml:space="preserve">(ดร.ณรงค์) ครับ เชิญครับ บริษัทที่ร่วมวิจัย เขามีส่วนในการเข้ามาช่วยเราขนาดไหนบ้าง สมมติถ้ามันทำถ้าสมมติแล้วเราทำไปถึงตรงนั้นแล้วอนาคตในการที่จะรับไปต่อไหมครับ อันนี้มาถาม อาจจะเป็น ความรู้สึกก็ได้นะครับ จริง ๆ เรื่องนี้ฝากความหวังไว้พอสมควร ก็ทำ Part ไหนก่อน</w:t>
      </w:r>
    </w:p>
    <w:p>
      <w:pPr>
        <w:pStyle w:val="BodyText"/>
      </w:pPr>
      <w:r>
        <w:t xml:space="preserve">(นายแพทย์กวิน) ครับ ก็มีส่วนร่วมในการออกความเห็นในทางวิศวกรรมในการออกแบบด้วยนะครับ แต่ว่าพาร์ตหลัก ๆ ในการรับผิดชอบนี่ ก็คือเป็นการ… คือจริง ๆ แล้วโรงงานที่ 2 ที่เราหาได้ คือ เขาไปดูงานที่มีอยู่ในอุตสาหกรรมเป็นบริษัทลูกของ Global prison เป็นโรงงานที่มีการผลิตชิ้นส่วนยายนต์ ชิ้นส่วนอุตสาหกรรมในไทยมาหลายปี 30 ปีแล้วอย่างนี้นะครับ บริษัท วีท แสดงเจตจำนงกับเราตั้งแต่ต้นนะครับ ว่าจะพัฒนา Stent เมื่อพัฒนาสำเร็จแล้วนี่เขาต้องการเอาออกไปเพื่อทำธุรกิจต่อไปครับ</w:t>
      </w:r>
    </w:p>
    <w:p>
      <w:pPr>
        <w:pStyle w:val="BodyText"/>
      </w:pPr>
      <w:r>
        <w:t xml:space="preserve">(ดร.กฤษณ์ไกรพ์) อาจารย์ประจักษวิชครับ ข้อมูลเพิ่มเติม บริษัทนี้เขามี Inconsjer Mark ในการส่งออกตัว Guide Y อันนี้ก็เป็นจุดเริ่มต้นตัวที่เขาจะขยันมาทำ Stent ต่อ แล้วก็เขากำลังพัฒนาตัว แล้วก็ไกด์วาย อะไรอย่างนี้นะครับ เขามีการวางแผน Vascular medical device ตรงนี้นะครับ</w:t>
      </w:r>
    </w:p>
    <w:p>
      <w:pPr>
        <w:pStyle w:val="BodyText"/>
      </w:pPr>
      <w:r>
        <w:t xml:space="preserve">(นายแพทย์ประจักษวิช) สบายใจขึ้นครับ</w:t>
      </w:r>
    </w:p>
    <w:p>
      <w:pPr>
        <w:pStyle w:val="BodyText"/>
      </w:pPr>
      <w:r>
        <w:t xml:space="preserve">(ดร.ณรงค์) ก็เป็นคนที่อยู่ในธุรกิจนี้อยู่แล้ว ไม่ได้เริ่มธุรกิจใช่ไหมครับ</w:t>
      </w:r>
    </w:p>
    <w:p>
      <w:pPr>
        <w:pStyle w:val="BodyText"/>
      </w:pPr>
      <w:r>
        <w:t xml:space="preserve">(นายแพท์กวิน) ใช่ครับ ๆ เรียนเชิญเพิ่มเติมเลยครับ ถ้าไม่มีเห็นชอบนะครับ แล้วนักวิจัยเร่งดำเนินการนะครับ เพราะว่าล่าช้าพอสมควรแล้วนะครับ เชิญต่อเลยครับ</w:t>
      </w:r>
    </w:p>
    <w:p>
      <w:pPr>
        <w:pStyle w:val="BodyText"/>
      </w:pPr>
      <w:r>
        <w:t xml:space="preserve">(อาจารย์วันทนีย์) ค่ะ ต่อไปนะคะ เป็นโครงการ ต. 2 นะคะ โครงการแคลเซียมฟอสเฟตเซรามิกส์สังเคราะห์สำหรับงาสำหรับงานทางทันตกรรมนะครับ หัวหน้างาน ก็คือ ดร.กตัญชลี ไม้งาม ค่ะ โครงการนี้นะคะ มีวัตถุประสงค์ 8 ข้อนะคะ เดี๋ยวให้นักวิจัยรายงานนะคะ ก็แผนการดำเนินงานก็ยังเป็นไปตามแผนนะคะ ค่ะ แล้วก็เรามีผลการประเมินของผู้เชี่ยวชาญนะคะ กับรายงาน 6 เดือนนะคะ ในระยะ 6 เดือนที่ผ่านมานะคะ ก็จะมีคุณหมอนะคะ คุณหมอปฐวี แล้วก็คุณหมอพิมพ์เดือนนะคะ ผลสรุปนะคะ ของการประเมินนะคะ ก็เห็นว่างานวิจัยมี Impact สามารถนำไปใช้งานได้จริง มีกลุ่มลูกค้าชัดเจน แล้วก็งบประมาณก็สอดคล้องกับที่วางไว้นะคะ มีความล่าช้าเนื่องจากสถานการณ์ COVID นะคะ ก็แต่ก็สนับสนุนให้ดำเนินการต่อค่ะ จากนั้นเราได้นำเข้ากรรมการเทคนิคเห็นชอบนะคะ มีข้อคิดเห็นว่าโครงการมีความก้าวหน้า อยู่ระหว่างรอผลทดสอบทางชีวภาพแล้วก็เตรียมเอกสารสำหรับการขอรับจริยธรรมวิจัยในมนุษย์ และทดสอบทางคลินิกต่อไปนะคะ ค่ะ ขอเชิญนักวิจัยค่ะ ดร.กตัญชล ค่ะ</w:t>
      </w:r>
    </w:p>
    <w:p>
      <w:pPr>
        <w:pStyle w:val="BodyText"/>
      </w:pPr>
      <w:r>
        <w:t xml:space="preserve">(ผู้เข้าร่วมประชุมหญิง)สวัสดีค่ะ กตัญชลีนะคะ ก็ความก้าวหน้าของโครงการนะคะ เกี่ยวกับวัสดุทดแทนกระดูกที่ชื่อว่า BMP 2 ค่ะ ก็ความก้าวหน้าของโครงการก็เป็นไปตามแผนนะคะ ล่าช้าบ้างก็จะมีเรื่องของการทดสอบในสัตว์น่ะค่ะ พอมีช่วง COVID มีช่วงล็อกดาวน์นี่ มีช่วงที่ทางสัตวแพทย์จุฬาฯ นี่ไม่ยอมให้เราเปิดงานส่วนใหม่ ถ้าส่วนไหนที่เรายังไม่ได้สาดเข้ามาก็จะมีการดีเลย์บ้างนะคะ เป็นลักษณะที่ว่าอาจจะได้ DNA ไม่ครบข้อมูลเพียงพอค่ะ ที่จะเอาไปใช้งานต่อ แต่สถานการณ์ปัจจุบันนี้เราผ่าตัดสัตว์ครบแล้วนะคะ ก็เหลือแค่เขียน Paper แล้วก็สรุป Data นะคะ ก็แล้วก็เราก็ส่งทดสอบ ISO10993 นะคะ ก็ได้ผลกลับมาแล้ว 5 อย่าง มี 2 อย่างที่รอผลการทดสอบ ก็ในสัญญาที่ทำของสหรัฐอเมริกาค่ะ เดือนมีนาคม 2565 เพราะว่าเป็นการทดสอบที่ใช้เวลานานน่ะค่ะ ก็ใช้เวลา 6 เดือนนะคะ ในผลการทดสอบในสัตว์ก็ให้ผลออกมาว่าของเรานี่มีประสิทธิภาพอ้างอิงของประเทศสหรัฐอเมริกาค่ะ บริษัท อิเล็กทรอนิกส์ค่ะ ก็จริง ๆ แล้ว โครงการนี้ค่ะ ต่อเริ่มน่ะค่ะ เราไม่ได้สัญญาไปถึง Clinical Study ทำผลการทดสอบต่าง ๆ ได้ในหลายส่วน เราทำได้เร็วกว่าแผนนะคะ แล้วเราก็สามารถทำ Manate ที่จะทำ Clinical Study ในโครงการนี้ได้ การเข้าประชุมครั้งที่แล้ว เราขอ Add Clinical นะคะ โดยที่เราจะแบ่งการศึกษาออกเป็น 2 ด้าน ก็คือด้านกระดูกหักทางหน้าแข้ง เราทำกับโรงพยาบาลศิริราช พยาบาลนะคะ ความก้าวหน้า คือ ตอนนี้เรายื่นเอกสารเกี่ยวกับ IRB เข้าระบบได้แล้วนะคะ ก็คิดว่าโดยเฉลี่ยนนี่ น่าจะประมาณ 2-3 เดือนนี่น่าจะเสร็จเรียบร้อยน่ะค่ะ คือ ตอนนี้ก็จะลงนามเสร็จเรียบร้อย ก็คิดว่าสักมกราคมนี่ค่ะ น่าจะเรียบร้อยแล้วก็ในพาร์ทของ ISO นี่ค่ะ เราก็เริ่มทำแล้ว ตามกับสัญญาจ้างกับบริษัทนี่ค่ะ คิดว่าน่าจะได้รับการประเมินเสร็จประมาณมกราคมปี 65 จากนั้นเราก็ทำเรื่องยื่น เพื่อขอ IDE กับทาง อย. นะคะ เพื่อทำการทดสอบกับทางคลินิกน่ะค่ะ ก็เท่าที่ได้ข้อมูลจาก อย. ก็คือเราสมารถยื่นข้อมูลกับ อย. ได้ น่าจะยื่น อย. ได้ประมาณเดือนมกราคม แต่ว่าไม่แน่ใจว่า อย. ใช้เวลาในการพิจารณาเท่าไรนะคะ แล้วก็การทดสอบทางคลินิกนี่ ทางโรงพยาบาลศิริราชวางแผนไว้ว่าจะใช้อาสาสมัคร 15 คน จะเป็น First in Human ก่อน ยังไม่ได้เปรียบเทียบโดยตรงกับทางผลิตภัณฑ์ของอเมริกาค่ะ แล้วก็เราจะทำการทดสอบการใช้งานทางทันตกรรมนะคะ ตอนนี้อยู่ในช่วงพัฒนาโครงการอยู่กับโรงพยาบาลสุนนารีนะคะ โดยจะใช้ RB ของ Select ค่ะ ก็คือคิดว่าเหตุผลหนึ่งก็คิดว่าด้วยระยะทางในการเดินทางนี่เราน่าจะทำการศึกษากันได้ค่ะ เพราะว่าตอนแรกเลยเราวางแผนไว้ว่าจะทำกับ มอ. สถานการณ์ COVID น่าจะเปลี่ยนนิดหนึ่งค่ะ คิดว่า Deadline น่าจะพอ อาสาสมัครแพลนไว้ว่า 45 คน น่าจะเป็นการเปรียบเทียบโดยตรงทางการค้าค่ะ การถ่ายทอดเทคโนโลยีก็ได้คุยกับบริษัทอยู่หลายแห่งก็หลายบริษัทก็พร้อมจะรอรับการถ่ายทอดเทคโนโลยีนะคะ ขณะนี้คุยกันใน Detal ว่าจะตกลงกันอย่างไร แล้วบริษัทไหนน่าจะทำงานร่วมกันได้ดีกว่ากันค่ะ อะไรอย่างนี้ค่ะ ประมาณนี้ค่ะ</w:t>
      </w:r>
    </w:p>
    <w:p>
      <w:pPr>
        <w:pStyle w:val="BodyText"/>
      </w:pPr>
      <w:r>
        <w:t xml:space="preserve">(ดร.ณรงค์) เรียนเชิญเลยครับ</w:t>
      </w:r>
    </w:p>
    <w:p>
      <w:pPr>
        <w:pStyle w:val="BodyText"/>
      </w:pPr>
      <w:r>
        <w:t xml:space="preserve">(ดร.ณรงค์) เชิญครับ ท่าน ร่วมมือกับใครนะครับ ที่สิริราช</w:t>
      </w:r>
    </w:p>
    <w:p>
      <w:pPr>
        <w:pStyle w:val="BodyText"/>
      </w:pPr>
      <w:r>
        <w:t xml:space="preserve">(ดร.กตัญชลี) อาจารย์ดิเรกค่ะ นอกเหนือจากสิริราชแล้วยังมีที่ไหนอีกครับ</w:t>
      </w:r>
    </w:p>
    <w:p>
      <w:pPr>
        <w:pStyle w:val="BodyText"/>
      </w:pPr>
      <w:r>
        <w:t xml:space="preserve">(ผู้เข้าร่วมประชุมหญิง) คืออาจารย์ก้องเขตเล็งไว้จะเป็นทัพบก 9 น่ะค่ะ แต่ว่าตอนนี้ไม่แน่ใจอย่างหนึ่งว่าพอดี อย. มาออกกฎกระทรวงใหม่ ก็ไม่แน่ใจ ไอดีพระปกเกล้า จะแบบได้รับการรองรับเท่าที่ดูมายังไม่ได้การรองรับโดยทาง อย. น่ะค่ะอาจารย์ ก็เลยเป็นที่… เพราะตอนแรกคิดว่าพระปกเกล้าน่าจะมีเคสเยอะ เพราะพระปกเกล้าติดกับถนนค่ะ อาจารย์บรรจง</w:t>
      </w:r>
    </w:p>
    <w:p>
      <w:pPr>
        <w:pStyle w:val="BodyText"/>
      </w:pPr>
      <w:r>
        <w:t xml:space="preserve">(นายแพทย์บรรจง) ครับ ก็เป็นประเด็นเคสที่เป็น Excute Case นี่ก็จะเป็นีที่ศิริราชก็จะมีปัญหาเกี่ยวกับเตียง เพราะว่าสแปรไว้สำหรับ COVID เคสแบบนี้จะมีเข้าน้อย เป็นไปได้ก็ต้องหาเครือข่าย ที่จะเป็นลักษณะของนอกนิดหนึ่ง เพราะลักษณะเคสนี้ควรจะเป็นพื้นที่ที่มีอุบัติเหตุจราจรนะครับ ครับ ถ้าอย่างไรก็ฝากเรียนอาจารย์ก้องเกียรติด้วยนะครับ ว่าถ้าต้องการจำนวนให้ได้มากพอ ในระยะเวลามากพอ ต้องหาพันธมิตร ที่เป็นศูนย์ที่จะเกิดอุบัติเหตุบ่อยหน่อย เข้ามาในใจกลางนี่ มันก็จะถูกกรองไปจากที่อื่นแล้ว ต้องระวังนิดหนึ่งครับ</w:t>
      </w:r>
    </w:p>
    <w:p>
      <w:pPr>
        <w:pStyle w:val="BodyText"/>
      </w:pPr>
      <w:r>
        <w:t xml:space="preserve">(ดร.กตัญชลี) ได้ค่ะอาจารย์ หนูว่าจะไปพิจารณาเอาไปยื่นมีได้หลายที่ขึ้นค่ะ ขอบคุณค่ะ</w:t>
      </w:r>
    </w:p>
    <w:p>
      <w:pPr>
        <w:pStyle w:val="BodyText"/>
      </w:pPr>
      <w:r>
        <w:t xml:space="preserve">(ดร.ณรงค์) ครับเรียนเชิญเลยครับ ถ้าไม่มีความเห็นเพิ่มเติม ผ่านนะครับ เชิญต่อเลยครับ ฝ่ายเลขาฯ ครับ ฝ่ายเลขาฯ ได้ยินไหมครับ</w:t>
      </w:r>
    </w:p>
    <w:p>
      <w:pPr>
        <w:pStyle w:val="BodyText"/>
      </w:pPr>
      <w:r>
        <w:t xml:space="preserve">(ผู้เข้าร่วมประชุมหญิง) ฮัลโหลค่ะ ก็จะเป็นตามนี้นะคะ</w:t>
      </w:r>
    </w:p>
    <w:p>
      <w:pPr>
        <w:pStyle w:val="BodyText"/>
      </w:pPr>
      <w:r>
        <w:t xml:space="preserve">(อาจารย์วันทนีย์) โครงการนี้ก็เป็นโครงการ ต.3 นะคะ โครงการพัฒนาแผ่นคอลลาเจนที่สามารถย่อยสลายได้ เพื่อให้กระดูกคืนสภาพค่ะ ดร. กตัญชลี ไม้งาม นะคะ โครงการนี้ก็มีวัตถุประสงค์ที่จะพัฒนาแผ่นกั้นคอลลาเจนที่สามารถย่อยสลายได้ เพื่อทำให้เกิดการสร้างกระดูกนะคะ ใช้ร่วมกับวัสดุปลูกถ่ายกระดูก แล้วก็ทำเรื่องฟองน้ำคอลลาเจน การทำแผ่นกั้นฟองน้ำแล้วฟองน้ำคอลลาเจนนะคะ แผนงานก็เป็นไปตามแผนนะคะ อาจจะมีบางอย่างอาจจะล่าช้ากว่าแผนนะคะ ได้ส่งให้ผู้เชี่ยวชาญนะคะ จำนวน 4 ท่านประเมินนะคะ ก็จะมีทันตแพทย์อธิธรรม ทันตแพทย์สมชาย ทันตแพทย์ยุทธศักดิ์ค่ะ รายงานความก้าวหน้าจากผู้เชี่ยวชาญก็เห็นว่าได้ดำเนินงานตามขั้นตอน และมีผลงานแสดงความสำเร็จตามแผนที่วางไว้ สรุปเห็นควรว่า ต่อค่ะ เดี๋ยวเชิญ ดร.กตัญชลี นะคะ แล้วก็ได้เข้ากรรมการเทคนิคเช่นเดียวกันนะคะ แล้วก็ขอให้ศึกษา Value Chain เพื่อหาแนวทางในการขยายและต่อยอดเข้าสู่เชิงพาณิชย์ต่อไปค่ะ เชิญค่ะ เชิญ ดร.กตัญชลี ค่ะ</w:t>
      </w:r>
    </w:p>
    <w:p>
      <w:pPr>
        <w:pStyle w:val="BodyText"/>
      </w:pPr>
      <w:r>
        <w:t xml:space="preserve">(ผู้เข้าร่วมประชุมหญิง) ค่ะ ก็โครงการนี้กับโครงการที่แล้วก็จะคล้าย ๆ กันน่ะค่ะ ก็คือทางทีมวิจัยก็ทำงานไปคู่ ๆ กันนะคะ เพราะฉะนั้นน่ะค่ะ Progress ก็จะคล้าย ๆ กันนะคะ ก็คือว่า เรามีผลิตภัณฑ์ที่ทำอยู่หลัก ๆ ก็คือเป็นฟองน้ำคอลลาเจนในการใช้ ก็คือการห้ามเลือด แล้วก็การรักษาบาดแผลนะคะ ผลิตภัณฑ์ที่ 2 นี่ค่ะ ก็จะเป็น Membrane เป็นเบนคอลลาเจนปลูกกระดูกกรามนะคะ หลัง… จริง ๆ โครงการนี้ค่ะ จะมีการปรับแผนเพื่อที่จากเดิมน่ะค่ะ เรามีการสัญญาว่าเราจะผลิตคอลลาเจนที่เอาไว้ใช้ในงานทันตกรรมอีกอย่างหนึ่ง ที่ผสมกับทางเซรามิกซ์ นะคะ แต่พอดีว่าเราได้โจทย์มาว่าแผ่นคอลลาเจนน่ะค่ะ ที่เป็นเยื่อหุ้มสมองสามารถเบิกจ่ายได้ แล้วก็มีความต้องการการใช้งานค่อยข้างสูง เนื่องจากเทคนิคในการผลิตของเราน่ะค่ะ มันเหมือนกันกับการทำฟองน้ำคอลลาเจน ไม่ได้ใช้เครื่องมือที่แตกต่างอะไรนะคะ ก็จะขอปรับแผนถ้าเรามาทำอันนี้น่าจะเป็นผลดีมากกว่าค่ะ ก็จะขอปรับแผนตรงนี้นะคะ ในมุมของความก้าวหน้า ในเรื่องของ ISO 10993 ก็เหมือนกันค่ะ คือเรานี่ได้ผ่านไปแล้ว 5 อย่าง เหลืออีก 2 อย่าง ซึ่งเป็นการเทสที่ค่อนข้างนาน ก็จะได้ผลเดือนมีนาคม แล้วก็อันนี้การทดสอบในสัตว์ทดลองนี่ทางจุฬาฯ ก็ได้ส่ง Final Report การจ้างวิจัยเรียบร้อยแล้ว แล้วก็อยู่ในขั้นตอนการเขียนเมนนัวร์สคริปท์อยู่มีการไป Present ใน Conferlent นะคะ ก็พบว่ามีประสิทธิภาพเทียบเท่ากันกับทางของผลิตภัณฑ์ของต่างประเทศ ผลิตภัณฑ์อ้างอิงค่ะ ขอสไลด์ถ้ดไปนะคะ ก็ในมุมของทางคลินิค ก็อันนี้ก็เรากำลังหา เรากำลังอยู่ในช่วงพัฒนาโครงการน่ะนะคะ Proposal สำหรับการยื่น IRB ในพาร์ตของฟองน้ำคอลลาเจน ตอนนี้คุยอยู่กับทางธรรมศาสตร์อยู่นะคะ แล้วเมมเบรนคอลลาเจน ก็อันนี้ก็เดิมที่เราคุยเอาไว้กับทาง มอ. น่ะค่ะ แล้วก็จะขอเปลี่ยนเป็นสุรนารีก็จะขอมอ. ซึ่งทางทีมวิจัยมันจะต้องบินไป ซึ่งในช่วงนี้อาจจะไม่สะดวกค่ะ ก็พาร์ทของ ISO 13485 เราก็ทำกันไปกับโครงการที่แล้วเลย จะไปยื่นขอ ID กับ อย. เหมือนกันในมุมของอาสาสมัครก็จะคล้ายกันนะคะ เพียงแค่ว่าฟองน้ำคอลลาเจนเป็นเรื่องของการห้ามเลือดในแผลที่ปลูกถ่ายผิวหนังน่ะค่ะ จะใช้เวลาในการศึกษายาว 6 เดือนนี่ค่ะ ทางธรรมศาสตร์ก็คิดว่าน่าจะเสร็จนะคะ แต่ถ้าเป็นเมมเบรนก็น่าจะประมาณปีหนึ่งน่าจะเสร็จค่ะ แล้วก็การถ่ายทอดเทคโนโลยีนี่เราจะรวมกันไปกับโครงการที่แล้วไปด้วยกันเลยค่ะ ก็ประมาณนี้ค่ะ ขอบคุณค่ะ</w:t>
      </w:r>
    </w:p>
    <w:p>
      <w:pPr>
        <w:pStyle w:val="BodyText"/>
      </w:pPr>
      <w:r>
        <w:t xml:space="preserve">(ดร.ณรงค์) เรียนเชิญกรรมการที่ปรึกษาเลยครับ</w:t>
      </w:r>
    </w:p>
    <w:p>
      <w:pPr>
        <w:pStyle w:val="BodyText"/>
      </w:pPr>
      <w:r>
        <w:t xml:space="preserve">(ผู้เข้าร่วมประชุมชาย) ขอสอบถามเพื่อเป็นความรู้นิดหนึ่งครับ หัวข้อที่เขียนว่าเพื่อให้กระดูกคืนสภาพเป็น Title ของงานนี้ทั้งหมดใช่ไหมครับ</w:t>
      </w:r>
    </w:p>
    <w:p>
      <w:pPr>
        <w:pStyle w:val="BodyText"/>
      </w:pPr>
      <w:r>
        <w:t xml:space="preserve">(ดร.กตัญชลี) ค่ะ อ๋อ คือ ตอนที่…</w:t>
      </w:r>
    </w:p>
    <w:p>
      <w:pPr>
        <w:pStyle w:val="BodyText"/>
      </w:pPr>
      <w:r>
        <w:t xml:space="preserve">(ผู้เข้าร่วมประชุมชาย) ถ้าทำที่แผลมันได้เกี่ยวกับกระดูก โครงการนี้ค่ะ เริ่มมาเนื่องจากว่าตอนแรกเลยมันเป็นงานของ Membrain Collagen อาจารย์ แล้วก็เราเหมือนกับว่า พอเราทำแล้ว ในขั้นตอนการทำเราสามารถทำอีกผลิตภัณฑ์หนึ่งได้ โดยที่ไม่ต้องทำงานเพิ่มมาก ก็มีการขอเพิ่มปรับแผนไปเรื่อย ๆ แต่หนูไม่ได้ขอปรับแผนชื่อน่ะค่ะ อาจารย์ชื่อมันเลยไม่ไปกับงานเท่าไรน่ะค่ะ</w:t>
      </w:r>
    </w:p>
    <w:p>
      <w:pPr>
        <w:pStyle w:val="BodyText"/>
      </w:pPr>
      <w:r>
        <w:t xml:space="preserve">(นายแพทย์บรรจง) แล้ว Working ของกระดูกคืนสภาพคืออะไรครับ</w:t>
      </w:r>
    </w:p>
    <w:p>
      <w:pPr>
        <w:pStyle w:val="BodyText"/>
      </w:pPr>
      <w:r>
        <w:t xml:space="preserve">(ดร.กตัญชลี) ก็ไม่เป็นสื่อโบนอินเจอร์เนเรชัน ซึ่งงานนี้มันไปผูกกับที่เราจะนำสมองเทียมมาแทนน่ะค่ะ เข้าไปน่ะค่ะ มันก็เลยสามารถทำให้กระตุ้น Bone Regineration ได้น่ะค่ะ หนูเปลี่ยนชื่อดีไหมคะอาจารย์ มันสับสนไหมคะ</w:t>
      </w:r>
    </w:p>
    <w:p>
      <w:pPr>
        <w:pStyle w:val="BodyText"/>
      </w:pPr>
      <w:r>
        <w:t xml:space="preserve">(ผู้เข้าร่วมประชุมชาย) งงนิดหน่อยครับ</w:t>
      </w:r>
    </w:p>
    <w:p>
      <w:pPr>
        <w:pStyle w:val="BodyText"/>
      </w:pPr>
      <w:r>
        <w:t xml:space="preserve">(ดร.กตัญชล) หนูทำเรื่องเปลี่ยนชื่อให้นะคะ</w:t>
      </w:r>
    </w:p>
    <w:p>
      <w:pPr>
        <w:pStyle w:val="BodyText"/>
      </w:pPr>
      <w:r>
        <w:t xml:space="preserve">(ดร.ณรงค์) เรียนเชิญเลยครับ</w:t>
      </w:r>
    </w:p>
    <w:p>
      <w:pPr>
        <w:pStyle w:val="BodyText"/>
      </w:pPr>
      <w:r>
        <w:t xml:space="preserve">(ดร.ณรงค์) ครับ เรียนเชิญเลยครับ ตอนนี้พาร์ทเนอร์ฝั่งเอกชนเป็นอย่างไรบ้างครับ</w:t>
      </w:r>
    </w:p>
    <w:p>
      <w:pPr>
        <w:pStyle w:val="BodyText"/>
      </w:pPr>
      <w:r>
        <w:t xml:space="preserve">(ดร.กตัญชลี) ก็คือมีหลายบริษัทอยู่ค่ะ แต่ละบริษัทก็มีความประสงค์ที่แตกต่างกัน ก็แมชกับเราบ้างไม่แมชกับเราบ้าง ไม่แมตช์บ้างน่ะค่ะ อย่างวันจันทร์หน้าน่ะค่ะ ก็มีบริษัทขนาดใหญ่บริษัทหนึ่งเข้ามาคุย หนูก็เลยยังไม่ได้ Finalize กับใคร ขอคุยให้ครบก่อนไม่เหมาะสมตอนนี้น่ะค่ะ อาจารย์ก็เลยขอเวลาในการคุยค่ะ</w:t>
      </w:r>
    </w:p>
    <w:p>
      <w:pPr>
        <w:pStyle w:val="BodyText"/>
      </w:pPr>
      <w:r>
        <w:t xml:space="preserve">(ดร.ณรงค์) ครับ เชิญเลยครับ มีท่านใดจะให้ข้อสังเกตอะไรไว้ไหมครับ</w:t>
      </w:r>
    </w:p>
    <w:p>
      <w:pPr>
        <w:pStyle w:val="BodyText"/>
      </w:pPr>
      <w:r>
        <w:t xml:space="preserve">(ผู้เข้าร่วมประชุมชาย) ขออนุญาต</w:t>
      </w:r>
    </w:p>
    <w:p>
      <w:pPr>
        <w:pStyle w:val="BodyText"/>
      </w:pPr>
      <w:r>
        <w:t xml:space="preserve">(ดร.ณรงค์) ครับ เชิญครับ มีเกณจริง ๆ แล้วก็คงเห็นว่าร่วมงานกับหลายอันที่ถ่ายทอดเทคโนโลยีไปแล้วนี่นะครับ ก็มีอะไรอยู่ก็น่าจะช่วย ๆ นักวิจัยนะครับ ขอบคุณครับ</w:t>
      </w:r>
    </w:p>
    <w:p>
      <w:pPr>
        <w:pStyle w:val="BodyText"/>
      </w:pPr>
      <w:r>
        <w:t xml:space="preserve">(ดร.กตัญชลี) อาจารย์จะให้หนูตอบไหมคะ</w:t>
      </w:r>
    </w:p>
    <w:p>
      <w:pPr>
        <w:pStyle w:val="BodyText"/>
      </w:pPr>
      <w:r>
        <w:t xml:space="preserve">(ผู้เข้าร่วมประชุมหญิง) อาจารย์จะให้หนูตอบไหมคะ</w:t>
      </w:r>
    </w:p>
    <w:p>
      <w:pPr>
        <w:pStyle w:val="BodyText"/>
      </w:pPr>
      <w:r>
        <w:t xml:space="preserve">(อาจารย์วันทนีย์)ตอบ กฤษณ์ไกรพ์ตอบหน่อย</w:t>
      </w:r>
    </w:p>
    <w:p>
      <w:pPr>
        <w:pStyle w:val="BodyText"/>
      </w:pPr>
      <w:r>
        <w:t xml:space="preserve">(ดร.กฤษณ์ไกรพ์) เรียนท่านประธานและกรรมการทุกท่านนะครับ ก็ ในการคัดเลือก เราก็คงดูเรื่องโพเทนเชียล ที่อาจารย์กัล… ไปสู่ Visinet ตรงนี้นะครับที่มาติดต่อ ดร.กตัญชีอยู่ แต่เพียงแต่ว่า แต่ละคนมี Offer ต่างกัน ในการขยาย บางคนอยากจะได้แบบเฉพาะอย่าง เฉพาะส่วน แต่ผมคิดว่าเรื่องนี้ให้เข้าสู่มันมีในเชิงวิเศษและเทคโนโลยีนะครับ แล้วก็ผลักดันเรื่องงานตรงนี้เข้าไปน่ะครับ ก็เรามีเกณฑ์ตรงนั้น มีหลักเกณฑ์อยู่แต่ตอนนี้ดร.กตั Deal อยู่หลายที่มาก ผมก็คิดว่าอีกไม่นาน เรียนปรึกษาท่านประธานหลังการประชุมนี้ด้วยนะครับ</w:t>
      </w:r>
    </w:p>
    <w:p>
      <w:pPr>
        <w:pStyle w:val="BodyText"/>
      </w:pPr>
      <w:r>
        <w:t xml:space="preserve">(ดร.ณรงค์) ครับ ผมเข้าใจว่าจะมี ดร.พสุ ช่วยดูเรื่องนี้ใช่ไหมครับ แล้วก็ TLO อยู่ในกระบวนการผลลัพธ์</w:t>
      </w:r>
    </w:p>
    <w:p>
      <w:pPr>
        <w:pStyle w:val="BodyText"/>
      </w:pPr>
      <w:r>
        <w:t xml:space="preserve">(ดร.กฤษณ์ไกรพ์) ใช่ครับ</w:t>
      </w:r>
    </w:p>
    <w:p>
      <w:pPr>
        <w:pStyle w:val="BodyText"/>
      </w:pPr>
      <w:r>
        <w:t xml:space="preserve">(ผู้เข้าร่วมประชุมชาย) ท่านประธานขออนุญาตสอบถามเพิ่มเติม ตัวที่เป็น Product นี้ไปใช้เหมือนกับเจลโฟม เหมือนที่ที่ศัลยแพทย์เขาใช้อยู่ใช่ไหมครับ</w:t>
      </w:r>
    </w:p>
    <w:p>
      <w:pPr>
        <w:pStyle w:val="BodyText"/>
      </w:pPr>
      <w:r>
        <w:t xml:space="preserve">(ดร.กตัญชลี) อันที่เป็นฟองน้ำใช่ไหมคะอาจารย์</w:t>
      </w:r>
    </w:p>
    <w:p>
      <w:pPr>
        <w:pStyle w:val="BodyText"/>
      </w:pPr>
      <w:r>
        <w:t xml:space="preserve">(ผู้เข้าร่วมประชุมชาย) ครับ ใช่ครับ ก็จริง ๆ ในต่างประเทศ มันมีคุณภาพที่ดีกว่าแต่ราคามันสูงกว่าน่ะค่ะ มันสูงกว่าค่ะ ก็เลยเท่าที่หนูคุยมากับหมอในประเทศหลายคนก็ยังไม่ค่อยได้ใช้กันน่ะค่ะ แต่ถ้าไปดูจาก Data การขายของต่างประเทศ จริง ๆ เขาขายพวกฟองน้ำ คอลลาเจน ได้เยอะกว่า</w:t>
      </w:r>
    </w:p>
    <w:p>
      <w:pPr>
        <w:pStyle w:val="BodyText"/>
      </w:pPr>
      <w:r>
        <w:t xml:space="preserve">(นายแพทย์สุวิทย์</w:t>
      </w:r>
    </w:p>
    <w:p>
      <w:pPr>
        <w:pStyle w:val="BodyText"/>
      </w:pPr>
      <w:r>
        <w:t xml:space="preserve">(นายแพ</w:t>
      </w:r>
    </w:p>
    <w:p>
      <w:pPr>
        <w:pStyle w:val="BodyText"/>
      </w:pPr>
      <w:r>
        <w:t xml:space="preserve">(ดร.กตัญชลี) ก็ถูกกว่าเยอะค่ะ ก็หนูสามารถขายได้ในราคาเท่ากับ surgical เลยค่ะ ฟองน้ำ คอนลาเจน เขาจะขายแผ่นละ 900 ใช่ไหมคะ แล้วแผ่นจีเซลล์ เขาขายประมาณ 200 กว่าบาท</w:t>
      </w:r>
    </w:p>
    <w:p>
      <w:pPr>
        <w:pStyle w:val="BodyText"/>
      </w:pPr>
      <w:r>
        <w:t xml:space="preserve">(นายแพทย์ประจักษวิช) กลุ่มศัลยแพทย์ที่จะใช้บ่อย ๆ นะครับ ก็จะเป็นพวกดิลโลซันกับออร์โธที่ทำเกี่ยวกับ Surgey แต่ถ้าเกิดต้องการความร่วมมือ ในการที่จะดูคุณภาพอะไรต่าง ๆ ในการทำแผลในระบบแผลผิวหนังแต่คนที่จะใช้บ่อย ก็จะเป็นพวก New Surgion กับออร์โธที่ผ่าตัด</w:t>
      </w:r>
    </w:p>
    <w:p>
      <w:pPr>
        <w:pStyle w:val="BodyText"/>
      </w:pPr>
      <w:r>
        <w:t xml:space="preserve">(ดร.กตัญชลี) อาจารย์แนะนำให้หนูติดต่อใครได้ไหม</w:t>
      </w:r>
    </w:p>
    <w:p>
      <w:pPr>
        <w:pStyle w:val="BodyText"/>
      </w:pPr>
      <w:r>
        <w:t xml:space="preserve">(ผู้เข้าร่วมประชุมชาย) อสที่ศิริราชก็มีนะครับ กลุ่มออโท ที่รามาก็ได้นะครับ ลองดูนะครับ ก็ฝากข้อคิดนะครับ เพราะว่าคนที่จะเป็นผู้บริโภคนำไปใช้นี่ 2 กลุ่มนี้จะมีโอกาสใช้มากกว่ากลุ่มที่เป็น Fast tax ขอบคุณครับ</w:t>
      </w:r>
    </w:p>
    <w:p>
      <w:pPr>
        <w:pStyle w:val="BodyText"/>
      </w:pPr>
      <w:r>
        <w:t xml:space="preserve">(ผู้เข้าร่วมประชุมหญิง) ได้ค่ะ ขอบคุณค่ะ</w:t>
      </w:r>
    </w:p>
    <w:p>
      <w:pPr>
        <w:pStyle w:val="BodyText"/>
      </w:pPr>
      <w:r>
        <w:t xml:space="preserve">(ดร.ณรงค์) ขอบคุณครับ เชิญฝ่ายเลขาฯ ต่อนะครับ เชิญต่อเลยครับ ฝ่ายเลขาฯ ครับ</w:t>
      </w:r>
    </w:p>
    <w:p>
      <w:pPr>
        <w:pStyle w:val="BodyText"/>
      </w:pPr>
      <w:r>
        <w:t xml:space="preserve">(อาจารย์วันทนีย์) ต่อไปเป็นโครงการ ต. 4 นะคะ โครงการสำหรับขยายผลวิจัย Dentii Scan เพื่อพัฒนาเครื่องมือแพทย์ไทย เป็น ดร.เสาวภาคย์ธงวิจิตรมณี ค่ะ ก็มีวัตถุประสงค์ ก็มีการนำเอา DentiiScan 2.0 นะคะ ไปติดตั้งในโรงพยาบาลแพทย์ ค่ะ ก็ขณะนี้นะคะ ได้นำเสนอความก้าวหน้าให้กับคณะกรรมการเทคนิคนะคะ แล้วก็เห็นชอบความก้าวหน้า แล้วก็เห็นชอบที่นักวิจัยขอปรับแผนนะคะ ก็วันนี้ทางนักวิจัยก็มานำเสนอ เพื่อการรายงานและการปรับแผนค่ะ เชิญค่ะ</w:t>
      </w:r>
    </w:p>
    <w:p>
      <w:pPr>
        <w:pStyle w:val="BodyText"/>
      </w:pPr>
      <w:r>
        <w:t xml:space="preserve">(ดร.เสาวภาคย์) สวัสดีค่ะ เสาวภาคย์ ค่ะ ก้าวหน้านะคะ หน้านี้จะเป็นความก้าวหน้าของโครงการโดยภาพรวมน่ะค่ะ ตอนนี้โครงการนี้ขึ้นปีที่ 4 นะคะ ณ วันที่ 30 สิงหาคม เราจัดสัมนาไปหลายครั้งแล้วนะคะ นี่ก็ 9 ครังมากกว่า ก็ปัจจุบันได้ ได้ 6 อันนี้จะเป็ฯภาทั้งหมด 50 แห่งนะคะ ก็จะเป็นสังกัดกระทรวงสาธารณสุข 37 แห่ง กระทรวงกลาโหม 4 แห่ง กรุงเทพฯ 2 แห่ง และสังกัดมหาวิทยาลัย 3 โดยการถ่ายผู้ป่วยไปกว่า 25,000 ครั้งนะคะ มีมหาวิทยาลัยแล้วก็โรงพยาบาลที่ใช้เยอะที่สุด ก็จะเป็นคณะทันตกรรม ที่โรงพยาบาลค่ายธนะรัชต์นะคะ แล้วก็ค่าโครงการจะเป็นการใช้งานของของเครื่องนะคะ ของรากฟันเทียมนะคะ ในขากรรไกรเป็นต้นนะคะ สไลด์ถัดไปค่ะ รูปนี้จะเป็นภาพที่เราไปติดตั้งทั้งหมด 50 แห่งน่ะค่ะ ที่โรงพยาบาลต่าง ๆ น่ะค่ะ ขอสไลด์ถัดไปค่ะ อันนี้จะเป็นสถิติของเครื่องที่ใช้งานแต่ละที่นะคะ ในวันที่ 10 สิงหาคมน่ะค่ะ เชิญสไลด์ถัดไปค่ะ ในส่วนที่เกี่ยวกับดิจิทัลทางทันตกรรมนะคะ ทั้งหมด 12 ครั้งนะคะ อันนี้จะเป็นภาพตัวอย่างของการ PR สไลด์ถัดไปค่ะ ในนี้ก็จะมีการฝึกอบรมทันตแพทย์แล้วก็บุคลากรทางทันตกรรมด้วยนะคะ ซึ่งการอบรมก็เสร็จสิ้นเรียบร้อยแล้วนะคะ ก็จะมีอยู่ทั้งหมด 3 ระดับด้วยกัน และบุคลากรทางทันตกรรมก็มี 12 คนนะคะ จากเป้าหมาย 500 คนค่ะ สไลด์ถัดไปค่ะ ในส่วนของการฝังรากฟันเทียมน่ะค่ะ ณ วันที่ 31 กรกฎาคม น่าจะ 2 เดือนที่แล้ว ฝังรากไปแล้ว จาก 2,000 รากนะคะ ก็ใส่ครอบฟันไฟ 2,700 ซี่ จาก 3,000 ซี่ ก็คิดเป็น 32 เปอร์เซ็นต์นะคะ ก็ในส่วน นอกจากเครื่อง DentiiScan น่ะค่ะ เราก็มีส่วนการพัฒนาระบบแพลตฟอร์มดิจิทัลทางทันตกรรม ขอเชิญ ดร. ณัฐนันท์ด้วยค่ะ</w:t>
      </w:r>
    </w:p>
    <w:p>
      <w:pPr>
        <w:pStyle w:val="BodyText"/>
      </w:pPr>
      <w:r>
        <w:t xml:space="preserve">(ดร.ณัฐนันท์) ครับ ขอเชิญสไลดสไลด์หน้าถัดไปเลยครับ ครับ สำหรับตัวดิจิทัลทางทันตกรรมนะครับ ในจุดมุ่งหมายแรกนะครับ ก็คือการเชื่อมต่อกับตัว Ready view ที่จะไม่ต้องให้แพทย์น่ะครับ ไม่ต้องเข้าไปขอไฟล์ข้อมูลนะครับ จาก Taxt นะครับ คนที่แพทย์ต้องการรักษานี่ แพทย์ดึงข้อมูลนะครับ ที่อยู่บนคลาวด์ของ RadiiView เข้ามายังตัวแพลตฟอร์ม สามารถออเดอร์ แล้วก็ส่งให้กับบริษัทเอกชนได้ครับ ขอหน้าถัดไปครับ สำหรับการสั่งออเดอร์นะครับ เราก็จะแบ่งเป็นสเต็ป ตั้งแต่การส่ง Request Order ในการแจกงาน ตั้งแต่ดีไซส์ บรรจุกลับนะครับ แต่ละขั้นตอนแพทย์สามารถรู้ได้ว่าการสั่งงานที่ตัวเองสั่งออเดอร์ตอนนี้อยู่ขั้นตอนไหน แล้วก็ตัวระบบนี้นะครับ ได้มีการทดสอบกับทางโรงพยาบาล ช่วยในการตรวจสอบขั้นตอนว่าถูกต้องไหม พัฒนาตรงโครงสร้างนี้กับ 50 โรงพยาบาลนะครับ วางโครงสร้างไว้เรียบร้อยแล้ว</w:t>
      </w:r>
    </w:p>
    <w:p>
      <w:pPr>
        <w:pStyle w:val="BodyText"/>
      </w:pPr>
      <w:r>
        <w:t xml:space="preserve">(ดร.เสาวภาคย์) ค่ะ อีกส่วนหนึ่งก็จะเป็นตัว RadiiView นะคะ ก็จะเป็นคลาวด์แอปพลิเคชันสำหรับแสดงภาพ 3 มิติ ในมุมมองต่าง ๆ ผ่านระบบ Cloud ค่ะ เราสามารถที่จะใช้แทนซีดีและดีวีดีในการส่งข้อมูลนะคะ ก็สามารถใช้กับสมาร์ตโฟน แท็บเล็ตได้ตลอดเวลาค่ะ นอกจากนี้ก็สามารถใช้ในการปรึกษาแผนการฝัง การรักษา ทันตแพทย์ แพทย์ผู้เชี่ยวชาญ โรงพยาบาลต่าง ๆ นะคะ เชิญหน้าถัดไปค่ะ อันนี้จะเป็นตัวอย่างหน้า Ready View ที่ผ่านระบบคลาวด์นะคะ สามารถแสดงภาพตัดขวางที่เป็น 3 มิติ ในมุมมองต่าง ๆ ได้นะคะ แล้วก็ปรับ Ino level ได้ค่ะ แล้วก็ขึ้นภาพ 3 มิติได้ค่ะ แล้วสามารถหมุดภาพแบบ Real-Time ค่ะ เชิญหน้าต่อไปค่ะ อันนี้เราจะเป็นระบบสถาปัตยกรรม ที่เราออกแบบความปลอดภัยของตัวระบบ RadiiView นะคะ แล้วก็มี STPS พยาบาลแยกกันค่ะ เชิญหน้าถัดไปค่ะ อันนี้จะเป็นระบบเรื่องของความปลอดภัยอีกส่วนหนึ่ง ก็มีการจัดทำ Voice list เป็นการคัดกรองผู้ที่จะมีสิทธิ์เข้าใช้ซอฟต์แวร์นะคะ แล้วก็มีหน้าแอดมินต่าง ๆ ในการจัดงาน อัปโหลด ดาวน์โหลดข้อมูลนะคะ ดูสถานะของเซิฟเวอร์ได้ค่ะ แล้วเราก็มีการจัดการซอฟต์แวร์ตัว Dentii Plan ซึ่งอยู่ในระหว่างการจัดการนะคะ เชิญหน้าถัดไปค่ะ อันนี้จะเป็นตัว Ready View อบรมให้กับโรงพยาบาล 40 แห่งนะคะ แล้วก็คณะแพทย์ลงทะเบียน 159 ท่าน มีการอัปโหลดข้อมูลประมาณ 1,000 กว่าครั้งนะคะ แล้วก็เรามีการสัมมนาในการแนะนำระบบ RadiiView เมื่อวันที่ 23 กรกฎาคม ค่ะ ในส่วนของโครงการน่ะค่ะ เนื่องจากในสถานการณ์การแพร่ระบาดเชื้อไวรัสโคโรนา 2019 นะคะ ซึ่งก็กระทบในส่วนของการจัดทำรากฟันเทียมค่ะ แล้วก็สัญญาในการจ้างบริษัท ซีเทค หรือ customize เมื่อวันที่ 19 มิถุนายน ขยายไปถึง 18 ธันวาคม 2565 นะคะ เพื่อให้ฝังรากฟันเทียม แล้วก็ในสะพานฟันให้ครบ ทางโครงการเลยต้องมีการขอขยายเวลาโครงการออกไปจากวันที่ 20 มีนาคม 2565 เป็น 20 มีนาคม 2566 นะคะ อันนี้ก็จะเป็นกิจกรรมที่เราเพิ่มเติมเข้ามา หลัก ๆ ก็จะเป็นเรื่องของการครอบฟันเทียมและครอบฟันนะคะ แล้วก็มีการติดตามการใช้งานตัวแพลตฟอร์มดิจิทัลทางทันตกรรม แล้วก็ตัว Ready View นะคะ เชิญหน้าถัดไปค่ะ อันนี้เป็นแผนการส่งมอบนะคะ จากเดิมในปีที่ 4 นะคะ ก็เราขอเพิ่มเป็นปีที่ 5 นะคะ ให้ปีที่ 4 เราขอปรับแผนเป็นการปรับแผนฝังรากฟันเทียม จนถึงมีนาคม 2565 ค่ะ ก็คือมีนาคม 2566 ก็จะเป็นการฝังรากฟันเทียมครบ 3,000 ราก รวมครอบฟันด้วยนะคะ สไลด์ถัดไปค่ะ ค่ะ ก็ประมาณนี้ค่ะ ขอบคุณค่ะ</w:t>
      </w:r>
    </w:p>
    <w:p>
      <w:pPr>
        <w:pStyle w:val="BodyText"/>
      </w:pPr>
      <w:r>
        <w:t xml:space="preserve">(ดร.ณรงค์) เชิญครับ ตัวเครื่องที่ติดตั้งไปใช้มีปัญหาอะไร ประเด็นไหนไหมครับ</w:t>
      </w:r>
    </w:p>
    <w:p>
      <w:pPr>
        <w:pStyle w:val="BodyText"/>
      </w:pPr>
      <w:r>
        <w:t xml:space="preserve">(ดร.เสาวภาคย์) ก็มีประเด็นเล็กน้อยในการใช้งานเครื่อง แต่ว่าเราก็สามารถแก้ไขปัญหาได้ค่ะ แล้วก็ซอฟต์แวร์เราก็จะรีโโมทเข้าไปค่ะ</w:t>
      </w:r>
    </w:p>
    <w:p>
      <w:pPr>
        <w:pStyle w:val="BodyText"/>
      </w:pPr>
      <w:r>
        <w:t xml:space="preserve">(ดร.ณรงค์) ดังนั้น ในเรื่องเครื่องไม่มีปัญหาใช่ไหมครับ เรื่อง Tranning ทันตแพทย์ ตอนนี้อยู่ระหว่างเทสต์ใช้ไหมครับ การใช้เครื่องกับคนไข้จริงอยู่</w:t>
      </w:r>
    </w:p>
    <w:p>
      <w:pPr>
        <w:pStyle w:val="BodyText"/>
      </w:pPr>
      <w:r>
        <w:t xml:space="preserve">(ดร.เสาวภาคย์) ส่วนในเรื่องของเนื้อหา DentiiScan คือ ตอนนี้ก็เข้าสู่ปีที่ 4 น่ะค่ะ เราก็จะเริ่มโอนครุภัณฑ์ไปให้โรงพยาบาลแต่ว่าเครื่องเรายังบำรุงรักษา แล้วก็ดูแลไปอีกทั้งหมด 5 ปีน่ะค่ะ ที่เรารับประกันและดูแลรักษา 5 ปีน่ะค่ะ แต่ส่วนจะเหลือเฉพาะส่วนของรากฟันเทียมเป็นหลักค่ะ</w:t>
      </w:r>
    </w:p>
    <w:p>
      <w:pPr>
        <w:pStyle w:val="BodyText"/>
      </w:pPr>
      <w:r>
        <w:t xml:space="preserve">(ดร.ณรงค์) ดังนั้น บริษัทก็จะเป็นผู้รับผิดชอบผู้จำหน่าย แล้วก็ดูแลตัวเครื่องต่อไปนะครับ</w:t>
      </w:r>
    </w:p>
    <w:p>
      <w:pPr>
        <w:pStyle w:val="BodyText"/>
      </w:pPr>
      <w:r>
        <w:t xml:space="preserve">(ดร.เสาวภาคย์) ค่ะ ถ้าในส่วนของเครื่องบริษัทจะเป็นผู้รับผิดชอบน่ะค่ะ ส่วนรากฟันเทียมก็จะเป็นอีกบริษัทหนึ่งน่ะค่ะ</w:t>
      </w:r>
    </w:p>
    <w:p>
      <w:pPr>
        <w:pStyle w:val="BodyText"/>
      </w:pPr>
      <w:r>
        <w:t xml:space="preserve">(ดร.ณรงค์) เรียนเชิญเลยครับ</w:t>
      </w:r>
    </w:p>
    <w:p>
      <w:pPr>
        <w:pStyle w:val="BodyText"/>
      </w:pPr>
      <w:r>
        <w:t xml:space="preserve">(นายแพทย์ประจักษวิช) ขออนุญาตครับท่านประธานครับ ดร.ประจักษ์วิทย์ครับ</w:t>
      </w:r>
    </w:p>
    <w:p>
      <w:pPr>
        <w:pStyle w:val="BodyText"/>
      </w:pPr>
      <w:r>
        <w:t xml:space="preserve">(นายแพทย์ประจักษวิช) ก็ดูเหมือน ก็ดูว่ามีความก้าวหน้าดีนะครับ ดูเหมือนจำนวนน้อย ผมก็เดาว่าจาก COVID อะไรพวกนั้นล่ะครับ เคยเรียนถามการดูแลระยะยาว อันนี้ที่ท่านประธานว่านี่ ระยะยามหมายความว่าเรื่องการอบรมเรื่องคลาวด์พวกนี้มันจะไปอยู่บน ใครจะเป็นคนดูแลต่อ เราจะต้องดูแลต่อไปอีกนานไหม เรานี่หมายถึงว่านักวิจัยใน A-MED ถ่ายทอตรงนี้เราคงถ่ายทอดเทคโนโลยีไปให้เขาทำ แต่ว่าเรื่องของการดูแลไม่ว่าจะเป็นเรื่องข้อมูลที่อยู่บนคลาวด์นี่ครับ แผนงานมันเป็นอย่างไรครับ ใครจะดูแลข้อมูลนี้ต่อ ออเกไนซ์สเตชัน ไม่ทราบตอบได้ตรงนี้หรือตอบใน ต.5 นะครับ เรื่องคลาวด์อย่างนี้ครับ</w:t>
      </w:r>
    </w:p>
    <w:p>
      <w:pPr>
        <w:pStyle w:val="BodyText"/>
      </w:pPr>
      <w:r>
        <w:t xml:space="preserve">(ผู้เข้าร่วมประชุมหญิง) ต. 5 คือ จริง ๆ ถ้าในเรื่องของเครื่อง เราก็ถ่ายทอดเทคโนโลยีของ DentiiScan เรียบร้อยแล้ว มีบริษัทมารับถ่ายทอด ในเรื่องของแพลตฟอร์ม ทีมยังอยู่ในส่วนของการวิจัยพัฒนาอยู่แล้วก็อีกส่วนหนึ่ง ที่เป็นตัว RadiiView น่ะค่ะ ขึ้นแสดงผลบนคลาวด์น่ะค่ะ ตรงนี้เราก็ยังอยู่ใน ระหว่างที่หารือกัน ปรึกษาเช่นเดียวกันค่ะ ว่าจะถ่ายทอดให้บริษัทอย่างไรดีหรือภาครัฐควรจะเป็นคนที่ดูแลข้อมูลน่ะค่ะ เพราะว่าข้อมูลตรงนี้ก็จะสำคัญเหมือนกันค่ะ ซึ่งจริง ๆ ข้อมูลตรงนี้เราก็เอาไปใช้ประโยชน์ต่อได้ ในเชิงของงานวิจัยน่ะค่ะ</w:t>
      </w:r>
    </w:p>
    <w:p>
      <w:pPr>
        <w:pStyle w:val="BodyText"/>
      </w:pPr>
      <w:r>
        <w:t xml:space="preserve">(ดร.ณรงค์) หมายความว่าตัวฮาร์ดแวร์นี่จะมีบริษัทดำเนินการต่อไป ถูกไหมครับ กับคลาวด์นี่เราวิจัยต่อเนื่อง</w:t>
      </w:r>
    </w:p>
    <w:p>
      <w:pPr>
        <w:pStyle w:val="BodyText"/>
      </w:pPr>
      <w:r>
        <w:t xml:space="preserve">(ดร.เสาวภาคย์) ใช่ค่ะ เราจะได้นำข้อมูลเหล่านั้นมาใช้ประโยชน์ เพื่อเราอยากจะให้คุณหมอหรือคุณหมอเข้ามาในระบบ มาทดลองใช้ว่าภาพผ่านระบบคลาวด์นี่คุณหมอ Happy ไหม สามารถ คือ ข้อดีสามารถปรึกษาทางไกลระหว่างโรงพยาบาลแต่ละแห่งได้นะคะ</w:t>
      </w:r>
    </w:p>
    <w:p>
      <w:pPr>
        <w:pStyle w:val="BodyText"/>
      </w:pPr>
      <w:r>
        <w:t xml:space="preserve">(ผู้เข้าร่วมประชุมชาย) ขออนุญาตนะครับผม ตรงนี้ก็ไม่ค่อยชัดเจนตรงนี้เช่นกันนะครับ ที่จะต้องดูหลัก ๆ ไม่แน่ใจของที่อยู่ของกรมอนามัยอะไรอย่างนี้ หรือว่าเราจะปรึกษาทันตแพทย์สภาว่าใครเป็น มันอาจจะไม่ได้เขียนตงนี้ ที่เป็นหน่วยงานรัฐที่เป็นผู้รับผิดชอบดูแลประโยชน์แบบนี้นะครับ ผมก็คิดการบ้านไว้ก่อนแล้วกันนะครับ ต้องยังมีเวลาในการที่จะ research ดูนะครับ ขอลองดูอาจารย์อื่น ๆมีอะไรแนะนำไม่ทราบแต่ตอนนี้นึกไม่ออก</w:t>
      </w:r>
    </w:p>
    <w:p>
      <w:pPr>
        <w:pStyle w:val="BodyText"/>
      </w:pPr>
      <w:r>
        <w:t xml:space="preserve">(ดร.ณรงค์) เชิญเลยครับ</w:t>
      </w:r>
    </w:p>
    <w:p>
      <w:pPr>
        <w:pStyle w:val="BodyText"/>
      </w:pPr>
      <w:r>
        <w:t xml:space="preserve">(นายแพทย์บรรจง) ท่านประธานครับ ผมบรรจงนะครับ</w:t>
      </w:r>
    </w:p>
    <w:p>
      <w:pPr>
        <w:pStyle w:val="BodyText"/>
      </w:pPr>
      <w:r>
        <w:t xml:space="preserve">(ดร.ณรงค์) เชิญครับ</w:t>
      </w:r>
    </w:p>
    <w:p>
      <w:pPr>
        <w:pStyle w:val="BodyText"/>
      </w:pPr>
      <w:r>
        <w:t xml:space="preserve">(นายแพทย์บรรจง) ผมไม่แน่ใจเรื่องการเก็บข้อมูล ในการพัฒนาข้อมูล รูปแบบอะไรที่จะเป็น Standard Operating System ซึ่งตรงนี้เวลาตอนที่เราไป Contact กับโรงพยาบาลที่เป็นพันธมิตรนี่นะครับ เข้าใจว่าปลายทาง ที่เป็นระบบ อย่างของมหิดลจะทำอะไรก็ต้องมี Standard Protocal ท่านจะเอาไปใช้หรืออย่างไร ท่านต้องมีมาตรฐานในการเก็บ เดี๋ยวถ้าหากว่ามันมีการบริชเรื่องข้อมูลต่าง ๆ มันก็จะเดือดร้อนมาที่ปลายทางด้วยนะครับ เซ้นเซอทีปมากนะครับ ถ้าเกิดตอนนี้ค่ะ ข้อมูลของแต่ละโรงพยาบาลแยกกันนะคะ เราต้องลงทะเบียนคุณหมอ ว่าคุณหมอคุณนี้อยู่ในไวน์ลิสต์ ณ ของโรงพยาบาลนั้น คนอื่นจะเข้าไม่ได้ จะต้องสแกนก่อนนะคะ แต่ถ้าอนาคตต้องมีการร่วมข้อมูลอะไรต่าง ๆ นะคะ เราก็คงต้อง Blind ชื่อ Blind ทุกอย่างให้หมดน่ะค่ะ ซึ่งตรงนี้เราก็ทำระบบเตรียมรอไว้เหมือนกันน่ะค่ะ ส่วนในเรื่องของคลาวด์เราก็มีมาตรฐานเรื่องความปลอดภัย เขาได้ ISO ในเรื่องของการแพทย์ของในเรื่องของคลาวด์ระดับหนึ่งค่ะ</w:t>
      </w:r>
    </w:p>
    <w:p>
      <w:pPr>
        <w:pStyle w:val="BodyText"/>
      </w:pPr>
      <w:r>
        <w:t xml:space="preserve">(ดร.ณรงค์) ครับ ก็เดี๋ยวต้องพิจารณาต่อนะครับ ระบบนี้ทั้งหมดนะครับ เมื่อพัฒนาไปแล้วจะนำไปสู่ระบบกว้างขวาง นะครับ ก็ต้องพัฒนากันต่อครับ</w:t>
      </w:r>
    </w:p>
    <w:p>
      <w:pPr>
        <w:pStyle w:val="BodyText"/>
      </w:pPr>
      <w:r>
        <w:t xml:space="preserve">(ผู้เข้าร่วมประชุมชาย) ท่านประธานครับผม ถ้าวาระนี้เสร็จแล้ว เดี๋ยวผมขอย้อนกลับไป ให้ข้อมูลกับท่าน ดร. ดร.กตัญชลี กับอาจารย์กฤษณ์ไกรพท์นะครับ ใช้บ่อย ก็คือเวลาที่เขาจะนำกระดูกไปปลูกที่อื่น โดยเฉพาะอย่างยิ่ง ส่วนที่จะเป็นกระดูกเชิงกราน โดยเฉพาะอย่างยิ่ง เอากระดูเชิงกรายไปปลูกที่อื่นนี่นะครับ แผลในตำแหน่งนั้นการใช้คอลลาเจน อันนี้จะเป็นประโยชน์มากเลยนะครับ กลุ่มคนเหล่านี้ก็จะเป็นกลุ่มคนเป็นอุบัติเหตุแล้วก็จะเป็นพวก Spy Surgeion ในการใช้ประโยชน์นะครับ ผมฝากเป็นข้อมูลเพิ่มเติมนะครับ</w:t>
      </w:r>
    </w:p>
    <w:p>
      <w:pPr>
        <w:pStyle w:val="BodyText"/>
      </w:pPr>
      <w:r>
        <w:t xml:space="preserve">(ดร.ณรงค์) เชิญอาจารย์สุวิทย์ เลยครับ</w:t>
      </w:r>
    </w:p>
    <w:p>
      <w:pPr>
        <w:pStyle w:val="BodyText"/>
      </w:pPr>
      <w:r>
        <w:t xml:space="preserve">(นายแพทย์สุวิทย์) ครับ ผมยกมือตั้งแต่วาระที่แล้วนะ รวมถึงระเบียบวาระนี้ก่อนนะ เห็นว่าระเบียบวาระนี้ก่อนนะคะ เห็นว่ามีงานฝังรากฟันเทียม 2,000 ซี่นี่ อันนี้เป็นงานอันเดียวกันกับ TCLES หรือเปล่า หรือเป็นงบประมาณของเป้าหมายต่างหาก อย่างไรนะครับ อันที่ 2 ก้็คือว่าจะไปหาเคสที่จันทบุรีแล้วก็มีปัญหาเรื่อง TC นี่ ที่ อย. ไม่ Approve นี่ คุณอาจไปดูลิสต์ EC ที่ อย. Approve เดี๋ยวก็จะถามทางพวกนั้นน่ะ มีอันไหนที่ EC จะ Regcognize พวกนั้นแล้วนี่ EC ที่จันทบุรี ไม่ต้องดูอีก หรือว่าโอเค โรงพยาบาลจันทบุรีโอเคนะครับ ถ้าอย่างนั้นนี่ คุณก้จะหาง่ายขึ้นแต่ถ้าเป็นของกระทรวงสาธารณสุขนี่ TC ของกระทรวงสาธารณสุขนี่ะ อันที่ 1 EC ที่อยู่กรมการแพทย์ อันที่ 2 ของ สวรส. นะ อันนี้คุณต้องไปดูก่อนว่า ลิสต์ องการอาหารและยา อย. อยู่แล้ว โรงพยาบาลนี้ว่าถ้าผ่าน EC หรือ EC อื่น ที่ อย. รับรองแล้วนี่ คุณโอเคไหม ถ้าคุณโอเคก็เอาใบรับรองจากพวกนั้นมันก็จะจบไป</w:t>
      </w:r>
    </w:p>
    <w:p>
      <w:pPr>
        <w:pStyle w:val="BodyText"/>
      </w:pPr>
      <w:r>
        <w:t xml:space="preserve">(ดร.ณรงค์) เชิญเลยครับ</w:t>
      </w:r>
    </w:p>
    <w:p>
      <w:pPr>
        <w:pStyle w:val="BodyText"/>
      </w:pPr>
      <w:r>
        <w:t xml:space="preserve">(ดร.เสาวภาคย) จะเป็นคนละรากเทียมกันน่ะค่ะ อันนี้จะเป็นรากเทียมไทย ยี่ห้อ Novem ค่ะ คนละยี่ห้อกันนะคะ ส่วนของ EC ไม่แน่ใจค่ะ อาจจะไม่ใช่โครงการนี้หรือเปล่าคะ</w:t>
      </w:r>
    </w:p>
    <w:p>
      <w:pPr>
        <w:pStyle w:val="BodyText"/>
      </w:pPr>
      <w:r>
        <w:t xml:space="preserve">(นายแพทย์สุวิทย์) ไม่ใช่โครงการนี้ครับ โครงการที่แล้ว</w:t>
      </w:r>
    </w:p>
    <w:p>
      <w:pPr>
        <w:pStyle w:val="BodyText"/>
      </w:pPr>
      <w:r>
        <w:t xml:space="preserve">(อาจารย์วันทนีย์) ค่ะ พระปกเกล้านี่หมายถึงในธนบุรีหรือเปล่าคะ</w:t>
      </w:r>
    </w:p>
    <w:p>
      <w:pPr>
        <w:pStyle w:val="BodyText"/>
      </w:pPr>
      <w:r>
        <w:t xml:space="preserve">(ผู้เข้าร่วมประชุมชาย) ใช้เมื่อกี้นี้ EC อย. ยังไม่รับรองไง ผมก็แนะนำว่า ให้ไปดูลิสต์ TC ที่ อย. ให้การรับลองแล้วก็ถามพระปกเกล้าที่ อย. รับรองนี่ พระปกเกล้าเขาโอเคไหม เขาโอเคคุณก็ไปขอลิสต์ที่ EC เขารับรองนี่ ที่ EC อย. เขารับรองแล้ว ให้ช่วยดูช่วย Approve ให้ ซึ่งของกระทรวงสาธารณสุขกับ EC ของ สวรส. ผมแนะนำให้ไป EC ของ สวรส. เพราะว่ามันเร็ว ก็อาจารย์วิชัย โชควิวัฒน์ ที่เขาชอบมาตั้งระบบ เขาก็เป็นคนดูแล EC ตรงนั้นอยู่ EC คืออะไรจากอันนั้นนี่ะ คุณก็ไปขอ EC Clarance จากอันนั้นนะ แล้วพระปกเกล้าฯ เขาก็โอเค ถ้าได้ 2 อันนี้ คุณก็ไม่ต้องเป็นห่วง อย. Approve หรือไม่ Approve นะครับ ฝังรากเทียมนี่นะ อาจารย์ณรงค์ เมื่อวานนี้เราก็คุยกันนะ ช่วยรับมาหน่อยเถอะ มาเอาเข้าโครงการนี้ไปเลย เพราะว่า T Cell มันไม่ทำวิจัยแล้ว วิจัยแล้วน่ะ ทำอย่างไรที่จะรับอันนี้ไปได้โดยเร็วที่สุดเพื่อไปทำงาน Call Business ของเขาจริง ๆ แสดงว่านี่ 2,000 ตรงโน่นอีก 2,000 ซี่ มีรากฟันเทียมที่คนไทยผลิต 4,000 ซี่เลยนะ แล้วมันโอนไปอย่างไรถึงนี่ มันซ้ำซ้อนแต่โอเค ไม่เป็นอะไรหรอก ซ้ำซ้อน ปกติเป็นเรื่องของเทศไทย Over to you ครับ</w:t>
      </w:r>
    </w:p>
    <w:p>
      <w:pPr>
        <w:pStyle w:val="BodyText"/>
      </w:pPr>
      <w:r>
        <w:t xml:space="preserve">(ดร.ณรงค์) เชิญ ดร. กตัญชลี ก่อนไหมครับ กตัญชลีอยู่ไหมครับ กตัญชลียังอยู่ไหมครับ ไม่ได้เปิดไมค์นะครับ</w:t>
      </w:r>
    </w:p>
    <w:p>
      <w:pPr>
        <w:pStyle w:val="BodyText"/>
      </w:pPr>
      <w:r>
        <w:t xml:space="preserve">(ดร.กฤษณ์ไกรพ์) ครับ ผมขอตอบแทน ดร.กตัญชลี แล้วกันนะครับ เดี๋ยวผมรับไปปรึกษากับทีมนะครับ แล้วก็ตามที่คุณหมอถ้าพระปกเกล้าเดี๋ยวไปขอที่ สวรส. นะครับ เพิ่มเติมครับ เป็น EC ที่ขอเพิ่มเติมครับ</w:t>
      </w:r>
    </w:p>
    <w:p>
      <w:pPr>
        <w:pStyle w:val="BodyText"/>
      </w:pPr>
      <w:r>
        <w:t xml:space="preserve">(ดร.ณรงค์) ครับ ส่วนรากฟันเทียม ผมเข้าไปดูอาจารย์ครับ ค่อนข้างคอมเพรกนะครับ ที่ Take Over กันไป Take Over กันมา ยังมีบริษัทที่ยังผลิต อีกทีหนึ่ง ก็จะเป็นบริษัทที่ยังผลิตรากฟันเทียมหลงเหลืออยู่หรือเปล่านะครับ พอสมควรนะครับ ไม่ทราบกฤษณ์ไกรพ์จะให้ข้อมูลคร่าว ๆ ก่อนไหมครับ</w:t>
      </w:r>
    </w:p>
    <w:p>
      <w:pPr>
        <w:pStyle w:val="BodyText"/>
      </w:pPr>
      <w:r>
        <w:t xml:space="preserve">(ดร.กฤษณ์ไกรพ์) มีโอกาสได้ให้ข้อมูลคุณหมอสุวิทย์ ตอนนี้ก็เหลือบริษัท 1 บริษัทที่ผลิตตรงนั้นนะครับ ที่มหาสวัสเทคโนโลยีที่ปรึกษากับท่านประธานเมื่อคืน เดี๋ยวจะพยายามจะทำอะไรที่เพื่อที่จะมีโอกาสนะครับ ถ้ามีโอกาสก็จะสร้าง เรื่องรากฟันเทียมไทย ให้กลับมาเป็นชุดสิทธิประโยชน์ให้กับคนไทยได้นะครับ</w:t>
      </w:r>
    </w:p>
    <w:p>
      <w:pPr>
        <w:pStyle w:val="BodyText"/>
      </w:pPr>
      <w:r>
        <w:t xml:space="preserve">(ดร.ณรงค์) ครับ ไว้คุยกันหลังไมค์นะครับ</w:t>
      </w:r>
    </w:p>
    <w:p>
      <w:pPr>
        <w:pStyle w:val="BodyText"/>
      </w:pPr>
      <w:r>
        <w:t xml:space="preserve">(นายแพทย์สุวิทย์) แล้วรากฟันเทียมอันนี้ ที่ 2,000 ซี่นี่ครับ</w:t>
      </w:r>
    </w:p>
    <w:p>
      <w:pPr>
        <w:pStyle w:val="BodyText"/>
      </w:pPr>
      <w:r>
        <w:t xml:space="preserve">(ดร.กฤษณ์ไกรพ์) ก็จะเป็นยี่ห้อ โนเวล เขาถูก Take Over ไปแล้วนะครับ เป็นของอะไรนะครับ</w:t>
      </w:r>
    </w:p>
    <w:p>
      <w:pPr>
        <w:pStyle w:val="BodyText"/>
      </w:pPr>
      <w:r>
        <w:t xml:space="preserve">(ผู้เข้าร่วมประชุมชาย) มหาสวัเทคโนโลยีครับ</w:t>
      </w:r>
    </w:p>
    <w:p>
      <w:pPr>
        <w:pStyle w:val="BodyText"/>
      </w:pPr>
      <w:r>
        <w:t xml:space="preserve">(ดร.ณรงค์) ครับ</w:t>
      </w:r>
    </w:p>
    <w:p>
      <w:pPr>
        <w:pStyle w:val="BodyText"/>
      </w:pPr>
      <w:r>
        <w:t xml:space="preserve">(ผู้เข้าร่วมประชุมชาย) แสดงว่านี่เลิกไปแล้ว</w:t>
      </w:r>
    </w:p>
    <w:p>
      <w:pPr>
        <w:pStyle w:val="BodyText"/>
      </w:pPr>
      <w:r>
        <w:t xml:space="preserve">(ดร.กฤษณ์ไกรพ์) ครับ เขากำลังหาผู้ผลิตรายใหม่อีกทีหนึ่งครับอาจารย์ครับ</w:t>
      </w:r>
    </w:p>
    <w:p>
      <w:pPr>
        <w:pStyle w:val="BodyText"/>
      </w:pPr>
      <w:r>
        <w:t xml:space="preserve">(ผู้เข้าร่วมประชุมชาย) เสียดายนะ สวทช. ทำมาเกือบตาย มันต้องได้สิทธิประโยชน์เกิดความยั่งยืนในการใช้ผลิตภัณฑ์ไทยนะ</w:t>
      </w:r>
    </w:p>
    <w:p>
      <w:pPr>
        <w:pStyle w:val="BodyText"/>
      </w:pPr>
      <w:r>
        <w:t xml:space="preserve">(ดร.ณรงค์) ใช่ครับ</w:t>
      </w:r>
    </w:p>
    <w:p>
      <w:pPr>
        <w:pStyle w:val="BodyText"/>
      </w:pPr>
      <w:r>
        <w:t xml:space="preserve">(นายแพทย์สุวิทย์) เห็นไหมครับ เทคโนโลยีไว้นี่มันไม่ยากหรอก ขอใช้เวลาหน่อยคนไทยก็ทำได้ คนไทยเก่ง แต่พอได้เทคโนโลยี ได้ได้ผลิตภัณฑ์มาปั๊บนะอาจารย์ พอไป Commalization มันอยากกว่าการพัฒนาตัวมันขึ้นมาอีก Over to you ครับ</w:t>
      </w:r>
    </w:p>
    <w:p>
      <w:pPr>
        <w:pStyle w:val="BodyText"/>
      </w:pPr>
      <w:r>
        <w:t xml:space="preserve">(ดร.ณรงค์) ผมกำลังคุยอยู่ อาจจะมีผู้ประกอบการรายอื่น ให้มันเดินได้กับบริษัทเดิม ๆ นะครับ ก็พอเห็นใจกันแล้วทุกอย่างมันก็เดินต่อไปได้ครับ อาจารย์ครับ เชิญครับ มีข้อสังเกตเพิ่มเติมไหมครับ อย่างไรกฤษณ์ไกรพ์คุยกับกตัญชลีด้วยนะครับ</w:t>
      </w:r>
    </w:p>
    <w:p>
      <w:pPr>
        <w:pStyle w:val="BodyText"/>
      </w:pPr>
      <w:r>
        <w:t xml:space="preserve">(ดร.ณรงค์) เชิญเลขาฯ ต่อเลยครับ</w:t>
      </w:r>
    </w:p>
    <w:p>
      <w:pPr>
        <w:pStyle w:val="BodyText"/>
      </w:pPr>
      <w:r>
        <w:t xml:space="preserve">(อาจารย์วันทนีย์) ค่ะ ต่อไปนะคะ เป็นโครงการ ต. 5 ค่ะ โครงการเครื่อง Dentii Scan 3.0 และซอฟต์แวร์สำหรั ของ ดร. เสาวภาคย์ ค่ะ เชิญ ดร.เสาวภาคย์ นะคะ มีความก้าวหน้านะคะ แล้วก็เราได้นำให้ผู้เชี่ยวชาญ 3 ท่านนะคะ คุณหมอปฐวี คุณหมอนภาพงศ์ มีดร. แล้วก็มีคุณหมอพิมพ์เดือนนะคะ สรุปผลนะคะ เห็นว่าโครงการมีความก้าวหน้าชัดเจนเป็นรูปธรรมทันตกรรม และภาคส่วนเศรษฐกิจสังคม ในส่วนภาคสนามและมีการทดสอบกับเครือข่ายจริงนะคะ แล้วก็เห็นคนสนับสนุนให้ดำเนินการต่อค่ะ แล้วก็ได้นำเข้าที่ประชุมคณะกรรมการเทคนิคนะคะ ก็เห็นชอบเช่นเดียวกันนะคะ แล้วก็ขอให้ดร.เสาวภาคย์ ได้รายงานความก้าวหน้าโครงการค่ะ เชิญค่ะ อันนี้จะเป็นเครื่อง DentiiScan ต่อจากรุ่น 2.0 น่ะค่ะ เราตัวแรกเราจะเรียกว่า DentiiScan Duo นะคะ ถ่ายได้ทั้ง CT ที่เป็น 3 มิติ และ Panoramic ที่เป็น 2 มิติ นะคะ เครื่องจะมีขนาดเล็ก จะเล็กกว่าเครื่อง DentiiScan 2.0 นะคะ อันนี้จะเป็นซอฟต์แวร์สำหรับ Dentii Scan ก็เรามีพัฒนาเพิ่ม ว่าเราสามารถถ่ายได้โหมดต่าง ๆ หลายโหมดขึ้น แล้วก็ Scan Time ลดลง เหลือ 8 วินาที จาก 9 วินาทีนะคะ มีการออกแบบส่วนอื่น ๆ ให้รับกับเครื่อง Dentii Scan Duo นะคะ แล้วก็มีการผ่าน ISO13485 เรียบร้อยแล้วนะคะ ผ่านการทดสอบความปลอดภัยทางรังสีทางไฟฟ้าเรียบร้อย การทดสอบทางเทคนิกเหลือส่วนของการเปรียบเทียบกับเครื่องของต่างประเทศนะคะ ค่ะ เชิญหน้าถัดไปค่ะ อันนี้จะเป็นการติดตั้งเครื่องที่คณะทันตแพทย์ มหาวิทยาลัยจุฬาฯ นะคะ เมื่อปีที่แล้ว แล้วก็เพื่อที่จะทดสอบคลินิคในมนุษย์ นี่จะเป็นผลการทดสอบนะคะ ก็จะมีการถ่าย CCTV อาสาสมัคร 30 รายแ แล้วก็ประเมินกายวิภาค 12 ตำแหน่ง แล้วก็ถ่าย Panoramic กับอาสาสมัคร 30 ราย มีผู้สังเกตการณ์ 3 ท่าน ประเมินความพึงพอใจแล้วก็ให้คะแนนตั้งแต่ 1-5 นะคะ ถ้าได้เกิน 3 ก็ถือว่าผ่านค่ะ หน้าถัดไปค่ะ อันนี้ก็จะเป็นตำแหน่งกายวิภาคสำหรับประเมิน CD CT นะคะ ส่วนใหญ่ก็จะเกิน 3 หมดนะคะ ส่วนใหญ่ก็จะเกิน 2 เนื่องจากว่าบางตำแหน่งของทางกายวิภาคนี่ จะไม่ชัดทุกคนนะคะ ฉะนั้นนี่ ก็อาจจะเห็นในภาพ CT นั้น คะแนนก็เลย DDrop ในส่วนข้างทางนะคะ แต่ว่าส่วนใหญ่นี่ภาพ CCTV สามารถเห็นตำแหน่งกายวิภาคของตำแหน่งรากฟันเทียมได้ชัดเจนค่ะ หน้าถัดไปค่ะ อันนี้จะเป็นตัวอย่างของภาพ 3 มิติ ของส่วน CDCT ตำแหน่ง ต่าง ๆ นะคะ 12 ตำแหน่งค่ะ และในส่วนของ Paronamic ประเมินอยู่ทั้งหมด 7 ตำแหน่ง กายวิภาคเหมือนกันนะคะ ก็ได้คะแนนส่วนใหญ่ก็เกิน 3 หมดนะคะ ภาพพาโนรามิก ขอกรรไกรบนและขากรรไกรล่างนะคะ จะเห็นในส่วนของ Nurfcanaler ได้ชัดเจนค่ะ สไลด์นี้จะเป็นผลการประเมินความพึงพอใจของเครื่อง CBCT นะคะ ก็มีการประเมินโดยทันตแพทย์ ให้คะแนน 1-5 นะคะ ก็ตอบแบบสอบถามจำนวน 7 ข้อนะคะ อย่างเช่น ขั้นตอนในการตั้งค่าเครื่องในการถ่ายภาพรังสัเข้าใจง่ายแค่ไหนนะคะ สามารถทำได้อย่างรวดเร็วหรือเปล่า แล้วก็ซอฟต์แวร์ในการประมวลผลสามารถทำได้รวดเร็วแค่ไหน คะแนนเฉลี่ย อยู่ในช่วง 4-5 คะแนนนะคะ 4.69 คิดเป็น 83.6 เปอร์เซ็นต์นะคะ ส่วนที่เป็น RadiiView ก็จะคล้าย ๆ กับที่อธิบายไปกับโครงการที่แล้วนะคะ เชิญหน้าถัดไปค่ะ หน้าถัดไปค่ะ สไดล์ถัดไปค่ะ สไลด์ถัดนะคะ ก็นอกจากที่อธิบายตัว RadiiView ไปแล้วค่ะ ก็จะมีซอฟต์แวร์ช่วยวางแผนการผ่าตัดฝังรากฟันเทียมด้วยนะคะ ซึ่งตงนี้ DentiiCare นะคะ ก็ในส่วนนี้ก็จะมีการเชื่อมต่อระบบ Cloud กับ RadiiView ด้วยนะคะ ใช้ในการเซตข้อมูล ก็คุณหมออยู่ที่ไหนก็จะอัปโหลดแผน ดาวโหลดแผน ก็อยู่ระหว่างการทำงานนะคะ เชิญสไลด์ถัดไปค่ะ ในส่วนของทางแพลตฟอร์ ขอเชิญดร.โป่งจากโครงการ Big Rock นะคะ</w:t>
      </w:r>
    </w:p>
    <w:p>
      <w:pPr>
        <w:pStyle w:val="BodyText"/>
      </w:pPr>
      <w:r>
        <w:t xml:space="preserve">(ดร.ณัฐนันท์)</w:t>
      </w:r>
    </w:p>
    <w:p>
      <w:pPr>
        <w:pStyle w:val="BodyText"/>
      </w:pPr>
      <w:r>
        <w:t xml:space="preserve">(ดร.ณัฐนันท์) ครับ ขอหน้าถัดไปเลยครับ ต่อจากของ Big rock นะครับ ที่โรงพยาบาลนะครับ ที่มีการติดตั้งเครื่องนะครับ แล้วก็เราพิจารณาแล้วนะครับ ถ้าเราต้องการขยายตัวแพลตฟอร์มอันนี้ครับ มันก็จะต้องเข้าไปถึงคลินิคต่าง ๆ หรือโรงพยาบาลอื่น ๆ ที่ไม่ได้มีเครื่อง CT ด้วย ก็เกิดเป็นแนวคิดระบบอันนี้ครับ เชื่อมโยงไปกับหน่วยงานที่ยังไม่มี CT นะครับ ให้เขาสามารถสั่งผลิตนะครับ ได้จากแพลตฟอร์มนะครับ โดยแยกเป็น 2 ส่วน ถ่าย CT โดยเป้าหมายก้คือว่า ให้หน่วนงานที่ไม่มีเครื่อง CT ได้ออเดอร์ มีเครื่อง CT ในเครือข่ายได้การใช้งานเครื่อง CT เดิมนะครับ แล้วก็สามารถสั่งผลิตอุปกรณ์ผ่านตัวแพลตฟอร์มได้นะครับ ก็เลยเป็นจุดของการพัฒนา Big Rock ขอหน้าถัดไปครับ ซึ่งโครงสร้างสีเขียวนี่ก็จะเป็นโครงสร้างของตัว Big rock ส่วนโครงสร้างนี้จะเป็นตัวโครงสร้างของโครงการนี้นะครับ เราทำเป็นลักษณะ Cloud Service ที่แชร์ Data โดยให้โรงพยาบาลหรือคลินิค นะครับหรือมีเครื่องก็ตามนะครับ สามารถเข้ามาอยู่ โดยสั่งออเดอร์ผ่านโรงพยาบาลที่มีเครื่อง CT ก็จะสั่งผ่านตัวแพลตฟอร์มนะครับ แล้วก็ผู้ป่วยก็เดินทางไปถ่ายภาพที่โรงพยาบาลเลือกเอาไว้ เมื่อถ่ายเสร็จ แพทย์ดาวน์โหลดแล้วส่งออเดอร์ ก็เป็นการเพิ่มเติมนะครับ ที่จะทำให้เกิดการขยายผลการใช้เครื่อง CT ที่มีอยู่นะครับ แล้วก็ทำให้คลินิกอื่น ๆ นี่ครับ เข้าถึงเทคโนโลยีทางทันตกรรมของเราได้มากขึ้นนะครับ ถัดมาครับ นอกจากนั้นนะครับ ในการสั่งผลิตนั้นนะครับ เราใช้เป็นเว็บแอปพลิเคชันนะครับ ก็จะมีปัญหา มีอยู่ว่าแพทย์ไม่ได้เปิดตัวระบบทิ้งเอาไว้นะครับ ฉะนั้น ข้อมูลการแจ้งเตือน การผลิตถึงขั้นตอนไหน แพทย์ก็จะไม่ทราบนะครับ เราก็จะทำการ Navigaเพิ่มเติมนะครับ ก็ทำให้แพทย์และเอกชนนี่เมื่อมีการอัปเดตข้อมูลกันน่ะครับ ก็จะเด้งผ่าน LINE นะครับ ถัดไปครับ อันนี้ตัวอย่างของแพทย์ เมื่อแพทย์มีการลงทะเบียน มีการ Add LINE ของแพทย์เข้าสู่ระบบนะครับ เมื่อมีการแจ้งเตือนโดยการที่สั่ง Managment นะครับ ก็จะมีการ notification เข้ามา ต่อไปครับ อันนี้ก็จะเป็นตัวอย่าง ที่เห็นนะครับ ที่เวลาเห็น Line Notification ว่าเคสไหน อยู่ขั้นตอนไหนนะครับ แพทย์ก็สามารถดูได้นะครับ ครับถัดไปครับ ครับ ขอบคุณครับ ก็ในโครงการนี่น่ะค่ะ ก็เราต้องทุ่มกำลังในCOVIID น่ะค่ะ เราต้องทุ่มกำลังเครื่อง DentiiScan Duo นะคะ แล้วก็เราก็ต้องทุ่มไปกับเครื่องเอกซเรย์อีกโครงการต่อไป สำหรับใช้ในโรงพยาบาลสนาม การผลิตเครื่องตัวต่อไปแล้วก็รุ่นต่อไปมีความล่าช้าลงนะคะ แล้วก็การทดสอบทางคลินิกก็มีการเลื่อนออกไปหลายเดือนนะคะ ก็เลยจะขอขยายเวลาออกไปอีก 1 ปีนะคะ โดยจะปรับแผน เวลา แล้วก็เพิ่มผลงานส่งมอบเพิ่มเติมน่ะค่ะ นอกจากเดิม มีเครื่อง DentiiScan แล้วก็จะเป็นเครื่อง Dentii Scan Duo นะคะ ก็เราจะขอปรับเป็นเครื่อง DentiiScan Duo จำนวน 2 เครื่องนะคะ ในปีที่ เข้าปีที่ 4 ค่ะ แล้วก็ในส่วนของขึ้นปีที่ 5 เราจะมีการพัฒนาเครื่อง Dentii Scan รุ่น Trio ก็จะมีการขยายผลอีก 2 เครื่อง ก็รวมทั้งหมด 3 เครื่อง เราจะมีเพิ่มแขนสำหรับถ่ายเซ็ตในเรื่องของการจัดฟันนะคะ แล้วก็จะขยายจากรากฟันเทียมนะคะ ความ Maxilo สำหรับคลินิกนะคะ สไลด์ถัดไปค่ะ อันนี้จะเป็นแผนงานที่เพิ่มเติมขึ้นจาก 3 ปีครึ่ง เป็น 4 ปี็จะมีส่วนของการจัดการบริหารจัดการเครื่อง จัดการของแพลตฟอร์มนะคะ ที่ดร.ณัฐนันท์ทำอยู่นะคะ แล้วก็ส่วนขยายผลของตัว RadiiView และตัวซอฟต์แวร์วางแผนด้วยนะคะ ค่ะ สไลด์ถัดไปค่ะ ขอสไลด์ก่อนหน้านี้ค่ะ แล้วก็ในส่วนของเครื่องน่ะค่ะ ก็จะมีการขยายผลตัว DentiiScan Duo ของคณะทันตแพทย์ จุฬาฯ นะคะ ขยายผลเพิ่มอีก 1 ที และอยู่ระหว่างการสรรหาอยู่นะคะ แล้วก็ เรากำลังพัฒนาตัว DentiiScan แล้วก็จะมีการขอรับรองมาตรฐานนะคะ สไลด์ถัดไปค่ะ ในส่วนของงบประมาณก็ยังคงกรอบของงบประมาณเดินนะคะ ขอบคุณค่ะ</w:t>
      </w:r>
    </w:p>
    <w:p>
      <w:pPr>
        <w:pStyle w:val="BodyText"/>
      </w:pPr>
      <w:r>
        <w:t xml:space="preserve">(ดร.ณรงค์) เรียนเชิญเลยครับ อาจารย์ประจักษวิชครับ</w:t>
      </w:r>
    </w:p>
    <w:p>
      <w:pPr>
        <w:pStyle w:val="BodyText"/>
      </w:pPr>
      <w:r>
        <w:t xml:space="preserve">(ผู้เข้าร่วมประชุมชาย) ท่านประธานครับจริง ๆ มันก็ไม่เกี่ยวกับไอ้งานอาจารย์ ผมคิดว่ามันมี Business Model เมื่อกี้ที่พูดมันอาจจะไม่ได้อยู่ในงานนี้นะ แต่ว่ามันคือเทคโนโลยีมันทำได้ เรื่อง CT ทุกที่แต่สามารถส่งไปที่แล็บกลางนะครับ ซึ่งผมคิดว่าเป็นไอเดียที่ดีมันคือจะให้มันเป็นจริงเป็นจริง คือ เทคโนโลยีทำได้ แต่ว่ามันไปสู่ Business ได้จริง ๆ อย่างกระทรวงสาธารณสุขจะลงทุนซื้ออะไรสักอย่างหนึ่ง ซื้อไอ้เครื่องแต่ว่าไม่ต้องซื้อไปทุกที่อย่างที่เราเสียเงินไปเยอะแยะนะครับ คิดว่าทีมอาจจะต้องลองดูมันอาจจะอยู่ในระบบอะไรสักอย่างหนึ่ง ซึ่งทำให้เราไม่ต้องลง Invest โดยไม่จำเป็น เพราะว่าเทคโนโลยีทำได้ เรื่องฟันนี่ มี Businet อยู่นะครับ ที่ทำ… ครับ ก็ผมไม่แน่ใจเหมือนกันว่าท่านประธานหรือคณะ สวทช. จะแอปฟลูฟถ้าจะจัดหาเรื่องพวกนี้มันควรจะมีวิธีการในการทำอย่างไร เพราะว่ามันก็คงเป็นกลุ่ม มันต้องเกิดจากต้นทาง เป็นโพลีซี</w:t>
      </w:r>
    </w:p>
    <w:p>
      <w:pPr>
        <w:pStyle w:val="BodyText"/>
      </w:pPr>
      <w:r>
        <w:t xml:space="preserve">(ดร. ณรงค์) ขออนุญาตเชิญเล่าให้ฟังได้ไหมครับ</w:t>
      </w:r>
    </w:p>
    <w:p>
      <w:pPr>
        <w:pStyle w:val="BodyText"/>
      </w:pPr>
      <w:r>
        <w:t xml:space="preserve">(ดร.เสาวภาคย์) ค่ะ เราเคยลองทำกับเอกชนสำหรับเครื่อง Dentii Scan 2.0 คือ ประเด็นว่า อาจจะในเรื่องของ CT นี่การใช้งานมันไม่ได้เยอะน่ะค่ะสำหรับฟัน ตรงนี้อาจจะต้องช่วยกันโปรโมต วัน ถ้าถ่ายไม่ถึงวันอาจจะไม่คุ้มค่าเครื่อง ณ ตอนนั้นค่ะ เรา เครื่องเราน่ะ เราพยายามจะลดเวลาลง ถ่าย 2 มิติได้ด้วย ซึ่งโมเดลนี้อาจจะต้องมาลองใหม่อีกที แต่ว่าถ้าราคาไม่แพงมาก ส่วนใหญ่ คลินิกก็จะซื้อไปใช้เองในคลินิกน่ะค่ะ เพราะบางทีเขาก็ไม่อยากจะส่งคนไข้ออกนอกคลินิกก็จะมีประเด็นประมาณนี้ค่ะ อย่างไรเดี๋ยวรับข้อสังเกตไว้นะครับ เดี๋ยวพิจารณาต่อครับ ในส่วนของงบประมาณเพิ่มนะครับ ขยายออกไปเฉย ๆ นะครับ</w:t>
      </w:r>
    </w:p>
    <w:p>
      <w:pPr>
        <w:pStyle w:val="BodyText"/>
      </w:pPr>
      <w:r>
        <w:t xml:space="preserve">(อาจารย์วันทนีย์) เรียนท่านประธานนะคะ ก็เดี๋ยวเรามีจดหมายให้ไปนำเสนอกับคณะอนุกรรมการ อนุกรรมมาธิการนะคะ ในเรื่องที่เขาจะกำลังทำเรื่องจัดตั้งกรมใหม่ของกระทรวงสาธารณสุขน่ะค่ะ เรื่องกรมทันตกรรมน่ะค่ะ นะคะ อันนี้อาจจะเป็นโมเดลที่อาจจะต้องนำเสนอเพราะเห็นมีคุยกันเรื่องมีตัว CT Dental Scan กับตัว Total Scan ไม่ครบทุกโรงพยาบาลค่ะ ค่ะ</w:t>
      </w:r>
    </w:p>
    <w:p>
      <w:pPr>
        <w:pStyle w:val="BodyText"/>
      </w:pPr>
      <w:r>
        <w:t xml:space="preserve">(ดร.ณรงค์) ครับ</w:t>
      </w:r>
    </w:p>
    <w:p>
      <w:pPr>
        <w:pStyle w:val="BodyText"/>
      </w:pPr>
      <w:r>
        <w:t xml:space="preserve">(อาจารย์วันทนีย์) ก็เดี๋ยวอาจจะลงโมเดลนี้ไปนำเสนอนะคะ</w:t>
      </w:r>
    </w:p>
    <w:p>
      <w:pPr>
        <w:pStyle w:val="BodyText"/>
      </w:pPr>
      <w:r>
        <w:t xml:space="preserve">(ดร.ณรงค์) ขอบคุณครับ</w:t>
      </w:r>
    </w:p>
    <w:p>
      <w:pPr>
        <w:pStyle w:val="BodyText"/>
      </w:pPr>
      <w:r>
        <w:t xml:space="preserve">(อาจารย์วันทนีย์) ค่ะ ต่อไปค่ะ ต่อไปเป็นโครงการ ต.6 นะคะ เป็นโครงการดิจิทัลเอกซเรย์บนคลาวด์ดร.อุดมชัย เตชะวิภู ค่ะ โครงการนี้นะคะ ก็ทำเรื่องของตัว ถ่ายเอ็กเรย์ ค่ะ ซึ่งขณะนี้ก็ทำงานเป็นไปตามแผนค่ะ แล้วก็ได้นำเสนอรายงานความก้าวหน้าให้กับกรรมการ 2 ท่านนะคะ เป็นคุณหมอบรรจงกับอาจารย์ ก็จะเห็นว่าผลการประเมินนักวิจัยมีความมุ่งมั่นตั้งใจทำงานนะคะทำได้ประโยชน์ในการช่วยเหลือโรงพยาบาลสนาม และเป็นประโยชน์ต่อสังคมนะคะ และเห็นควรสนับสนุนให้ทำงานต่อค่ะ จากนั้น ก็ได้นำเข้ากรรมการเทคนิกก็เห็นชอบค่ะ ก็เชิญนักวิจัยค่ะ</w:t>
      </w:r>
    </w:p>
    <w:p>
      <w:pPr>
        <w:pStyle w:val="BodyText"/>
      </w:pPr>
      <w:r>
        <w:t xml:space="preserve">(ดร.อุดมชัย) ครับ สวัสดีคณะกรรมการทุกท่านนะครับ ผมอุดมชัยนะครับ ได้ยินชัดเจนนะครับ</w:t>
      </w:r>
    </w:p>
    <w:p>
      <w:pPr>
        <w:pStyle w:val="BodyText"/>
      </w:pPr>
      <w:r>
        <w:t xml:space="preserve">(ดร.ณรงค์) ครับ</w:t>
      </w:r>
    </w:p>
    <w:p>
      <w:pPr>
        <w:pStyle w:val="BodyText"/>
      </w:pPr>
      <w:r>
        <w:t xml:space="preserve">(ดร.อุดมชัย) ครับผม เรามาย้อนความกันดูได้ดำเนินการมา 3 ปีแล้วนะครับ เรามีผลิตภัณฑ์อะไรบ้างนะครับ เราได้ผลิตเครื่องนี่ตั้งแต่รุ่น BodiiRay S, BodiiRay R แล้วก็ BodiiRay M</w:t>
      </w:r>
    </w:p>
    <w:p>
      <w:pPr>
        <w:pStyle w:val="BodyText"/>
      </w:pPr>
      <w:r>
        <w:t xml:space="preserve">(v2) นี่ครับ ซึ่งเครื่อง BodiiRay M BodiiRay S ทางคลินิกแล้วก็นำไปใช้ในโรงพยาบาลธรรมศาสตร์ระยะหนึ่งนะครับ แต่ว่าได้รับข้อติชมซึ่งเราต้องเอากลับมาปรับปรุงเครื่องนะครับ ซึ่งเราปรับปรุงอยู่นะครับ ส่วนเครื่องที่ 2 นี่ เครื่อง BodiiRay S นี่ เราได้นำไปใช้ในโรงพยาบาลเฉลิมพระเกียรตินะครับ ของธรรมศาสตร์นะครับ ก็ใช้งานมาตั้งแต่ปี 2562 นะครับ ปัจจุบันก็ยังใช้งานอยู่นะครับ คุณหมอก็ชมว่าภาพสวยนะครับ แล้วก็พอดีคุณหมอเขาเป็นคนที่ได้ชมภาพตั้งแต่รุ่นแรก ๆ ภาพก็ไม่ได้สวยเขาบอกว่าเทียบเคียงกับต่างประเทศได้เลยนะครับ ส่วน BodiiRaนี่เป็นรุ่นที่เราคิดว่าน่าจะเป็นประโยชน์กับโรงพยาบาลที่กำลังเปลี่ยน เอกซเรย์รุ่นเก่า ๆ ที่ใช้ระบบฟิล์มยังไม่เป็นดิจิทัลนะครับ อย่างเป็น CR ซึ่งสแกนก็ต้อไปถ่ายเพื่อจะเอาภาพดิจิทัลขึ้นมา ก็กว่าจะเอาภาพสักภาพหนึ่งขึ้นมาก็ใช้เวลาสัก 10 นาที ได้ ส่วน BodiiRay R เราจะเอาไป Replace ก็คือเอาส่วนที่รับภาพนี่ไปเปลี่ยนกับของเก่าให้เป็นฟิล์มหรือตลับฟิล์มเก่าของโรงพยาบาลที่ยังมีอยู่อันนี้ก็จะช่วยประหยัดงบประมาณได้นะครับ ส่วนอันสุดท้ายนี่เป็น Bodii-ray M ตอนที่เราไปติดตั้งสักพักหนึ่ง เราก็รู้แล้วว่าจริง ๆ แล้วนี่ตัวโรงพยาบาลเองนี่เขาก็ไม่ต้องการเครื่องโมบายด์ เครื่องใหญ่มาก เขาอยากได้เครื่องเล็ก ๆ ที่สามารถเข็นไปใช้งานในโรงพยาบาลได้นะครับ ถ้าเครื่องใหญ่นี่ ถึงแม้ว่าจะมีตัว Motor Guide มันก็มีโอกาสที่มันจะเสื่อมมันเสียได้เร็วกว่าครับ ส่วนใหญ่ที่เราเห็นโรงพยาบาล ตัวนี้อยู่ประจำเกือบ ๆ ทุกโรงพยาบาลนะครับ ก็เลยอยากจะผลิตตัว Bodiiray M สไลด์ต่อไปเลยครับ อันนี้ก็เป็นซอฟต์แวร์ที่ถูกซ่อนอยู่ใน BodiiRay แล้วก็มีตัวอีกตัว แสดงภาพแล้วก็จะมี Module ปรับความคมชัดมากยิ่งขึ้นนะครับ นอกจากนั้นมันยังสามารถทำพวก Anocation ทำพวก Flip ภาพ ปรับคอนทราสภาพได้ด้วยนะครับ และนอกจากนี้ตัว Radii View Software กับตัวฐานข้อมูลโรงสามารถรับพวก Worklist แล้วเราก็ส่งขึ้นระบบฐานข้อมูลของโรงพยาบาลนะครับ เดี๋ยวตอนท้าย ๆ จะพูดถึงระบบ Pack อีกรอบหนึ่งนะครับ ขอสไลด์ต่อไปครับ อันนี้ก็จะเป็น อีกซอฟต์แวร์หนึ่งที่เราจะทำ Orthopedic Software นะครับ ที่พัฒนามาได้มาระยะหนึ่งแล้วนี่ เราก็เริ่มจะรู้สึกแล้วว่าตัวซอฟต์แวร์ตัวนี้ อาจจะไม่พร้อมที่จะออกสู่ตลาดนะครับ เพราะว่ามีความจำเป็นในการใช้งานแล้วเราก็เลยเห็นว่าตัว Pack ที่กล่าวถึงโรงพยาบาลต่าง ๆ นี่ ที่เราไปติดตั้งมา มีความจำเป็นที่ต้องใช้งานอย่างมากครับ ถ้าโรงพยาบาลไหนกำลังจะเปลี่ยน จากระบบเก่า ฟิลม์นี่เขาเปลี่ยนแล้วต้องเก็บภาพดิจิทัลนี่ ดังนั้น ตัว Pack ส่วนใหญ่นี่มันจะเป็นระบบ คล้าย ๆ เป็นมินิแพล็กซ์ที่เขาแถวมากับตัว CR เป็นตัวลำดับบันทึกภาพแล้วทำให้บางครั้งมันเปลี่ยนเป็นจากของเก่านี้นะครับ ยกเลิกไอ้ตัว Minipack ไปด้วย ก็เลยเป็นปัญหาเหมือนกัน เวลาเราไปติดตั้งนี่ คอยดูเหมือนกันว่าเราใช้มินิแพล็กซ์ของเก่าเขาได้หรือเปล่า หรือเราต้องต้องปรับปรุงให้โรงพยาบาลแล้วเราไป Install ได้นะครับ ก็เลยเป็นที่มาเราว่าไอ้ตัวระบบ Plax โรงพยาบาลมากครับผม ขอสไลด์ต่อไปครับ อันนี้เป็นแผนงาน ภาพรวมของโครงการ ก็ดำเนินการมา 3 ปีแล้วนะครับ ก็ได้ 75 เปอร์เซ็นต์แล้วนะครับ เราแบ่งตัวผลงานที่ต้องส่งมอบทั้งหมด มี 6 ผลงานนนะครับ ตัวนี้เราส่งไปตั้งแต่ปีที่แล้วแล้วครับ ก็สำเร็จ 100 เปอร์เซ็นต์แล้วครับ แล้วก็ต้นแบบ Radii BodiiRay BodiiRay Cheat Cheakup ก็ดำเนินการมาเมื่อวานนี้เองครับ เพิ่งจะได้ส่ง ได้รับประเมินผลรายงานต้นแบบภาพอุตสาหกรรม ก็เป็น 100 เปอร์เซ็นต์แล้วนะครับ DRV 2 นะครับ เราต้องขอปรับแผนนะครับ ว่าตัวนี้ยังล่าช้ากว่ากำหนดนะครับ ส่วนตัวถัดมาเป็นต้นแบบ Retrofit ก็เพิ่งจะได้เมื่อวานเหมือนกันเขา เขาประเมินผลผ่านเรียบร้อย เป็นซอฟต์แวร์คลาวด์เบสนะครับ กับตัว Bodiiview Cloud ส่วนตัวนี้จะพูดถึงเรื่องการขอปรับแผนนะครับ ขอสไลด์ถัดไปครับ อันนี้จะเป็นเอกสารต่าง ๆ ที่เราได้ทำในช่วง 6 เดือนที่ผ่านมา รายงานต้นแบบของเชิญพาณิชย์ ของตัว bodiiray M แล้วก็รายงานตัวต้นแบบของตัว BodiiRay R นะครับ แล้วก็เราก็ขอทุนวิจัยของ วช. นะครับ ก็จะได้มา 1 ทุนวิจัย เพื่อนำไปใช้งานต่อในสถานการณ์เชื้อ COVID-19 นี่นะครับ แล้วก็เราได้รับการตอบรับบทความประชุมทางวิชาการนะครับ เรื่องใช้วิธีการลด Scatter บนภาพ ดิจิทัล X-Ray ขอสิทธิบัติเสมือนใช้ Grid นะครับ เรียกก็คือ Versual Grid เราจะลดการกระเจิงของภาพเอกซเรย์นี่ก็ต้องใช้ตัว Grid ได้แค่ Ray เดียวน่ะครับ ก็จะทำให้ภาพเบลอนะครับ ตัวนี้ก็จะใช้ซอฟต์แวร์อย่างเดียวไม่ใช้ฮาร์ดแวร์นะครับ ส่วนอันสุดท้ายนี่ ก็คือเราได้ส่งบทความวิชาการนะครับ ก็คือตัวที่เราไปทำ Clinical trial ที่โรงพยาบาลธรรมศาสตร์ มีการเปรียบเทียบภาพ Phantom กับตัวเอกซเรย์ที่เขามีอยู่ที่โรงพยาบาลอยู่แล้ว เครื่องเอกซเรย์ที่เขามีอยู่ที่โรงพยาบาลอยู่แล้ว แล้วก็สรุปผล มีหมอรังสี แพทย์ 3 ท่าน ประเมินก็ผลเคยรายงานไปแล้วนะครับ ผลก็ผ่านไปด้วยดีนะครับ เราก็เลยเอาผลนี้ไปเขียนเป็นบทความทางวิชาการ เพื่อเผยแพร่ต่อไปนะครับ อันนี้ก็ได้ส่งไปทีเจอร์นัลแล้ว ก็ได้รับการตอบกลับมาให้ Revition นะครับ ก็กำลังจะเพิ่งจะได้เมื่อวานเหมือนกันนะครับ กำลังจะปรับปรุง ให้มันเป็นไปตามที่เขาต้องการนะครับ แล้วจะส่งกลับไปอีกรอบครับ ขอสไลด์ต่อไปครับ ตัวที่เป็น 2 เสานะครับ ก็ใช้ไป 24 ที่นะครับ ทั้งที่โรงพยาบาลแล้วก็โรงพยาบาลสนามต่าง ๆ นะครับ ในรายละเอียดเราคงไม่ได้พูดถึงนะครับ ก็ใช้งานรวม ๆ เดี๋ยวรวมหมดเลยก็ได้ครับ ต่อไปครับ อันนี้เป็น BodiiRay Rเป็นที่ที่ 7 เพิ่งจะติดตั้งนะครับ เป็นที่โรงพยาบาลท่ากระดานนะครับ จังหวัดเพชรบุรีนะครับ แล้วก็ BodiiRay M เราใช้งานที่เดียว คือ ให้โรงพยาบาลสนามบ้านวิทย์ อันนี้ก็เพิ่งเสร็จสิ้นแล้วเขาก็ขอกลับไปใช้ที่ตัวศูนย์สิรินธรด้วยนะครับ รวม ๆ ใช้งานทั้งหมดนี่ ประมาณ 50,000 กว่าครั้งแล้วนะครับ ที่สแกนไปทั้งหมด อันนี้เป็นภาพประทับใจต่าง ๆ โรงพยาบาลสนามทั้ง BodiiRay S BodiiRay M นะครับ ก็เริ่มตั้งแต่ซ้ายไปขวานะครับ บนลงล่างนี่ครับ ค่อย ๆ ทำไปเรื่อย ๆ นะครับ ก็ภาพต่อไปเลยครับ อันนี้คือพูดถึงการปรับแผนบุคลากร เริ่มจากปรับแผนบุคลากรนะครับ เพราะว่ามันจะมีเพิ่มไปอีก 2 ท่านนะครับ ของ ดร.โป้งนะครับ ก็คือจะมาช่วยในเรื่องทำของ Patch นะครับ แล้วก็ปรับแผนผลผลิตนี่ แต่เดิมนี่เราจะมี Cloud ออโทพิดิกBodiiView เราจะเอา 2 ซอฟต์แวร์ตัวนี้เอาไปพัฒนา แล้วเอาให้เป็น Patch ฐานข้อมูลภาพทางการแพทย์เพื่อใช้งานต่อไปนะครับ แล้วก็ปรับแผนเชิงกิจกรรมนี่จะมีการที่เราวางแผนว่าจะพัฒนาตัวคลาวด์เซอร์วService ก็จะเปลี่ยนไปเป็น Pack Software แทนนะครับ เราจะขอขยายเวลาโครงการ จากเดิม 3 ปีครึ่งเป็น 4 ปีครึ่งน่ะครับ อีก ปีหนึ่งนะครับ แล้วก็ส่วนงบประมาณก็ยังคงเดิมนะครับ ขอสไลด์ต่อไปด้วยครับ อันนี้เป็นรายละเอียดก็คือมีคนเพิ่มมา 2 คนนะครับ แล้วว่าโรงพยาบาลที่เราติดตั้งทั้งหมดนี่เขามีความต้องการระบบแผนมากครับ แล้วก็สถานการณ์การแพร่ระบาดของเชื้อ COVID-19 ทำให้เราต้องปรับหรือทำอะไรบางอย่าง ก็คือเอาแรงงานนี้ไปช่วยในการติดตั้งบ้าง อะไรอย่างนี้นะครับ ก็อาจทำให้การดำเนินการอาจจะล่าช้าไปในบางส่วนครับ ต่อไปเลยครับ 2 คนที่เพิ่มขึ้นมา อันนี้เป็นปรับแผนนะครับ ถ้าดูข้างขวานี่ก็จะเหลือแค่ 5 ชิ้น ผลงานต้นแบบนะครับ ซึ่งผลงานที่ 1 ที่ 2 แล้วก็ที่ 4 นี่ได้ส่งมอบไปเรียบร้อยแล้วนะครับ ส่วน 3 กับ 5 จะขอปรับแผนกิจกรรมต่อไปนะครับ ขอสไดล์ต่อไปครับ อันนี้เป็นอันที่ 3 นะครับ ที่จะพัฒนาระบบ Pack ก็จะมีทีมของ ดร.โป้ง ที่จะมาช่วย ค่อนข้างเยอะมาก แล้วก็จะมีทีมของเราที่พัฒนา โดยจะเอาตัว Viewer ปรับกับตัวแพคด้วยคับ ขอสไดล์ต่อไปด้วยครับ อันนี้เป็นตัว Mobile VR V.2 ก็จะทำพัฒนาจนเอาไปทดสอบภาคสนามและทำ ISO 13485 เพื่อครอบคลุมให้สำเร็จ ขอสไลด์ต่อไปครับ ก็ที่ที่บอกยะครับ ก็จะนำงบประมาณที่จะไปทำ Cloud-Based Digital Orthopedในการผลิตตัวซอฟต์แวร์ PACS แทนนะครับ แล้วก็งบประมาณที่ยังไม่ถูกใช้ ในงวดต่อ ๆ ไปนะครับ แล้วก็การปรับครั้งนี้จะไม่มีผลกับงบประมาณรวมเดิมที่ได้รับสนับสนุนจาก สวทช. ครับ ขอสไลด์ต่อไปเลยครับ น่าจะจบแค่นี้เลยครับ ขอบคุณครับ</w:t>
      </w:r>
    </w:p>
    <w:p>
      <w:pPr>
        <w:pStyle w:val="BodyText"/>
      </w:pPr>
      <w:r>
        <w:t xml:space="preserve">(ดร. ณรงค์) ขอฟังความที่ปรึกษาครับ</w:t>
      </w:r>
    </w:p>
    <w:p>
      <w:pPr>
        <w:pStyle w:val="BodyText"/>
      </w:pPr>
      <w:r>
        <w:t xml:space="preserve">(นายแพทย์บรรจง) ท่านประธานครับ ผมบรรจงนะครับอาจารย์ครับ</w:t>
      </w:r>
    </w:p>
    <w:p>
      <w:pPr>
        <w:pStyle w:val="BodyText"/>
      </w:pPr>
      <w:r>
        <w:t xml:space="preserve">(ดร.บรรจง) ก็ได้เขียนคำอธิบายอะไรไปบางอย่างแล้วนะครับ ตามที่เลขาฯ ได้แจ้ง คราวนี้ฝากนิดหนึ่งครับ ประเด็นของเรื่องเกี่ยวกับ Scater Ray นะครับ ถ้าเกิดเป็นไปได้เวลาทำคู่มือน่าจะมีลักษณะคล้าย ๆ Scattergram ให้คนที่จะนำไปใช้นี่ได้รับทราบระดับหนึ่งจะเป็นประโยชน์มาก รังศีที่จะกระเจิงไปในแต่ละพื้นที่ แต่ละอันก็จะเป็นประโยชน์นะครับ ฝากทำงานเพิ่มเติมนิดหนึ่งนะครับ</w:t>
      </w:r>
    </w:p>
    <w:p>
      <w:pPr>
        <w:pStyle w:val="BodyText"/>
      </w:pPr>
      <w:r>
        <w:t xml:space="preserve">(ดร.อุดมชัย) ครับผม</w:t>
      </w:r>
    </w:p>
    <w:p>
      <w:pPr>
        <w:pStyle w:val="BodyText"/>
      </w:pPr>
      <w:r>
        <w:t xml:space="preserve">(ดร.เสาวภาคย์) ค่ะ อาจารย์บรรจงคะ ขออนุญาตค่ะ คือจริง ๆ ในเรื่องของสเกตเตอร์ รอบ ๆ ตัว BodiiRay S นะคะ ข้าง ๆ โรงพยาบาลเราก็มีการวัดปริมาณรังสีเพิ่มเติมแล้วค่ะ ว่า Scatter มันแค่ไหนนะคะ ก็จริง ๆ แล้วเราลองวัด มีข้อมูลเรียบร้อยแล้วค่ะ ก็ถ้าหาก 3-4 เมตร็ก็ปลอดภัยแล้วค่ะ ถ้าเทียบกับโดสที่คนทั่วไปได้รับก็ควรจะน้อยกว่า 20 Micropervice per dose คือ ถ้าถ่ายปะรมาณ 100 เคสต่อวันนี่ ก็ถือว่าเยอะนะคะ radiation Dose ก็อยู่ประมาณว่า 0.012 ค่ะ Mocrocivord อันนี้ก็ได้ทำการวัดที่ระยะต่าง ๆ ค่ะ ในรอบ ๆ เครื่องค่ะ</w:t>
      </w:r>
    </w:p>
    <w:p>
      <w:pPr>
        <w:pStyle w:val="BodyText"/>
      </w:pPr>
      <w:r>
        <w:t xml:space="preserve">(นายแพทย์บรรจง) ขอบคุณครับ แต่อยากจะให้คล้าย ๆ กับเป็น Diagram น่ะครับ นะครับ แล้วก็ขีดแอเรียในพื้นที่ประมาณนี้มันที่อาจารย์ทำมันเป็น Data ที่มันเป็น Data ที่เป็น Documettation แต่เวลาคนใช้ที่… คือ บางทีเห็น Diagram ปั๊บนี่ก็จะรู้ว่า ตรงนี้มันจะมีโอกาส ไม่ใช่ลักษณะของที่เป็นวงกลมนะครับ มันก็จะเป็นลักษณะเป็น Shave หรืออะไรต่าง ๆ ตรงไหนยังไม่ความเสี่ยงมากกว่า ด้านหน้า ด้านข้าง ส่วนระดับไหน อันนี้ก็จะเป็นประโยชน์สำหรับผู้ใช้ เพราะว่าบางทีเขาไม่ได้อ่านรายละเอียดก็จะทำให้ง่ายต่อการสื่อสารนิดหนึ่งครับ</w:t>
      </w:r>
    </w:p>
    <w:p>
      <w:pPr>
        <w:pStyle w:val="BodyText"/>
      </w:pPr>
      <w:r>
        <w:t xml:space="preserve">(ผู้เข้าร่วมประชุมหญิง) ได้ค่ะอาจารย์ขอบคุณค่ะ</w:t>
      </w:r>
    </w:p>
    <w:p>
      <w:pPr>
        <w:pStyle w:val="BodyText"/>
      </w:pPr>
      <w:r>
        <w:t xml:space="preserve">(ดร.ณรงค์) ครับ เชิญ ดร.สุธีร์นะครับ</w:t>
      </w:r>
    </w:p>
    <w:p>
      <w:pPr>
        <w:pStyle w:val="BodyText"/>
      </w:pPr>
      <w:r>
        <w:t xml:space="preserve">(ผู้เข้าร่วมประชุมชาย) ถามนักวิจัยครับ 2 คำถามเท่านั้นล่ะครับ อันแรกคือ ที่เปลี่ยนเป็นแพ็คนี่ หรือเปล่าอันนี่เป็นคำถามที่ 1 นะครับ คำถามที่ 2 คือ ตัว Pack ที่จะทำนี่มันต้องเชื่อมโยงกับ Pack ที่โรงพยาบาล จะยี่ห้ออะไรก็แล้วแต่ มีอยู่แล้ว มีวิธีเชื่อมทำให้มันเกิดความเข้ากันได้อยู่แล้วใช่ไหมครับ สามารถ Coexiting ได้นะครับ</w:t>
      </w:r>
    </w:p>
    <w:p>
      <w:pPr>
        <w:pStyle w:val="BodyText"/>
      </w:pPr>
      <w:r>
        <w:t xml:space="preserve">(ผู้เข้าร่วมประชุมชาย) อันนี้จะเป็นของดร.โป้งตอบนะครับ</w:t>
      </w:r>
    </w:p>
    <w:p>
      <w:pPr>
        <w:pStyle w:val="BodyText"/>
      </w:pPr>
      <w:r>
        <w:t xml:space="preserve">(ดร.ณัฐนันท์) ครับ นะครับ ก็คือว่าตัว PACS น่ะครับ จะเป็น Hybrid PACS ครับ ก็คือต้องทำเป็น lowcale นะครับ แล้วก็กรณีที่ Back up ก็จะเอาขึ้น Cloud เพื่อทำเรื่องของ Teleconsult ได้ จะเป็นลักษณะของ Hybrid ครับ แล้วก็ส่วนที่เป็นเรื่องของการเข้าไปเชื่อมต่อกับแพ็คเดิม Seven ในการส่งต่อข้อมูลต่อกันอันนี้ต้องดูมาตรฐานไว้แล้วครับ</w:t>
      </w:r>
    </w:p>
    <w:p>
      <w:pPr>
        <w:pStyle w:val="BodyText"/>
      </w:pPr>
      <w:r>
        <w:t xml:space="preserve">(ผู้เข้าร่วมประชุมชาย) ฝากอีกนิดเดียวครับ Price กับ Performance</w:t>
      </w:r>
    </w:p>
    <w:p>
      <w:pPr>
        <w:pStyle w:val="BodyText"/>
      </w:pPr>
      <w:r>
        <w:t xml:space="preserve">(ดร.สุธีร์) ฝากอีกนิดเดียว ดูราคาด้วยนะครับ ส่วนใหญ่ที่ทำแล้วไปต่อไม่ได้ คือ Pricing ไม่ได้ ถ้าเพอร์โฟเมนต์ ด้วยนะครับ ขอบคุณครับ</w:t>
      </w:r>
    </w:p>
    <w:p>
      <w:pPr>
        <w:pStyle w:val="BodyText"/>
      </w:pPr>
      <w:r>
        <w:t xml:space="preserve">(ดร.ณัฐนันท์) ครับ เราไปรีวิว TOR การจัดซื้อจัดจ้างของโรงพยาบาลระดับกลางกับระดับล่างมาน่ะครับ ว่าตอนนี้ถ้ามีการจัดซื้อในโรงพยาบาล 2 ระดับนี่เขาตั้งราคากันอยู่ที่เท่าไร เราพยายาม Compile เกณฑ์ที่มีในปัจจุบัน</w:t>
      </w:r>
    </w:p>
    <w:p>
      <w:pPr>
        <w:pStyle w:val="BodyText"/>
      </w:pPr>
      <w:r>
        <w:t xml:space="preserve">(ดร.สุธีร์) ขอบคุณครับ</w:t>
      </w:r>
    </w:p>
    <w:p>
      <w:pPr>
        <w:pStyle w:val="BodyText"/>
      </w:pPr>
      <w:r>
        <w:t xml:space="preserve">(ดร.เสาวภาคย์) เสาวภาคย์ค่ะ คือ PACS ที่เราพัฒนาตรงนี้เราจะมุ่งไปที่โรงพยาบาลชุมชนก่อนน่ะค่ะ เราจะพูดไปถึงไม่ซับซ้อนเท่าโรงพยาบาลขนาดใหญ่ก่อนนะคะ แล้วอาจจะไป Replace บางที่ยังไม่มีระบบ PACS ค่ะ ไป Raplace ระบบ PACS ของโรงพยาบาลชุมชนน่ะค่ะ ส่วนใหญ่ก็จะมากับแผ่น CR กับ X-Ray ตัวเดียว ขอบคุณค่ะ</w:t>
      </w:r>
    </w:p>
    <w:p>
      <w:pPr>
        <w:pStyle w:val="BodyText"/>
      </w:pPr>
      <w:r>
        <w:t xml:space="preserve">(ดร.ณรงค์) ขอบคุณครับ มีใครมีข้อสังเกตเพิ่มเติมไหมครับ ไม่มีนะครับ อย่างนั้นก็ผ่านโครงการนี้นะครับ ไม่มีนะครับ ผ่านโครงการนี้นะครับ เชิญฝ่ายเลขาฯ ต่อนะครับ</w:t>
      </w:r>
    </w:p>
    <w:p>
      <w:pPr>
        <w:pStyle w:val="BodyText"/>
      </w:pPr>
      <w:r>
        <w:t xml:space="preserve">(อาจารย์วันทนีย์) ค่ะ ต่อไปนะคะ เป็นวาระที่ 4 นะคะ เรื่องสืบเนื่องนะคะ ก็เป็นการนำเสนอนะคะ ในวาระที่ 4 3 เรื่องนะคะ เรื่องแรกนะคะ เป็นเรื่องของการใช้ประโยชน์ของงานวิจัยนะคะ ก็จะมี ดร.พสุ มารายงานให้ทราบนะคะ ว่าในในงาน 3 ปี ของศูนย์ A-MED ที่เราหารือและรายงานความก้าวหน้า 15 โครงการนี้ ประมาณ 15 โครงการนี้นะคะ เราได้ดำเนินโครงการ แล้วก็มีการใช้ประโยชน์ผลงานวิจัยอย่างไรบ้างนะคะ เชิญดร. พสุ ค่ะ ดร.พสุ คะ ไม่ได้ยินเสียงดร.พสุค่ะ</w:t>
      </w:r>
    </w:p>
    <w:p>
      <w:pPr>
        <w:pStyle w:val="BodyText"/>
      </w:pPr>
      <w:r>
        <w:t xml:space="preserve">(ผู้เข้าร่วมประชุมชาย) ได้ยินเสียงไหมครับ</w:t>
      </w:r>
    </w:p>
    <w:p>
      <w:pPr>
        <w:pStyle w:val="BodyText"/>
      </w:pPr>
      <w:r>
        <w:t xml:space="preserve">(อาจารย์วันทนีย์) ได้ยินแล้วค่ะ</w:t>
      </w:r>
    </w:p>
    <w:p>
      <w:pPr>
        <w:pStyle w:val="BodyText"/>
      </w:pPr>
      <w:r>
        <w:t xml:space="preserve">(ผู้เข้าร่วมประชุมชาย) ขอโทษทีครับไม่ค่อย…</w:t>
      </w:r>
    </w:p>
    <w:p>
      <w:pPr>
        <w:pStyle w:val="BodyText"/>
      </w:pPr>
      <w:r>
        <w:t xml:space="preserve">(ดร.ณรงค์) เสียงหายไปอีกแล้วครับ</w:t>
      </w:r>
    </w:p>
    <w:p>
      <w:pPr>
        <w:pStyle w:val="BodyText"/>
      </w:pPr>
      <w:r>
        <w:t xml:space="preserve">(ดร.พสุ) ครับ อย่างนี้ได้ยินแล้วใช่ไหมครับ</w:t>
      </w:r>
    </w:p>
    <w:p>
      <w:pPr>
        <w:pStyle w:val="BodyText"/>
      </w:pPr>
      <w:r>
        <w:t xml:space="preserve">(ดร.ณรงค์) ได้ยินแล้วครับ</w:t>
      </w:r>
    </w:p>
    <w:p>
      <w:pPr>
        <w:pStyle w:val="BodyText"/>
      </w:pPr>
      <w:r>
        <w:t xml:space="preserve">(ดร.พสุ) ครับ ก็ผมสรุปภาพรวมของการนำผลงานวิจัยไปใช้ประโยชน์ของ A-MED นะครับ ทั้ง 3 ปีที่ผานมา ก็มี 19 รายการที่ถ่ายทอดไปแล้วนะครับ โดยมีหน่วยงานที่ถ่ายทอดจะมีหน่วยงานที่รับถ่ายทอดเทคโนโลยีหน่วยงานที่รับถ่ายทอดเทคโนโลยี แบบที่เป็นบริษัทนำไปผลิตนำไปจำหน่าย แล้วอีกกลุ่มหนึ่งก็จะเป็นคล้าย ๆ เป็นหน่วยงานภาครัฐ เพื่อใช้ประโยชน์ในการบริการนะครับ เทคโนโลยีไปนะครับ ลักษณะเป็นมูลนิธิก็มี รับออกไปนะครับ เพื่อใช้ประโยชน์งานวิจัย ตัวรายได้จากการถ่ายทอดเทคโนโลยี ก็มีการถ้านับในแง่ของสถานที่ที่นำไปใช้ประโยชน์นี่มีมากกว่า 600 กว่าแห่งเลยที่เอาไปใช้นะครับ ขอหน้าถัดไปครับ แล้วถ้าลองแบ่งตัวงานวิจัยนะครับ ของ A-MED กลุ่มแรกผมเรียกว่าเป็นกลุ่ม A ครับ กลุ่มที่มีการถ่ายทอดเทคโนโลยีไปให้ประโยชน์แล้ว ไม่ว่าจะเป็นเชิงพาณิชย์ หรือเชิงสาธารณประโยชน์นี่ สำหรับในกลุ่ม B นี่ ค่อนข้างแน่ชัดว่าจะมีหน่วยงานไหนรับถ่ายทอดไปใช้ประโยชน์ครับ ที่บางอัน จะเป็นลักษณะโครงการร่วมวิจัน เป็นแผนบูรณาการซึ่งเราทำกับหน่วยงานรัฐ หรือกรมผู้สูงอายุ ถ้าทำเสร็จแล้วน่าจะไปอยู่ที่ใคา อันนี้ประเภทนี้ก็มีอยู่ประมาณ 15 หน่วยงาน 15 ผลงานครับ แล้วกลุ่มที่ 3 นี่ ก็คือกลุ่มที่หาหน่วยงานรับถ่ายทอดเทคโนโลยีไปใช้ประโยชน์ ผลงานครับ อันนี้ก็จะมีทั้งประเภทว่าใครจะเป็น Apcose ที่จะเป็นผู้รับไปใช้อย่างเมื่อกี้ที่มีการ Discuss กัน เรื่อง อย่างเรื่องคลาวด์ของ CT อย่างนี้ ใครจะเป็นคน ในการรับไปใช้ประโยชน์ มีหลายหน่วยงานที่ไป Approve ระยะเวลาที่จะตัดสินใจกันอันนี้ก็จะอยู่ในกลุ่ม C ด้วยเหมือนกัน มีทั้งหมด 13 งานนะครับ ลองโชว์บางงานที่ได้เอาไปใช้ประโยชน์แล้วมีใช้กับแพร่หลายนะครับ อย่างที่ ดร.เสาวภาคย์ ได้Scan 2 นะครับ มีคนประชาชนเข้าถึงมากกว่า 10,000 คน มีการใช้รากฟันเทียมมากกว่า 2,000 ราก ตัว BodiiRay เมื่อกี้ ดร. เขาพูดไปแล้ว หน้าถัดไปครับ อย่างตัวหน้ากากอนามัยเราทำการผลิตแจกจ่ายไปในช่วง COVID นี่ มากกว่า 300,000 ชิ้น ก็ส่วนใหญ่จะแจกไปที่โรงพยาบาลต่าง ๆ บุคลากรทางการแพทย์นำไปใช้นะครับ A-MED Tele healthที่ทำ Home Isolation วันนี้อัปเดตล่าสุดอาจจะถึงสะสมถึง 100,000 รายแล้วครับ แล้วก็มีหน่วยงานที่ใช้ในระบบนี่ เอาระบบนี้ไปใช้บริการผู้ป่วยมากกว่า 400 หน่วยงานใน A-MED Telehealth ใน Telehealth มากกว่า 6,000 คน มีทั้งคนในประเทศและต่างประเทศที่เข้ามาดูแลผู้ป่วย ที่ในระบบ Home Isolation อันนี้ของเรา คือ … หน้าถ้ดไปเลยก็ได้ครับ ในส่วนของ DDC-Care นี่ อย่าง ECC Care ใช้ในการควบคุม ใช้ในการติดตามกลุ่มเสี่ยงโดยกลุ่มผู้ควบคุมโรคนี่มากกว่า 60,000 รายแล้วครับ ตอนแรกใช้ในพวกกักกันต่าง ๆ แล้วต่อมาก็ใช้ใน Bubble and Seal ในโรงงานด้วยครับ หรืออย่างอันต่อมา อย่าง TTRS 1,700,000 กว่าครั้งนะครับ มีผู้พิการนี่ได้รับประโยชน์จาก TTRS นี่ มากกว่า 50,000 คนครับ แล้วก็มูลนิธิสากลคนพิการนี่ ได้รับสนับสนุน จากใน fade 400 ล้าน มี Service ให้แก่คนพิการ หน้าถัดไปครับ มีหน้าถัดไปอีกหน้าหนึ่ง นอกจากเรื่องหน่วยงานแล้วครับ ตอนนี้ก็กำลังวางแผนว่าจะ… คือ ก่อนหน้านี้มีการทำเกณฑ์โปรดักซ์ แชมป์เปียน พวกผมคิดว่าจะนำเกณฑ์ตรงนั้นของ A-MED ดูด้วยว่าแต่ละงานเป็นอย่างไรบ้าง ซึ่งเกณฑ์นี่ก็อยู่ทางซ้าย มีอยู่ 8 ข้อ ข้อ 1-5 นี่จะเป็นศักยภาพทางด้านการตลาดต่าง ๆ ส่วนข้อ 6 ถึง 8 ก็เป็นการจะลองเอามาแมทกับโครงการของ A-MED Radar Chart เป็นอย่างไรบ้าง ยังไม่ Finalize ดีเท่าไร ก็จะใช้ Apply ผลงานวิจัยเครื่องมือแพทย์ในของประเทศไทยด้วย แล้วก็ทีมงาน อันนี้ก็เป็นตัวอย่างเบื้องต้นในการนำผลงานไปใช้ประโยชน์ครับ ขอบคุณครับ</w:t>
      </w:r>
    </w:p>
    <w:p>
      <w:pPr>
        <w:pStyle w:val="BodyText"/>
      </w:pPr>
      <w:r>
        <w:t xml:space="preserve">(ดร.ณรงค์) ขอบคุณครับ เรียนเชิญท่านกรรมการเลยครับ อาจจะต้องดูต่อเนื่องนะครับ เพราะ A-MED ก็ดำเนินการมาได้หลายปีแล้วนะครับ 3 หรือ 4 ปีแล้วนะครับ</w:t>
      </w:r>
    </w:p>
    <w:p>
      <w:pPr>
        <w:pStyle w:val="BodyText"/>
      </w:pPr>
      <w:r>
        <w:t xml:space="preserve">(ผู้เข้าร่วมประชุมชาย) 3 ปีครับ</w:t>
      </w:r>
    </w:p>
    <w:p>
      <w:pPr>
        <w:pStyle w:val="BodyText"/>
      </w:pPr>
      <w:r>
        <w:t xml:space="preserve">(อาจารย์วันทนีย์) ค่ะ ๆ</w:t>
      </w:r>
    </w:p>
    <w:p>
      <w:pPr>
        <w:pStyle w:val="BodyText"/>
      </w:pPr>
      <w:r>
        <w:t xml:space="preserve">(ดร.ณรงค์) ครับ ก็ผลงานเริ่มทยอยออกมานะครับ เราก็ต้องเร่งดูเรื่องการใช้ประโยชน์ อย่างกว้างขวางนะครับ เชิญท่านกรรมการครับ มีข้อสังเกตเพิ่มเติมไหมครับ ไม่มีเชิญฝ่ายเลขาฯ เลยครับ</w:t>
      </w:r>
    </w:p>
    <w:p>
      <w:pPr>
        <w:pStyle w:val="BodyText"/>
      </w:pPr>
      <w:r>
        <w:t xml:space="preserve">(อาจารย์วันทนีย์) ต่อไปนะคะ ก็จะเป็นเรื่องของการประเมิน Top ของ A-MED นะคะ จากที่ท่านประธานบอกว่าเราได้ดำเนินการมา 3 ปีนะคะ เราก็มีแผนการดำเนินงานเมื่อต้นโครงการนะคะ ดังนั้นนี่ ขณะนี้เราก็ได้สรุปการประเมินแผนที่เราตั้งไว้ 3 ปีนะคะ เรามีคุณศรารีนะคะ อยู่แผนกลุยุทธ์ อยู่ในแผนของ A-MED นะคะ จะมาขอนำเสนอนะคะ โดยใช้เกณฑ์การประเมิน 5 ข้อนะคะ ก็เดี๋ยวขอเชิญคุณสรารีย์ค่ะ</w:t>
      </w:r>
    </w:p>
    <w:p>
      <w:pPr>
        <w:pStyle w:val="BodyText"/>
      </w:pPr>
      <w:r>
        <w:t xml:space="preserve">(ผู้เข้าร่วมประชุมหญิง) ค่ะ สวัสดีค่ะ ขออนุญาตนำเสนอนะคะ ในส่วนของการประเมินผล TOPs A-MED ค่ะ การดำเนินงานนะคะ ตั้งแต่ช่วงของ ปี 61 จนถึงช่วงปี 64 สำหรับ A-MED นะคะ ก็มีการดำเนินการเป้าหมายหรือว่า Target Output Profile 3 กลุ่ม กลุ่มแรกดิจิทัลโซลูชันสำหรับการรักษาและศัลยกรรมค่ะ TOPs 2 เป็นดิจิทัลโซลูชันสุขภาพ และ TOPs 3 แล้วสิ่งอำนวยความสะดวกจะประเมฯในช่วง TOPs นี้นะคะ ช่วงเวลาที่ผ่านมาค่ะ ขอสไลด์ถัดไปค่ะ ค่ะ โดยที่เราใช้เกณฑ์ในการประเมินนะคะ เกณฑ์ของ สวทช. นะคะ โดยประเมินทั้งหมด 5 ด้านค่ะ ด้านแรก ตัวความสอดคล้อง ผลงานของ TOPs นะคะ ในปัจจุบันอย่างไรนะคะ ด้านที่ 2 ค่ะ ประสิทธิภาพ เพื่อเป็นการดูว่าผลงานของ TOPs นะคะ ในเรื่องของแผนการใช้งาน แผนการใช้เงินอย่างไรบ้างนะคะ เมื่อเทียบกับตัวผลผลิตนะคะ ด้านที่ 3 ผลิตผลพิจารณาผลงานของ TOPs นะคะ ว่ามีความประสงค์หรือไม่นะคะ หรือว่าลูกค้าให้การยอมรับหรือเห็นผลประโยชน์ในการทำงานมากน้อยเพียงใดค่ะ ด้านที่ 4 ค่ะ ผลกระทบนะคะ ผลการดำเนินงานของ TOPs นั้นสร้างผลกระทบแค่ไหนนะคะ รายได้ที่ 5 นะคะ ผลการยั่งยืนค่ะ เพื่อศึกษาว่าผลการดำเนินงานขยายผลในเชิงธุรกิจ และก่อให้เกิดความยั่งยืนอย่างไรในอนาคตนะคะ โดยทั้ง 5 เกณฑ์นะคะ มีค่าการให้คะแนนตั้งแต่ 1-4 ค่ะ ก็คือตั้งแต่ไม่มีคะแนนจนถึงมีมากนะคะ เป้าหมายที่ตามมานะคะ ่ขอสไลด์ถัดไปเลยค่ะ ค่ะ อันนี้จะเป็นกรอบการพิจารณาในแต่ละเกณฑ์นะคะ กำหนดประเด็นการประเมินย่อยไว้นะคะ ในเรื่องของกรอบพิจารณา แนวคิดในการให้คะแนนนะคะ ในแต่ละด้านค่ะ ในส่วนนี้ขออนุญาตถัดไปนะคะ จะขอพูดในส่วนของภาพการสรุปผลนะคะ ค่ะ โดยกรอบแนวคิดนะคะ ในการพิจารณาตามเกณฑ์และการประเมินย่อยนะคะ TOPs A-MED ได้ดังนี้นะคะ ก็การประเมินเราได้ทำตั้งแต่ปี 62, 63 จนถึงปัจจุบันนะคะ โดยที่นำเสนอในตัวของด้านกราฟนะคะ ใน 5 ด้าน ด้วย 5 เกณฑ์นะคะ สำหรับเส้นกราฟในสุดค่าคะแนน 1 ถึง ด้วยคะแนน 4 ในอันตราการพัฒนาแผ่ขยายไปยังเส้นรอบนอกมากที่สุดค่ะ โดยเส้นกราฟสีแดงค่ะ แทนผลการดำเนินงานของปี 2562 นะคะ สีม่วงแทนผลดำเนินการงานปี 2563 เป็นผลการดำเนินงานของปี 64 ค่ะ อย่างที่เรียนให้ทราบตอนต้นนะคะ ว่าในช่วงของปี 2564 จะมีผลงานปลาย ๆ นะคะ คาดว่ากราฟสีเขียวนี่มีแนวโน้มที่จะขยายไปมากยิ่งขึ้นนะคะ เมื่อผลงานสิ้นไตรมาส 4 แล้วค่ะ สรุปผลการดำเนินงานของ TOPs 1 นะคะ Digital Solution ของการศัลยกรรมค่ะ ผลงาน TOPs 1 จะมีในการพัฒนาเครื่องมือแพทย์ในการรักษาและศัลยกรรมทุ่งส่งเสริมอุตสาหกรรมทางการแพทย์ ตอบสนองควาสต้องการของกลุ่มเป้าหมาย ซึ่งเป็นบุคลากรทางการแพทย์ ผู้ใช้ประโยชน์ให้การยอมรับ สามารถขยายผลการใช้ประโยชน์รองรับสถานการณ์สาธารณสุขระดับประเทศ มีความร่วมมือในการวิจัยและพัฒนา นำขึ้นบัญชีนวัตกรรมไทยเพื่อขยายผลเชิงพาณิชย์ ซึ่งตรงนี้ก็อยู่ในระหว่างการดำเนินการด้วยนะคะ ในด้านที่ยังไม่สมบูรณ์นะคะ ก็จะเป็นเรื่องของการวิเคราะห์ Ecosystem นะคะ การวิจัย พัฒนา ตลอดการขยายผลในระยะต่อ ให้สามารถสร้างผลกระทบทางเศรษฐกิจและสังคมได้อย่างต่อเนื่องและยั่งยืน การพัฒนาความร่วมมือในการทำงานในท้องตลาดเพื่อสร้างโอกาสในการเข้าสู่ตลาดเพื่อสร้างผลงานในเชิงพาณิชย์ค่ะ ค่ะ ขอสไลด์ถัดไปนะคะ ค่ะ ขอสรุปผลการดำเนินการของ TOPs 2 ค่ะ Digital Solution งานตามเป้าหมายผลงานมีความสอดคล้องกับเป้าหมาย และพันธกิจของ A-MED ในด้านการพัฒนาเทคโนโลยีเพื่อการดูแลสุขภาพ สามารถรองรับสังคมผู้สูงอายุและสถานการณ์เชิงสาธารณะประโยชน์ได้อย่างมีประสิทธิภาพของภาครัฐเห็นประโยชน์การร่วมมือในการขยายผล และให้การสนับสนุนงบประมาณอย่างต่อเนื่อง แผนงานผู้สูงอายุนะคะ แนวทางในด้านของแนวทางการพัฒนา เพื่อลองับ ผู้สูงอายุและผู้ป่วย NCDs ค่ะ ประเด็นที่ 2 ขยายผลงานเชิงสาธารณะประโยชน์ ให้ครอบคุลมกลุ่มเป้าหมายในวงกว้าง สร้างผลกระทบทางเศรษฐกิจและสังคม และควรพัฒนาเครือข่าย ทางการตลาดเพื่อให้ขยายผลทางเชิงพาณิชย์ เพื่อสร้างรายได้และจากความสามารถเพิ่มมูลค่าการลงทุนเพิ่มขึ้นค่ะ ถัดมานะคะ สรุปผลการดำเนินงานของ TOPs 3 ค่ะ สำหรับเทคโนโลยีการเข้าถึงและสิ่งอำนวยความสะดวกผลการดำเนินงานในทางเป้าหมายนะคะ และพันธกิจของ A-MED เพื่อเพิ่มคุณภาพชีวิตให้กับคนพิการ ผู้สูงอายุ</w:t>
      </w:r>
    </w:p>
    <w:p>
      <w:pPr>
        <w:pStyle w:val="BodyText"/>
      </w:pPr>
      <w:r>
        <w:t xml:space="preserve">(ดร. ณรงค์) เสียงหายไปนะครับ</w:t>
      </w:r>
    </w:p>
    <w:p>
      <w:pPr>
        <w:pStyle w:val="BodyText"/>
      </w:pPr>
      <w:r>
        <w:t xml:space="preserve">(ผู้เข้าร่วมประชุมหญิง) ค่ะ ได้ยินไหมคะ ตั้งแต่…</w:t>
      </w:r>
    </w:p>
    <w:p>
      <w:pPr>
        <w:pStyle w:val="BodyText"/>
      </w:pPr>
      <w:r>
        <w:t xml:space="preserve">(ผู้เข้าร่วมประชุมหญิง) ค่ะ ตั้งแต่ Top 3 ot8t ขออนุญาตเริ่มอีกครั้งนะคะ สำหรับการสรุปผลดิจิทัลโซลูชันสำหรับเทคโนโลยีการเข้าถึง และใช้ประโยชน์ได้และสิ่งอำนวยความสะดวกนะคะ ผลงานมีความสอดคล้อง A-MEDคุณภาพชีวิตให้กับคนพิการนะคะ ลดความเหลื่อมล้ำในการสามารถขยายผลการงานทั้งในเชิงสาธารณะ และเชิงพาณิชย์ได้นะคะ สามารถสร้างรายได้ในเชิงเศรษฐกิจและสังคมและการลงทุนสูง และมีบทบาท เทคโนโลยีสิ่งอำนวยความสะดวก และยกระดับสาธารณสุขของประเทศ ค่ะ สำหรับแนวทางการพัฒนานะคะ ประเด็นแรกค่ะ ความร่วมมือเครือข่ายพันธมิตรทั้งภาครัฐและเอกชน ใช้ประโยชน์ และเชิงพาณิชย์อย่างต่อเนื่องค่ะ ประเด็นที่ 2 แสวงหาในการร่วมวิจัยพัฒนาและขยายผลการวิจัยเทคโนโลยีและนวัตกรรม เพื่อความยั่งยืน พัฒนาแนวทางการดำเนินธุรกิจหรือลักษณะของ Social สรุปการดำเนินงานของทั้ง 3 TOPs ค่ะ ขอสไลด์ถัดไปค่ะ ค่ะ จากการประมวลผลการดำเนินการของ TOPs ที่ผ่านมานะคะ ประกอบกับการสัมภาษณ์ทีมวิจัย และการประชุมการ A-MED ทำให้สามารถวิะเคราะห์ SWAT นะคะ ทีมวิจัยมีความเชี่ยวชาญเฉพาะทางสามารถทำงานวิจัยและได้มาตรฐานสอดคล้องกับกลุ่มเป้าหมาย มีความพร้อมในการขยายผลเชิงสาธารณประโยชน์และเชิงพาณิชย์ มีความร่วมมือเครือข่าย แล้วมีศักยภาพตามเป้าหมายตามตัวชี้วัดค่ะ จุดอ่อนนะคะ เราค้นพบว่า มีการดำเนินการขอรับรองมาตรฐาน การพิจารณาการบริหารโครงการใช้เวลานาน ทีมวิจัยต้องพัฒนาผลงานให้ได้ในหลายมิติ ได้ ก็จะส่งผลต่อเนื่องไปยัง Time to Taget นะคะ นำผลงานออกสู่ตลาดใช้เวลานาน อาจทำให้กับความต้องการของกลุ่มเป้าหมาย ของผู้ใช้ประโยชน์ ไม่สามารถเข้าถึงผู้มีบทบาทสำคัญ Key Player กระทรวงสาธารณสุขได้อย่าง และขาดข้อมูลการสนับสนุนการพัฒนาแนวโน้มเทคโนโลยีที่สำคัญในการสร้างการแข่งขัน สำหรับโอกาสที่ค้นพบนะคะ ในรูปแบบศูนย์เฉพาะทาง ทำให้เรามีการศึกษาทางด้านสุขภาพและทางการแพทย์ ทั้งภายในและภายนอกประเทศ การวิเคราะห์มีส่วนได้ส่วนเสีย การเก็บ Diquiment ผู้ใช้ประโยชน์ได้อย่างครอบคลุมและชัดเจน สามารถเป็นตัวกลางในการประสานงานความร่วมมือเครือข่ายพันธมิตรที่ร่วมงานได้ สร้างศูนย์กลางและความร่วมมือและการแพทย์ของประเทศ ในส่วนของตัวข้อจำกัดหรือตัวอุปสรรคที่เรามีนะคะ กฎระเบียบภาครัฐมีผลกระทบต่อการดำเนินงาน การพิจารณาจากแหล่งทุนภายนอก มีผลต่อการวางแผนโครงการวิจัย ความล่าช้าในการประสานหน่ยงาน ความต่อเนื่องและเชิงนโยบายต่อภาครัฐ จากหน่วนงานภาครัฐ ยังไม่ได้รับความร่วมมือกับเอกชนพอสมควร ที่ควรอาจจะขาดความเชื่อมโยงจากหน่วยงานภายนอกและการบูรณาความร่วมมืออย่างเป็นรูปธรรม ขอสไลด์ถัดไปนะคะ ทำให้มีแนวทางในการพัฒนา 3 ด้านค่ะ ด้านแรกนะคะ ในด้านการวิจัยและพัฒนาค่ะ มีข้อเสนอว่าเราควรพัฒนา และขยายผลผลงานพร้อมใช้อย่างต่อเนื่อง และมีความหลากหลายมากขึ้น ข้อที่ 2 ค่ะ ปรับแนวคิดจาก Supply เป็นดีมานด์ ในการวิจัยร่วมกับเอกชนและของผู้ใช้และมีโอกาสทางการตลาด ข้อที่ 4 ค่ะ วางแผนการตลาดเชิงรุก สร้างความยั่งยืนในการพัฒนาผลิตภัณฑ์ด้วยเทคโนโลยีขั้นสูงทางด้านฟีเจอร์และฟังก์ชัน วิจัยให้รองรับความต้องกาในอนาคต ค่ะ สำหรับแนวทางในการพัฒนาแนวทางของผู้ใช้บริการนะคะ ข้อแรกค่ะ ผลักดันสถานะให้เป็นศูนย์แห่งชาติ เพื่อให้มีบทบาทสำคัญ เป็นที่รู้จักและเป็นศูนย์กลางวิจัยพัฒนาและการแพทย์ของประเทศได้ ให้มีความคล่องตัวมากยิ่งขึ้น การบริการ ทั้งภายในและภายนอก สวทช. วางแผนในการพัฒนางานวิจัย ตลอดการขยายผลและเชิงพาณิชย์และสร้างหน่วยสนับสนุน ด้านการบ่มเพาะทางงานวิจัย ในหน้าสุดท้ายนะคะ ในด้านการสนับสนุนนะคะ เสนอว่าควรมีทีมซัพพอร์ตแบบ Full Function เพื่อความคล่องตัวในการสนับสนุนการบริหาเสริมศักยภาพเชิงกลยุทธ์และจัดทำแผนทางการตลาดเพื่อสนับสนุนงานทีมวิจัยนะคะ งานด้านด้านการพัฒนาข้อเสนอทางด้านกลยุทธ์ร่วมกับทีมวิจัย ค่ะ ขอสไลด์ถัดไปค่ะ ซึ่งในการดำเนินงานทั้งหมด ดังนี้ค่ะ ในส่วนของผลงาน TOP1 นะคะ ก็จะเป็นตามที่หรือว่าทางได้นำเสนอในช่วงแรก ๆ แล้วก็จะเป็นผลงาน DentiiScan 2.0 นะคะ ซึ่งขยายผลผ่านโครงการ Big Rock นะคะ ใน 50 โรงพยาบาลทั่วประเทศค่ะ ถ่ายทรวงอกนะคะ BodiiRay S นะคะ เอกซเรย์เป็น Digital BodiiRay-R ในโรงพยาบาลสนามบเานวิทยาศาสตร์สิริธร เครื่องเอกซเรย์แบบดิจิทัลเคลื่อนที่ได้ BodiiRay M หน้ากากอนามัย ค่ะ ผลงาน TOP 2 ค่ะ ก็จะเป็นตัว A-MED Telehealth บ้านวิทยาศาสตร์สิรินธร เพื่อคนพิการ มายังดูแลผู้ป่วยทาง Home Isolation แล้วก็ Comunity แล้วก็สำนักงานแพทย์ค่ะ แล้วก็ทาง สปสช. ด้วยค่ะ อีก 1 ผลงานที่นำมาใช้ในสถานการณ์ COVID ก็คือ DDC-Care ค่ะ ที่นำเสนอไปก่อนหน้านี้แล้วนะคะ ผลงานถัดมานะคะ จะเป็นผลงานแฟมิลี่ ครอบครัวค่ะ ปัจจุบันเป็นรุ่นที่ 4 แล้วค่ะ ตั้งแต่ที่ NECTEC นะคะ โดยการทำงานร่วมกับองค์การบริหารส่วนตำบลค่ะ เจ้าหน้าที่ รพ.สต. ใช้เป็นระบบเยี่ยมบ้านชุมชนค่ะ ผ่านมา 1 ผลงาน อัตโนมัตินะคะ อันนี้ได้รับความร่วมมือกับ ธกส. นะคะ ผลการใช้งานและติดตั้งทั้งที่ ธกส. ทั้งหมด 85 สาขานะคะ อีก 15 สาขา ทั้งหมด 100 เครื่อง 100 แห่งทั่วประเทศค่ะ และสุดท้าย TOP 3 ค่ะ ที่สร้าง Invisibility ถ่ายทอดการสื่อสารแห่งประเทศไทยนะคะ ที่มีการใช้งานตั้งแต่ปี 2560 จนถึง 2564 ปัจจุบันนี้นะคะ มีการใช้งานเพิ่มขึ้นอย่างสม่ำเสมอนะคะ ผลงานที่นำไปใช้ในโรงพยาบาลสนาม คือล่ามทางไกล สำหรับผู้พิการทางการได้ยินค่ะ ผลงานต่อไป เป็นผลงาน Real-Time Captioned ทางการได้ยินนะคะ เรานำมาใช้ในการถ่ายทอดสดในสถานการณ์สำคัญของประเทศนะคะ เช่น บรมราชาภิเษก ในรัชกาลปัจจุบันนะคะ แล้วก็การรายงานผล COVID-19 จากทาง ศบค. ค่ะ และผลงานในเรื่องของระบบช่วยนะคะ ในการเรียนสำหรับนักเรียนที่มีความบกพร่องทางการเรียนรู้นะคะ LD เพื่อสร้างความเท่าเทียม เด็ก LD ชั้นเรียนปกติได้มากที่สุดค่ะ นี่ก็คือทั้งหมดของ A-MED นะคะ ขออนุญาตเรียนประมวลผลในช่วงนี้ แต่เพียงเท่านี้ค่ะ ขอบคุณค่ะ</w:t>
      </w:r>
    </w:p>
    <w:p>
      <w:pPr>
        <w:pStyle w:val="BodyText"/>
      </w:pPr>
      <w:r>
        <w:t xml:space="preserve">(ดร.ณรงค์) ขอบคุณครับ ก็เป็นการทบทวนนะครับ ว่าได้ดำเนินการอะไร และปรับปรุงอะไรนะครับ เชิญ ก็ทั้งหมดก็วันนี้มีนำเสนอเท่านี้นะคะ ค่ะ</w:t>
      </w:r>
    </w:p>
    <w:p>
      <w:pPr>
        <w:pStyle w:val="BodyText"/>
      </w:pPr>
      <w:r>
        <w:t xml:space="preserve">(ดร.ณรงค์) ครับ ท่านกรรมการมีข้อเสนอแนะอะไรเพิ่มเติมไหมคะ งั้นที่ประชุมรับทราบนะครับ เชิญฝ่ายเลขาฯ ครับ</w:t>
      </w:r>
    </w:p>
    <w:p>
      <w:pPr>
        <w:pStyle w:val="BodyText"/>
      </w:pPr>
      <w:r>
        <w:t xml:space="preserve">(อาจารย์วันทนีย์) ค่ะ เดี๋ยวนัดหมายการประชุมครั้งต่อไป เดี๋ยวยังไม่ได้กำหนดวันนะคะ ก็จะขออนุญาตนัดผ่าน E-mail สอบถามและจะนำ</w:t>
      </w:r>
    </w:p>
    <w:p>
      <w:pPr>
        <w:pStyle w:val="BodyText"/>
      </w:pPr>
      <w:r>
        <w:t xml:space="preserve">(ดร.สุธี) ครับ ผมสุธีนะครับ 1 นาทีให้ความเห็นสักนิดหนึ่งนะครับ สำหรับวาระเมื่อกี้นี้</w:t>
      </w:r>
    </w:p>
    <w:p>
      <w:pPr>
        <w:pStyle w:val="BodyText"/>
      </w:pPr>
      <w:r>
        <w:t xml:space="preserve">(อาจารย์วันทนีย์) เชิญครับ</w:t>
      </w:r>
    </w:p>
    <w:p>
      <w:pPr>
        <w:pStyle w:val="BodyText"/>
      </w:pPr>
      <w:r>
        <w:t xml:space="preserve">(ดร.ณรงค์) เชิญครับ</w:t>
      </w:r>
    </w:p>
    <w:p>
      <w:pPr>
        <w:pStyle w:val="BodyText"/>
      </w:pPr>
      <w:r>
        <w:t xml:space="preserve">(ผู้เข้าร่วมประชุมชาย) เปิดตรงหน้าที่เป็นเลด้ากราฟเป็นข้อเสนอแนะนะครับ ขยายใหญ่หน่อยครับ อันนี้ก็ได้ครับ คือ อุดมคติแล้วเวลาเราทำเมื่อโครงการมันเจริญก้าวหน้าขึ้นน่ะ มันจะมีมิติ 5 มิติค่อย ๆ ดีขึ้น ทีนี้ถ้าเราดูของกราฟ สีเขียวคือปัจจุบัน ปี 2564 ดูตรง Effigency นะครับ ผมเลยไม่แน่ใจว่าผมเข้าใจเกณฑ์ถูกไหมว่ายิ่งน้อยดี ยิ่งมากดี ผมเข้าใจว่ายิ่งมากดี มันก็จะไม่ค่อยสอดคล้องกับโครงการที่เมื่อกี้นำเสนอมาจากช่วงเช้า มันก็จะมี Effigency มากขึ้น ทำน้อยแต่ได้โครงการมาก โครงการมี Impack ดีขึ้นนะครับ คือ ทำแล้วขยายผลต่อ โครงการมี successability มากขึ้น ทำแล้วมีคนเอาไปต่อยอด โดยที่เราไม่ต้องไป ตัวอย่างที่เห็นนะครับ ในภาพ Efficiency แต่ Sustainblility นี่ อาจจะต้องถามทางผู้ประเมินว่าใช้เกณฑ์แบบที่ผมเข้าใจหรือเปล่า แล้วมันไม่เป็นตามที่เราดีไซต์ไว้กับที่เราเสนอช่วงเช้าอันนี้ยกตัวอย่างแค่อันเดียวนะครับ เหมือนมันไม่ Aline เชิงปริมาณกับเชิงคุณภาพ ขอบคุณครับ</w:t>
      </w:r>
    </w:p>
    <w:p>
      <w:pPr>
        <w:pStyle w:val="BodyText"/>
      </w:pPr>
      <w:r>
        <w:t xml:space="preserve">(ดร.ณรงค์) ขอบคุณครับ</w:t>
      </w:r>
    </w:p>
    <w:p>
      <w:pPr>
        <w:pStyle w:val="BodyText"/>
      </w:pPr>
      <w:r>
        <w:t xml:space="preserve">(ผู้เข้าร่วมประชุมหญิง) ค่ะ อาจารย์คะ ขอบพระคุณค่ะ ขอชี้แจงแบบนี้นะคะอาจารย์คะ ในกราฟสีเขียวเองจะเห็นว่าจะยังไม่สมบูรณ์ อย่างอาจารย์ได้แนะนำควรจะเป็นแบบที่ขยาย อันนี้เป็นกราฟที่สมบูรณ์น่าจะมีแนวโน้มเพิ่มมากขึ้น เนื่องจากปี 2564 ยังไม่สรุปผลจนถึงแล้วเสร็จนะคะ ตอนนี้นี่ในเรื่องของการปรับแผนด้วยคะอาจารย์คะ ซึ่งมันจะมีตัวเลข ปรับแผนอยู่ข้อมูลการใช้จ่าย ข้อมูลการใช้จ่ายงบประมาณยังไม่มีประสิทธิภาพมากเท่าที่ควรนะคะ ก็จะการที่จะขยายดีขึ้น ก็จะไปไตรมาส 4 ก็จะทำให้กราฟตัวสีเขียวขยายไปมากขึ้นค่ะ</w:t>
      </w:r>
    </w:p>
    <w:p>
      <w:pPr>
        <w:pStyle w:val="BodyText"/>
      </w:pPr>
      <w:r>
        <w:t xml:space="preserve">(ผู้เข้าร่วมประชุมชาย) แสดงว่า สีแดง ครบ 12 เดือนแล้วใช่ไหมครับ สีเขียวนี่ยังไม่ครบ 12 เดือนใช่ไหมครับ</w:t>
      </w:r>
    </w:p>
    <w:p>
      <w:pPr>
        <w:pStyle w:val="BodyText"/>
      </w:pPr>
      <w:r>
        <w:t xml:space="preserve">(ผู้เข้าร่วมประชุมหญิง) ใช่ค่ะอาจารย์คะ ด้านที่จะมีผลทำให้กราฟยุบเข้าหรือยุบออกมากที่สุดนะคะ จะเป็นการประเมินผลงานที่เป็น Impact Invest Income ซึ่งตรงนั้นจะเป็นผลงานจริงแต่ละปี ก็จะมีผลในส่วนนี้ด้วยค่ะ อาจารย์คะ</w:t>
      </w:r>
    </w:p>
    <w:p>
      <w:pPr>
        <w:pStyle w:val="BodyText"/>
      </w:pPr>
      <w:r>
        <w:t xml:space="preserve">(ผู้เข้าร่วมประชุมชาย) ขอบคุณครับ ข้อแนะนำสุดท้ายแล้วครับ จะใช้เป็นตัว Course Check ได้ ยิ่งครบทุกมิติยิ่งดีนะครับ อันนี้ไม่แน่ใจว่ามีคนนอกประเมินเราอยู่ด้วยไหม ทายไว้ก่อนว่ามี โรงพยาบาล อาจจะทำให้ Level of Confident น่าเชื่อถือของตัวเลขนี่มีมากขึ้นครับ ขอบคุณครับ</w:t>
      </w:r>
    </w:p>
    <w:p>
      <w:pPr>
        <w:pStyle w:val="BodyText"/>
      </w:pPr>
      <w:r>
        <w:t xml:space="preserve">(ผู้เข้าร่วมประชุมหญิง) ค่ะ อาจารย์คะ ขออนุญาติชี้แจงในส่วนนี้นะคะ ในด้านที่อาจารย์บอกว่าประเมินของจากภายนอกนะคะ การประเมินจะเป็นมิติที่ 3 นะคะ Effictiveness ของผู้ใช้บริการนะคะ ของผู้ที่ได้รับผลงานส่งมอบแล้วเข้ามาร่วมด้วยค่ะ โดยส่วนใหญ่แล้วเราจะใช้เกณฑ์การประเมิน 85 เปอร์เซ็นต์อัปนะคะ ทั้งในส่วนของตัว Digital Exrayแล้วก็ในส่วนของตัว M-Bone ที่ถ่ายทอดไปแล้วนะคะ อย่าง M-Bone เองนี่ประเมินไปแล้ว 91 เปอร์เซ็นต์น่ะค่ะ ทำให้ในด้านนี้ร่วมประเมินด้วยค่ะ ขอบพระคุณค่ะ</w:t>
      </w:r>
    </w:p>
    <w:p>
      <w:pPr>
        <w:pStyle w:val="BodyText"/>
      </w:pPr>
      <w:r>
        <w:t xml:space="preserve">(ผู้เข้าร่วมประชุมชาย) ขอบคุณครับ ผมหมดแล้วครับ ขอบคุณครับ</w:t>
      </w:r>
    </w:p>
    <w:p>
      <w:pPr>
        <w:pStyle w:val="BodyText"/>
      </w:pPr>
      <w:r>
        <w:t xml:space="preserve">(ดร.ณรงค์) ขอบคุณครับ แล้วรับข้อสังเกตด้วยนะครับ จะได้ดำเนินการต่อไปนะครับ</w:t>
      </w:r>
    </w:p>
    <w:p>
      <w:pPr>
        <w:pStyle w:val="BodyText"/>
      </w:pPr>
      <w:r>
        <w:t xml:space="preserve">(อาจารย์วันทนีย์) ค่ะ</w:t>
      </w:r>
    </w:p>
    <w:p>
      <w:pPr>
        <w:pStyle w:val="BodyText"/>
      </w:pPr>
      <w:r>
        <w:t xml:space="preserve">(อาจารย์วันทนีย์) ค่ะ วันนี้ก็ครบหมดทุกวาระแล้วค่ะ ท่านประธานคะ</w:t>
      </w:r>
    </w:p>
    <w:p>
      <w:pPr>
        <w:pStyle w:val="BodyText"/>
      </w:pPr>
      <w:r>
        <w:t xml:space="preserve">(ดร.ณรงค์) ครับ ขอบคุณครับ ไม่ทราบว่ากรรมการมีประเด็นจะหยิบหยกเพิ่มเติมไหมครับ ไม่มีนะครับ ต้องขอบพระคุณทุกท่านนะครับ ขออนุญาตปิดประชุมครับ สวัสดีทุกท่านครับ</w:t>
      </w:r>
    </w:p>
    <w:p>
      <w:pPr>
        <w:pStyle w:val="BodyText"/>
      </w:pPr>
      <w:r>
        <w:t xml:space="preserve">(อาจารย์วันทนีย์) สวัสดีค่ะ</w:t>
      </w:r>
    </w:p>
    <w:p>
      <w:pPr>
        <w:pStyle w:val="BodyText"/>
      </w:pPr>
      <w:r>
        <w:t xml:space="preserve">(ผู้เข้าร่วมประชุมชาย)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บริหารศูนย์วิจัยเทคโนโลยีสิ่งอำนวยความสะดวกและเครื่องมือแพทย์ครั้งที่ 4/2564 วันพุธที่ 29 กันยายน 2564 เวลา เวลา 13.30 – 16.30 น.</dc:title>
  <dc:creator/>
  <cp:keywords/>
  <dcterms:created xsi:type="dcterms:W3CDTF">2021-09-29T09:24:27Z</dcterms:created>
  <dcterms:modified xsi:type="dcterms:W3CDTF">2021-09-29T09: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กันยายน 2564 เวลา 13.20 น.</vt:lpwstr>
  </property>
  <property fmtid="{D5CDD505-2E9C-101B-9397-08002B2CF9AE}" pid="3" name="subtitle">
    <vt:lpwstr/>
  </property>
</Properties>
</file>